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D6390" w14:textId="77777777" w:rsidR="00527589" w:rsidRDefault="00527589" w:rsidP="00527589">
      <w:pPr>
        <w:spacing w:after="0" w:line="276" w:lineRule="auto"/>
        <w:jc w:val="both"/>
        <w:rPr>
          <w:rFonts w:ascii="Times New Roman" w:hAnsi="Times New Roman" w:cs="Times New Roman"/>
          <w:b/>
          <w:bCs/>
          <w:color w:val="000000" w:themeColor="text1"/>
          <w:sz w:val="24"/>
          <w:szCs w:val="24"/>
        </w:rPr>
      </w:pPr>
    </w:p>
    <w:p w14:paraId="39D1909C" w14:textId="77777777" w:rsidR="00527589" w:rsidRPr="006733D8" w:rsidRDefault="00527589" w:rsidP="00527589">
      <w:pPr>
        <w:pStyle w:val="Heading2"/>
        <w:spacing w:line="714" w:lineRule="atLeast"/>
        <w:rPr>
          <w:rFonts w:ascii="Times New Roman" w:eastAsiaTheme="minorHAnsi" w:hAnsi="Times New Roman" w:cs="Times New Roman"/>
          <w:bCs w:val="0"/>
          <w:color w:val="auto"/>
          <w:sz w:val="24"/>
          <w:szCs w:val="24"/>
        </w:rPr>
      </w:pPr>
      <w:r w:rsidRPr="006733D8">
        <w:rPr>
          <w:rFonts w:ascii="Times New Roman" w:eastAsiaTheme="minorHAnsi" w:hAnsi="Times New Roman" w:cs="Times New Roman"/>
          <w:bCs w:val="0"/>
          <w:color w:val="auto"/>
          <w:sz w:val="24"/>
          <w:szCs w:val="24"/>
        </w:rPr>
        <w:t>Download the Arduino Software (IDE)</w:t>
      </w:r>
    </w:p>
    <w:p w14:paraId="37A58FE8" w14:textId="77777777" w:rsidR="00527589" w:rsidRDefault="00527589" w:rsidP="00527589">
      <w:pPr>
        <w:pStyle w:val="NormalWeb"/>
        <w:spacing w:before="0" w:beforeAutospacing="0" w:after="240" w:afterAutospacing="0" w:line="408" w:lineRule="atLeast"/>
        <w:rPr>
          <w:rFonts w:eastAsiaTheme="minorHAnsi"/>
          <w:lang w:eastAsia="en-US"/>
        </w:rPr>
      </w:pPr>
    </w:p>
    <w:p w14:paraId="658E8BF3" w14:textId="77777777" w:rsidR="00527589" w:rsidRDefault="00527589" w:rsidP="00527589">
      <w:pPr>
        <w:pStyle w:val="NormalWeb"/>
        <w:spacing w:before="0" w:beforeAutospacing="0" w:after="240" w:afterAutospacing="0" w:line="408" w:lineRule="atLeast"/>
        <w:rPr>
          <w:rFonts w:eastAsiaTheme="minorHAnsi"/>
          <w:lang w:eastAsia="en-US"/>
        </w:rPr>
      </w:pPr>
      <w:r>
        <w:rPr>
          <w:rFonts w:eastAsiaTheme="minorHAnsi"/>
          <w:lang w:eastAsia="en-US"/>
        </w:rPr>
        <w:tab/>
      </w:r>
      <w:r w:rsidRPr="006733D8">
        <w:rPr>
          <w:rFonts w:eastAsiaTheme="minorHAnsi"/>
          <w:lang w:eastAsia="en-US"/>
        </w:rPr>
        <w:t xml:space="preserve">Get the latest version from </w:t>
      </w:r>
    </w:p>
    <w:p w14:paraId="289BCCDC" w14:textId="77777777" w:rsidR="00527589" w:rsidRDefault="00000000" w:rsidP="00527589">
      <w:pPr>
        <w:pStyle w:val="NormalWeb"/>
        <w:spacing w:before="0" w:beforeAutospacing="0" w:after="240" w:afterAutospacing="0" w:line="408" w:lineRule="atLeast"/>
        <w:rPr>
          <w:rFonts w:eastAsiaTheme="minorHAnsi"/>
          <w:lang w:eastAsia="en-US"/>
        </w:rPr>
      </w:pPr>
      <w:hyperlink r:id="rId5" w:history="1">
        <w:r w:rsidR="00527589" w:rsidRPr="00E1319C">
          <w:rPr>
            <w:rStyle w:val="Hyperlink"/>
            <w:rFonts w:eastAsiaTheme="minorHAnsi"/>
            <w:lang w:eastAsia="en-US"/>
          </w:rPr>
          <w:t>https://support.arduino.cc/hc/en-us/articles/360019833020-Download-and-install-Arduino-IDE</w:t>
        </w:r>
      </w:hyperlink>
      <w:r w:rsidR="00527589" w:rsidRPr="006733D8">
        <w:rPr>
          <w:rFonts w:eastAsiaTheme="minorHAnsi"/>
          <w:lang w:eastAsia="en-US"/>
        </w:rPr>
        <w:t xml:space="preserve">. </w:t>
      </w:r>
    </w:p>
    <w:p w14:paraId="7C0ED6C1"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lang w:eastAsia="en-US"/>
        </w:rPr>
        <w:t>You can choose between the Installer (.exe) and the Zip packages. We suggest you use the first one that installs directly everything you need to use the Arduino Software (IDE), including the drivers. With the Zip package you need to install the drivers manually. The Zip file is also useful if you want to create a </w:t>
      </w:r>
      <w:hyperlink r:id="rId6" w:history="1">
        <w:r w:rsidRPr="006733D8">
          <w:rPr>
            <w:rFonts w:eastAsiaTheme="minorHAnsi"/>
            <w:lang w:eastAsia="en-US"/>
          </w:rPr>
          <w:t>portable installation</w:t>
        </w:r>
      </w:hyperlink>
      <w:r w:rsidRPr="006733D8">
        <w:rPr>
          <w:rFonts w:eastAsiaTheme="minorHAnsi"/>
          <w:lang w:eastAsia="en-US"/>
        </w:rPr>
        <w:t>.</w:t>
      </w:r>
    </w:p>
    <w:p w14:paraId="6051AB37"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lang w:eastAsia="en-US"/>
        </w:rPr>
        <w:t>When the download finishes, proceed with the installation and please allow the driver installation process when you get a warning from the operating system.</w:t>
      </w:r>
    </w:p>
    <w:p w14:paraId="3822359F"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noProof/>
          <w:lang w:eastAsia="en-US"/>
        </w:rPr>
        <w:drawing>
          <wp:inline distT="0" distB="0" distL="0" distR="0" wp14:anchorId="66499329" wp14:editId="2F9F8727">
            <wp:extent cx="4105275" cy="2838450"/>
            <wp:effectExtent l="19050" t="0" r="9525" b="0"/>
            <wp:docPr id="12" name="Picture 12" descr="Choose the components to install.">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hoose the components to install.">
                      <a:hlinkClick r:id="rId7" tgtFrame="&quot;_blank&quot;"/>
                    </pic:cNvPr>
                    <pic:cNvPicPr>
                      <a:picLocks noChangeAspect="1" noChangeArrowheads="1"/>
                    </pic:cNvPicPr>
                  </pic:nvPicPr>
                  <pic:blipFill>
                    <a:blip r:embed="rId8"/>
                    <a:srcRect/>
                    <a:stretch>
                      <a:fillRect/>
                    </a:stretch>
                  </pic:blipFill>
                  <pic:spPr bwMode="auto">
                    <a:xfrm>
                      <a:off x="0" y="0"/>
                      <a:ext cx="4105275" cy="2838450"/>
                    </a:xfrm>
                    <a:prstGeom prst="rect">
                      <a:avLst/>
                    </a:prstGeom>
                    <a:noFill/>
                    <a:ln w="9525">
                      <a:noFill/>
                      <a:miter lim="800000"/>
                      <a:headEnd/>
                      <a:tailEnd/>
                    </a:ln>
                  </pic:spPr>
                </pic:pic>
              </a:graphicData>
            </a:graphic>
          </wp:inline>
        </w:drawing>
      </w:r>
      <w:r w:rsidRPr="006733D8">
        <w:rPr>
          <w:rFonts w:eastAsiaTheme="minorHAnsi"/>
          <w:lang w:eastAsia="en-US"/>
        </w:rPr>
        <w:t>Choose the components to install.</w:t>
      </w:r>
    </w:p>
    <w:p w14:paraId="136FEA08"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noProof/>
          <w:lang w:eastAsia="en-US"/>
        </w:rPr>
        <w:lastRenderedPageBreak/>
        <w:drawing>
          <wp:inline distT="0" distB="0" distL="0" distR="0" wp14:anchorId="1610B54B" wp14:editId="1A07B4B9">
            <wp:extent cx="4105275" cy="2914650"/>
            <wp:effectExtent l="19050" t="0" r="9525" b="0"/>
            <wp:docPr id="13" name="Picture 13" descr="Choose the installation directory.">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hoose the installation directory.">
                      <a:hlinkClick r:id="rId9" tgtFrame="&quot;_blank&quot;"/>
                    </pic:cNvPr>
                    <pic:cNvPicPr>
                      <a:picLocks noChangeAspect="1" noChangeArrowheads="1"/>
                    </pic:cNvPicPr>
                  </pic:nvPicPr>
                  <pic:blipFill>
                    <a:blip r:embed="rId10"/>
                    <a:srcRect/>
                    <a:stretch>
                      <a:fillRect/>
                    </a:stretch>
                  </pic:blipFill>
                  <pic:spPr bwMode="auto">
                    <a:xfrm>
                      <a:off x="0" y="0"/>
                      <a:ext cx="4105275" cy="2914650"/>
                    </a:xfrm>
                    <a:prstGeom prst="rect">
                      <a:avLst/>
                    </a:prstGeom>
                    <a:noFill/>
                    <a:ln w="9525">
                      <a:noFill/>
                      <a:miter lim="800000"/>
                      <a:headEnd/>
                      <a:tailEnd/>
                    </a:ln>
                  </pic:spPr>
                </pic:pic>
              </a:graphicData>
            </a:graphic>
          </wp:inline>
        </w:drawing>
      </w:r>
      <w:r w:rsidRPr="006733D8">
        <w:rPr>
          <w:rFonts w:eastAsiaTheme="minorHAnsi"/>
          <w:lang w:eastAsia="en-US"/>
        </w:rPr>
        <w:t>Choose the installation directory.</w:t>
      </w:r>
    </w:p>
    <w:p w14:paraId="47720382"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noProof/>
          <w:lang w:eastAsia="en-US"/>
        </w:rPr>
        <w:drawing>
          <wp:inline distT="0" distB="0" distL="0" distR="0" wp14:anchorId="34ACD2B5" wp14:editId="651C37C1">
            <wp:extent cx="4133850" cy="2895600"/>
            <wp:effectExtent l="19050" t="0" r="0" b="0"/>
            <wp:docPr id="14" name="Picture 14" descr="Installation in progress.">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stallation in progress.">
                      <a:hlinkClick r:id="rId11" tgtFrame="&quot;_blank&quot;"/>
                    </pic:cNvPr>
                    <pic:cNvPicPr>
                      <a:picLocks noChangeAspect="1" noChangeArrowheads="1"/>
                    </pic:cNvPicPr>
                  </pic:nvPicPr>
                  <pic:blipFill>
                    <a:blip r:embed="rId12"/>
                    <a:srcRect/>
                    <a:stretch>
                      <a:fillRect/>
                    </a:stretch>
                  </pic:blipFill>
                  <pic:spPr bwMode="auto">
                    <a:xfrm>
                      <a:off x="0" y="0"/>
                      <a:ext cx="4133850" cy="2895600"/>
                    </a:xfrm>
                    <a:prstGeom prst="rect">
                      <a:avLst/>
                    </a:prstGeom>
                    <a:noFill/>
                    <a:ln w="9525">
                      <a:noFill/>
                      <a:miter lim="800000"/>
                      <a:headEnd/>
                      <a:tailEnd/>
                    </a:ln>
                  </pic:spPr>
                </pic:pic>
              </a:graphicData>
            </a:graphic>
          </wp:inline>
        </w:drawing>
      </w:r>
      <w:r w:rsidRPr="006733D8">
        <w:rPr>
          <w:rFonts w:eastAsiaTheme="minorHAnsi"/>
          <w:lang w:eastAsia="en-US"/>
        </w:rPr>
        <w:t>Installation in progress.</w:t>
      </w:r>
    </w:p>
    <w:p w14:paraId="7BFD5A74" w14:textId="77777777" w:rsidR="00527589" w:rsidRPr="006733D8" w:rsidRDefault="00527589" w:rsidP="00527589">
      <w:pPr>
        <w:pStyle w:val="NormalWeb"/>
        <w:spacing w:before="0" w:beforeAutospacing="0" w:after="240" w:afterAutospacing="0" w:line="408" w:lineRule="atLeast"/>
        <w:jc w:val="both"/>
        <w:rPr>
          <w:rFonts w:eastAsiaTheme="minorHAnsi"/>
          <w:lang w:eastAsia="en-US"/>
        </w:rPr>
      </w:pPr>
      <w:r w:rsidRPr="006733D8">
        <w:rPr>
          <w:rFonts w:eastAsiaTheme="minorHAnsi"/>
          <w:lang w:eastAsia="en-US"/>
        </w:rPr>
        <w:t>The process will extract and install all the required files to execute properly the Arduino Software (IDE)</w:t>
      </w:r>
    </w:p>
    <w:p w14:paraId="4184183D" w14:textId="77777777" w:rsidR="00527589" w:rsidRDefault="00527589" w:rsidP="00527589">
      <w:pPr>
        <w:spacing w:after="0" w:line="276" w:lineRule="auto"/>
        <w:jc w:val="both"/>
        <w:rPr>
          <w:rFonts w:ascii="Times New Roman" w:hAnsi="Times New Roman" w:cs="Times New Roman"/>
          <w:b/>
          <w:bCs/>
          <w:color w:val="000000" w:themeColor="text1"/>
          <w:sz w:val="24"/>
          <w:szCs w:val="24"/>
        </w:rPr>
      </w:pPr>
    </w:p>
    <w:p w14:paraId="03A2BEFF" w14:textId="77777777" w:rsidR="00527589" w:rsidRPr="006733D8" w:rsidRDefault="00527589" w:rsidP="00527589">
      <w:pPr>
        <w:shd w:val="clear" w:color="auto" w:fill="FFFFFF"/>
        <w:spacing w:before="100" w:beforeAutospacing="1" w:after="100" w:afterAutospacing="1" w:line="312" w:lineRule="atLeast"/>
        <w:jc w:val="both"/>
        <w:outlineLvl w:val="2"/>
        <w:rPr>
          <w:rFonts w:ascii="Times New Roman" w:hAnsi="Times New Roman" w:cs="Times New Roman"/>
          <w:b/>
          <w:bCs/>
          <w:color w:val="000000" w:themeColor="text1"/>
          <w:sz w:val="24"/>
          <w:szCs w:val="24"/>
        </w:rPr>
      </w:pPr>
      <w:r w:rsidRPr="006733D8">
        <w:rPr>
          <w:rFonts w:ascii="Times New Roman" w:hAnsi="Times New Roman" w:cs="Times New Roman"/>
          <w:b/>
          <w:bCs/>
          <w:color w:val="000000" w:themeColor="text1"/>
          <w:sz w:val="24"/>
          <w:szCs w:val="24"/>
        </w:rPr>
        <w:t>Steps to upload the code to the project</w:t>
      </w:r>
    </w:p>
    <w:p w14:paraId="1585E028" w14:textId="77777777" w:rsidR="00527589" w:rsidRPr="006733D8" w:rsidRDefault="00527589" w:rsidP="00527589">
      <w:pPr>
        <w:shd w:val="clear" w:color="auto" w:fill="FFFFFF"/>
        <w:spacing w:before="100" w:beforeAutospacing="1" w:after="100" w:afterAutospacing="1" w:line="240" w:lineRule="auto"/>
        <w:jc w:val="both"/>
        <w:rPr>
          <w:rFonts w:ascii="Times New Roman" w:hAnsi="Times New Roman" w:cs="Times New Roman"/>
          <w:sz w:val="24"/>
          <w:szCs w:val="24"/>
        </w:rPr>
      </w:pPr>
      <w:r w:rsidRPr="006733D8">
        <w:rPr>
          <w:rFonts w:ascii="Times New Roman" w:hAnsi="Times New Roman" w:cs="Times New Roman"/>
          <w:sz w:val="24"/>
          <w:szCs w:val="24"/>
        </w:rPr>
        <w:t>The steps are listed below:</w:t>
      </w:r>
    </w:p>
    <w:p w14:paraId="4BF515C1" w14:textId="77777777" w:rsidR="00527589" w:rsidRPr="006733D8" w:rsidRDefault="00527589" w:rsidP="00527589">
      <w:pPr>
        <w:numPr>
          <w:ilvl w:val="0"/>
          <w:numId w:val="5"/>
        </w:numPr>
        <w:shd w:val="clear" w:color="auto" w:fill="FFFFFF"/>
        <w:spacing w:before="60" w:after="100" w:afterAutospacing="1" w:line="375" w:lineRule="atLeast"/>
        <w:jc w:val="both"/>
        <w:rPr>
          <w:rFonts w:ascii="Times New Roman" w:hAnsi="Times New Roman" w:cs="Times New Roman"/>
          <w:sz w:val="24"/>
          <w:szCs w:val="24"/>
        </w:rPr>
      </w:pPr>
      <w:r w:rsidRPr="006733D8">
        <w:rPr>
          <w:rFonts w:ascii="Times New Roman" w:hAnsi="Times New Roman" w:cs="Times New Roman"/>
          <w:sz w:val="24"/>
          <w:szCs w:val="24"/>
        </w:rPr>
        <w:lastRenderedPageBreak/>
        <w:t>Open the Arduino IDE.</w:t>
      </w:r>
    </w:p>
    <w:p w14:paraId="145061EF" w14:textId="77777777" w:rsidR="00527589" w:rsidRPr="006733D8" w:rsidRDefault="00527589" w:rsidP="00527589">
      <w:pPr>
        <w:numPr>
          <w:ilvl w:val="0"/>
          <w:numId w:val="5"/>
        </w:numPr>
        <w:shd w:val="clear" w:color="auto" w:fill="FFFFFF"/>
        <w:spacing w:before="60" w:after="100" w:afterAutospacing="1" w:line="375" w:lineRule="atLeast"/>
        <w:jc w:val="both"/>
        <w:rPr>
          <w:rFonts w:ascii="Times New Roman" w:hAnsi="Times New Roman" w:cs="Times New Roman"/>
          <w:sz w:val="24"/>
          <w:szCs w:val="24"/>
        </w:rPr>
      </w:pPr>
      <w:r w:rsidRPr="006733D8">
        <w:rPr>
          <w:rFonts w:ascii="Times New Roman" w:hAnsi="Times New Roman" w:cs="Times New Roman"/>
          <w:sz w:val="24"/>
          <w:szCs w:val="24"/>
        </w:rPr>
        <w:t>Select the type of board from Tools -&gt; Board -&gt; Arduino UNO.</w:t>
      </w:r>
    </w:p>
    <w:p w14:paraId="6AC9D8FA" w14:textId="77777777" w:rsidR="00527589" w:rsidRPr="006733D8" w:rsidRDefault="00527589" w:rsidP="00527589">
      <w:pPr>
        <w:numPr>
          <w:ilvl w:val="0"/>
          <w:numId w:val="5"/>
        </w:numPr>
        <w:shd w:val="clear" w:color="auto" w:fill="FFFFFF"/>
        <w:spacing w:before="60" w:after="100" w:afterAutospacing="1" w:line="375" w:lineRule="atLeast"/>
        <w:jc w:val="both"/>
        <w:rPr>
          <w:rFonts w:ascii="Times New Roman" w:hAnsi="Times New Roman" w:cs="Times New Roman"/>
          <w:sz w:val="24"/>
          <w:szCs w:val="24"/>
        </w:rPr>
      </w:pPr>
      <w:r w:rsidRPr="006733D8">
        <w:rPr>
          <w:rFonts w:ascii="Times New Roman" w:hAnsi="Times New Roman" w:cs="Times New Roman"/>
          <w:sz w:val="24"/>
          <w:szCs w:val="24"/>
        </w:rPr>
        <w:t>Select the port from Tools -&gt; Port -&gt; COM..</w:t>
      </w:r>
    </w:p>
    <w:p w14:paraId="5C95CFC7" w14:textId="77777777" w:rsidR="00527589" w:rsidRPr="006733D8" w:rsidRDefault="00527589" w:rsidP="00527589">
      <w:pPr>
        <w:numPr>
          <w:ilvl w:val="0"/>
          <w:numId w:val="5"/>
        </w:numPr>
        <w:shd w:val="clear" w:color="auto" w:fill="FFFFFF"/>
        <w:spacing w:before="60" w:after="100" w:afterAutospacing="1" w:line="375" w:lineRule="atLeast"/>
        <w:jc w:val="both"/>
        <w:rPr>
          <w:rFonts w:ascii="Times New Roman" w:hAnsi="Times New Roman" w:cs="Times New Roman"/>
          <w:sz w:val="24"/>
          <w:szCs w:val="24"/>
        </w:rPr>
      </w:pPr>
      <w:r w:rsidRPr="006733D8">
        <w:rPr>
          <w:rFonts w:ascii="Times New Roman" w:hAnsi="Times New Roman" w:cs="Times New Roman"/>
          <w:sz w:val="24"/>
          <w:szCs w:val="24"/>
        </w:rPr>
        <w:t>Upload the sketch to the connection diagram.</w:t>
      </w:r>
    </w:p>
    <w:p w14:paraId="7A50E0ED" w14:textId="77777777" w:rsidR="00527589" w:rsidRDefault="00527589" w:rsidP="00527589">
      <w:pPr>
        <w:pStyle w:val="ListParagraph"/>
        <w:spacing w:after="0" w:line="276" w:lineRule="auto"/>
        <w:jc w:val="both"/>
        <w:rPr>
          <w:rFonts w:ascii="Times New Roman" w:hAnsi="Times New Roman" w:cs="Times New Roman"/>
          <w:b/>
          <w:bCs/>
          <w:color w:val="000000" w:themeColor="text1"/>
          <w:sz w:val="24"/>
          <w:szCs w:val="24"/>
        </w:rPr>
      </w:pPr>
    </w:p>
    <w:p w14:paraId="0BD1E9EC" w14:textId="77777777" w:rsidR="00527589" w:rsidRPr="006733D8" w:rsidRDefault="00527589" w:rsidP="00527589">
      <w:pPr>
        <w:pStyle w:val="ListParagraph"/>
        <w:numPr>
          <w:ilvl w:val="0"/>
          <w:numId w:val="4"/>
        </w:numPr>
        <w:spacing w:after="0" w:line="276" w:lineRule="auto"/>
        <w:jc w:val="both"/>
        <w:rPr>
          <w:rFonts w:ascii="Times New Roman" w:hAnsi="Times New Roman" w:cs="Times New Roman"/>
          <w:b/>
          <w:bCs/>
          <w:color w:val="000000" w:themeColor="text1"/>
          <w:sz w:val="24"/>
          <w:szCs w:val="24"/>
        </w:rPr>
      </w:pPr>
      <w:r w:rsidRPr="006733D8">
        <w:rPr>
          <w:rFonts w:ascii="Times New Roman" w:hAnsi="Times New Roman" w:cs="Times New Roman"/>
          <w:b/>
          <w:bCs/>
          <w:color w:val="000000" w:themeColor="text1"/>
          <w:sz w:val="24"/>
          <w:szCs w:val="24"/>
        </w:rPr>
        <w:t>Make your Arduino board blink an LED.</w:t>
      </w:r>
    </w:p>
    <w:p w14:paraId="0F07C619" w14:textId="77777777" w:rsidR="00527589" w:rsidRPr="00FC3A95" w:rsidRDefault="00527589" w:rsidP="00527589">
      <w:pPr>
        <w:pStyle w:val="ListParagraph"/>
        <w:spacing w:after="0" w:line="276" w:lineRule="auto"/>
        <w:jc w:val="both"/>
        <w:rPr>
          <w:rFonts w:ascii="Times New Roman" w:hAnsi="Times New Roman" w:cs="Times New Roman"/>
          <w:color w:val="000000" w:themeColor="text1"/>
          <w:sz w:val="24"/>
          <w:szCs w:val="24"/>
        </w:rPr>
      </w:pPr>
    </w:p>
    <w:p w14:paraId="38476BDF" w14:textId="77777777" w:rsidR="00527589" w:rsidRPr="00FC3A95" w:rsidRDefault="00527589" w:rsidP="00527589">
      <w:pPr>
        <w:pStyle w:val="ListParagraph"/>
        <w:rPr>
          <w:rFonts w:ascii="Times New Roman" w:hAnsi="Times New Roman" w:cs="Times New Roman"/>
          <w:sz w:val="24"/>
          <w:szCs w:val="24"/>
        </w:rPr>
      </w:pPr>
    </w:p>
    <w:p w14:paraId="27022C18"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Aim:</w:t>
      </w:r>
    </w:p>
    <w:p w14:paraId="196265A5" w14:textId="77777777" w:rsidR="00527589" w:rsidRPr="00FC3A95" w:rsidRDefault="00527589" w:rsidP="00527589">
      <w:pPr>
        <w:pStyle w:val="ListParagraph"/>
        <w:ind w:left="0"/>
        <w:rPr>
          <w:rFonts w:ascii="Times New Roman" w:hAnsi="Times New Roman" w:cs="Times New Roman"/>
          <w:sz w:val="24"/>
          <w:szCs w:val="24"/>
        </w:rPr>
      </w:pPr>
      <w:r w:rsidRPr="00FC3A95">
        <w:rPr>
          <w:rFonts w:ascii="Times New Roman" w:hAnsi="Times New Roman" w:cs="Times New Roman"/>
          <w:sz w:val="24"/>
          <w:szCs w:val="24"/>
        </w:rPr>
        <w:t>To make a LED Blink operation using Arduino</w:t>
      </w:r>
    </w:p>
    <w:p w14:paraId="6EE22502" w14:textId="77777777" w:rsidR="00527589" w:rsidRPr="00FC3A95" w:rsidRDefault="00527589" w:rsidP="00527589">
      <w:pPr>
        <w:pStyle w:val="ListParagraph"/>
        <w:ind w:left="0"/>
        <w:rPr>
          <w:rFonts w:ascii="Times New Roman" w:hAnsi="Times New Roman" w:cs="Times New Roman"/>
          <w:sz w:val="24"/>
          <w:szCs w:val="24"/>
        </w:rPr>
      </w:pPr>
    </w:p>
    <w:p w14:paraId="74B2B529"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cedure:</w:t>
      </w:r>
    </w:p>
    <w:p w14:paraId="06DCD46B" w14:textId="77777777" w:rsidR="00527589" w:rsidRPr="00FC3A95" w:rsidRDefault="00527589" w:rsidP="00527589">
      <w:pPr>
        <w:pStyle w:val="ListParagraph"/>
        <w:numPr>
          <w:ilvl w:val="0"/>
          <w:numId w:val="1"/>
        </w:numPr>
        <w:rPr>
          <w:rFonts w:ascii="Times New Roman" w:hAnsi="Times New Roman" w:cs="Times New Roman"/>
          <w:sz w:val="24"/>
          <w:szCs w:val="24"/>
        </w:rPr>
      </w:pPr>
      <w:r w:rsidRPr="00FC3A95">
        <w:rPr>
          <w:rFonts w:ascii="Times New Roman" w:hAnsi="Times New Roman" w:cs="Times New Roman"/>
          <w:sz w:val="24"/>
          <w:szCs w:val="24"/>
        </w:rPr>
        <w:t>Start the Arduino IDE and enter the code</w:t>
      </w:r>
    </w:p>
    <w:p w14:paraId="60CDBD59" w14:textId="77777777" w:rsidR="00527589" w:rsidRPr="00FC3A95" w:rsidRDefault="00527589" w:rsidP="00527589">
      <w:pPr>
        <w:pStyle w:val="ListParagraph"/>
        <w:numPr>
          <w:ilvl w:val="0"/>
          <w:numId w:val="1"/>
        </w:numPr>
        <w:rPr>
          <w:rFonts w:ascii="Times New Roman" w:hAnsi="Times New Roman" w:cs="Times New Roman"/>
          <w:sz w:val="24"/>
          <w:szCs w:val="24"/>
        </w:rPr>
      </w:pPr>
      <w:r w:rsidRPr="00FC3A95">
        <w:rPr>
          <w:rFonts w:ascii="Times New Roman" w:hAnsi="Times New Roman" w:cs="Times New Roman"/>
          <w:sz w:val="24"/>
          <w:szCs w:val="24"/>
        </w:rPr>
        <w:t>Declare the variable for input pin</w:t>
      </w:r>
    </w:p>
    <w:p w14:paraId="4FE5ED2D" w14:textId="77777777" w:rsidR="00527589" w:rsidRPr="00FC3A95" w:rsidRDefault="00527589" w:rsidP="0052758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itialize digital pin 13</w:t>
      </w:r>
      <w:r w:rsidRPr="00FC3A95">
        <w:rPr>
          <w:rFonts w:ascii="Times New Roman" w:hAnsi="Times New Roman" w:cs="Times New Roman"/>
          <w:sz w:val="24"/>
          <w:szCs w:val="24"/>
        </w:rPr>
        <w:t xml:space="preserve"> as an output in void setup function</w:t>
      </w:r>
    </w:p>
    <w:p w14:paraId="42C8BC20" w14:textId="77777777" w:rsidR="00527589" w:rsidRPr="00FC3A95" w:rsidRDefault="00527589" w:rsidP="00527589">
      <w:pPr>
        <w:pStyle w:val="ListParagraph"/>
        <w:numPr>
          <w:ilvl w:val="0"/>
          <w:numId w:val="1"/>
        </w:numPr>
        <w:rPr>
          <w:rFonts w:ascii="Times New Roman" w:hAnsi="Times New Roman" w:cs="Times New Roman"/>
          <w:sz w:val="24"/>
          <w:szCs w:val="24"/>
        </w:rPr>
      </w:pPr>
      <w:r w:rsidRPr="00FC3A95">
        <w:rPr>
          <w:rFonts w:ascii="Times New Roman" w:hAnsi="Times New Roman" w:cs="Times New Roman"/>
          <w:sz w:val="24"/>
          <w:szCs w:val="24"/>
        </w:rPr>
        <w:t>The loop function runs over and over again forever</w:t>
      </w:r>
    </w:p>
    <w:p w14:paraId="29E5FD3B" w14:textId="77777777" w:rsidR="00527589" w:rsidRPr="00FC3A95" w:rsidRDefault="00527589" w:rsidP="00527589">
      <w:pPr>
        <w:pStyle w:val="ListParagraph"/>
        <w:numPr>
          <w:ilvl w:val="0"/>
          <w:numId w:val="1"/>
        </w:numPr>
        <w:rPr>
          <w:rFonts w:ascii="Times New Roman" w:hAnsi="Times New Roman" w:cs="Times New Roman"/>
          <w:sz w:val="24"/>
          <w:szCs w:val="24"/>
        </w:rPr>
      </w:pPr>
      <w:r w:rsidRPr="00FC3A95">
        <w:rPr>
          <w:rFonts w:ascii="Times New Roman" w:hAnsi="Times New Roman" w:cs="Times New Roman"/>
          <w:sz w:val="24"/>
          <w:szCs w:val="24"/>
        </w:rPr>
        <w:t>Turn the LED on by making the voltage HIGH</w:t>
      </w:r>
    </w:p>
    <w:p w14:paraId="77307F98" w14:textId="77777777" w:rsidR="00527589" w:rsidRDefault="00527589" w:rsidP="00527589">
      <w:pPr>
        <w:pStyle w:val="ListParagraph"/>
        <w:numPr>
          <w:ilvl w:val="0"/>
          <w:numId w:val="1"/>
        </w:numPr>
        <w:rPr>
          <w:rFonts w:ascii="Times New Roman" w:hAnsi="Times New Roman" w:cs="Times New Roman"/>
          <w:sz w:val="24"/>
          <w:szCs w:val="24"/>
        </w:rPr>
      </w:pPr>
      <w:r w:rsidRPr="00FC3A95">
        <w:rPr>
          <w:rFonts w:ascii="Times New Roman" w:hAnsi="Times New Roman" w:cs="Times New Roman"/>
          <w:sz w:val="24"/>
          <w:szCs w:val="24"/>
        </w:rPr>
        <w:t>Turn the LED on by making the voltage LOW</w:t>
      </w:r>
    </w:p>
    <w:p w14:paraId="1A9BEF25" w14:textId="77777777" w:rsidR="00527589" w:rsidRDefault="00527589" w:rsidP="00527589">
      <w:pPr>
        <w:pStyle w:val="ListParagraph"/>
        <w:rPr>
          <w:rFonts w:ascii="Times New Roman" w:hAnsi="Times New Roman" w:cs="Times New Roman"/>
          <w:sz w:val="24"/>
          <w:szCs w:val="24"/>
        </w:rPr>
      </w:pPr>
    </w:p>
    <w:p w14:paraId="6B321AE8" w14:textId="77777777" w:rsidR="00527589" w:rsidRPr="00612AC7" w:rsidRDefault="00527589" w:rsidP="00527589">
      <w:pPr>
        <w:pStyle w:val="ListParagraph"/>
        <w:ind w:left="0"/>
        <w:rPr>
          <w:rFonts w:ascii="Times New Roman" w:hAnsi="Times New Roman" w:cs="Times New Roman"/>
          <w:b/>
          <w:sz w:val="24"/>
          <w:szCs w:val="24"/>
        </w:rPr>
      </w:pPr>
      <w:r w:rsidRPr="00612AC7">
        <w:rPr>
          <w:rFonts w:ascii="Times New Roman" w:hAnsi="Times New Roman" w:cs="Times New Roman"/>
          <w:b/>
          <w:sz w:val="24"/>
          <w:szCs w:val="24"/>
        </w:rPr>
        <w:t>Circuit Diagram:</w:t>
      </w:r>
    </w:p>
    <w:p w14:paraId="7C3F2685" w14:textId="77777777" w:rsidR="00527589" w:rsidRDefault="00527589" w:rsidP="00527589">
      <w:pPr>
        <w:pStyle w:val="ListParagraph"/>
        <w:ind w:left="0"/>
        <w:rPr>
          <w:rFonts w:ascii="Times New Roman" w:hAnsi="Times New Roman" w:cs="Times New Roman"/>
          <w:sz w:val="24"/>
          <w:szCs w:val="24"/>
        </w:rPr>
      </w:pPr>
    </w:p>
    <w:p w14:paraId="1DB5C06B" w14:textId="77777777" w:rsidR="00527589" w:rsidRDefault="00527589" w:rsidP="00527589">
      <w:pPr>
        <w:pStyle w:val="ListParagraph"/>
        <w:ind w:left="0"/>
        <w:rPr>
          <w:rFonts w:ascii="Times New Roman" w:hAnsi="Times New Roman" w:cs="Times New Roman"/>
          <w:sz w:val="24"/>
          <w:szCs w:val="24"/>
        </w:rPr>
      </w:pPr>
      <w:r w:rsidRPr="00612AC7">
        <w:rPr>
          <w:rFonts w:ascii="Times New Roman" w:hAnsi="Times New Roman" w:cs="Times New Roman"/>
          <w:sz w:val="24"/>
          <w:szCs w:val="24"/>
        </w:rPr>
        <w:t>The value of the resistor in series with the LED may be of a different value than 220 ohm; the LED will light up also with values up to 1K ohm</w:t>
      </w:r>
      <w:r>
        <w:rPr>
          <w:rFonts w:ascii="Times New Roman" w:hAnsi="Times New Roman" w:cs="Times New Roman"/>
          <w:sz w:val="24"/>
          <w:szCs w:val="24"/>
        </w:rPr>
        <w:t>.</w:t>
      </w:r>
    </w:p>
    <w:p w14:paraId="60A38556" w14:textId="77777777" w:rsidR="00527589" w:rsidRDefault="00527589" w:rsidP="00527589">
      <w:pPr>
        <w:pStyle w:val="ListParagrap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0693C454" wp14:editId="6DDF7C7E">
            <wp:extent cx="4495800" cy="217170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4495800" cy="2171700"/>
                    </a:xfrm>
                    <a:prstGeom prst="rect">
                      <a:avLst/>
                    </a:prstGeom>
                    <a:noFill/>
                    <a:ln w="9525">
                      <a:noFill/>
                      <a:miter lim="800000"/>
                      <a:headEnd/>
                      <a:tailEnd/>
                    </a:ln>
                  </pic:spPr>
                </pic:pic>
              </a:graphicData>
            </a:graphic>
          </wp:inline>
        </w:drawing>
      </w:r>
    </w:p>
    <w:p w14:paraId="7C3F247B" w14:textId="77777777" w:rsidR="00527589" w:rsidRPr="00AA5F36" w:rsidRDefault="00527589" w:rsidP="00527589">
      <w:pPr>
        <w:pStyle w:val="ListParagraph"/>
        <w:ind w:left="0"/>
        <w:rPr>
          <w:rFonts w:ascii="Times New Roman" w:hAnsi="Times New Roman" w:cs="Times New Roman"/>
          <w:b/>
          <w:sz w:val="24"/>
          <w:szCs w:val="24"/>
        </w:rPr>
      </w:pPr>
      <w:r w:rsidRPr="00AA5F36">
        <w:rPr>
          <w:rFonts w:ascii="Times New Roman" w:hAnsi="Times New Roman" w:cs="Times New Roman"/>
          <w:b/>
          <w:sz w:val="24"/>
          <w:szCs w:val="24"/>
        </w:rPr>
        <w:t>Schematic Diagram:</w:t>
      </w:r>
    </w:p>
    <w:p w14:paraId="1D6786A2" w14:textId="77777777" w:rsidR="00527589" w:rsidRDefault="00527589" w:rsidP="00527589">
      <w:pPr>
        <w:pStyle w:val="ListParagrap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31B7CD88" wp14:editId="7354B9A3">
            <wp:extent cx="3753496" cy="2676525"/>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3758116" cy="2679819"/>
                    </a:xfrm>
                    <a:prstGeom prst="rect">
                      <a:avLst/>
                    </a:prstGeom>
                    <a:noFill/>
                    <a:ln w="9525">
                      <a:noFill/>
                      <a:miter lim="800000"/>
                      <a:headEnd/>
                      <a:tailEnd/>
                    </a:ln>
                  </pic:spPr>
                </pic:pic>
              </a:graphicData>
            </a:graphic>
          </wp:inline>
        </w:drawing>
      </w:r>
    </w:p>
    <w:p w14:paraId="27A4C9BF" w14:textId="77777777" w:rsidR="00527589" w:rsidRPr="00FC3A95" w:rsidRDefault="00527589" w:rsidP="00527589">
      <w:pPr>
        <w:pStyle w:val="ListParagraph"/>
        <w:rPr>
          <w:rFonts w:ascii="Times New Roman" w:hAnsi="Times New Roman" w:cs="Times New Roman"/>
          <w:sz w:val="24"/>
          <w:szCs w:val="24"/>
        </w:rPr>
      </w:pPr>
    </w:p>
    <w:p w14:paraId="77DC7681" w14:textId="77777777" w:rsidR="00527589" w:rsidRPr="00FC3A95" w:rsidRDefault="00527589" w:rsidP="00527589">
      <w:pPr>
        <w:pStyle w:val="ListParagraph"/>
        <w:ind w:left="0"/>
        <w:rPr>
          <w:rFonts w:ascii="Times New Roman" w:hAnsi="Times New Roman" w:cs="Times New Roman"/>
          <w:sz w:val="24"/>
          <w:szCs w:val="24"/>
        </w:rPr>
      </w:pPr>
    </w:p>
    <w:p w14:paraId="5FBB3610"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gram</w:t>
      </w:r>
    </w:p>
    <w:p w14:paraId="2C15DFC0" w14:textId="77777777" w:rsidR="00527589" w:rsidRPr="00FC3A95" w:rsidRDefault="00527589" w:rsidP="00527589">
      <w:pPr>
        <w:pStyle w:val="ListParagraph"/>
        <w:spacing w:after="0"/>
        <w:ind w:left="0"/>
        <w:rPr>
          <w:rFonts w:ascii="Times New Roman" w:hAnsi="Times New Roman" w:cs="Times New Roman"/>
          <w:sz w:val="24"/>
          <w:szCs w:val="24"/>
        </w:rPr>
      </w:pPr>
      <w:r w:rsidRPr="00FC3A95">
        <w:rPr>
          <w:rFonts w:ascii="Times New Roman" w:hAnsi="Times New Roman" w:cs="Times New Roman"/>
          <w:sz w:val="24"/>
          <w:szCs w:val="24"/>
        </w:rPr>
        <w:t xml:space="preserve">int led = </w:t>
      </w:r>
      <w:r>
        <w:rPr>
          <w:rFonts w:ascii="Times New Roman" w:hAnsi="Times New Roman" w:cs="Times New Roman"/>
          <w:sz w:val="24"/>
          <w:szCs w:val="24"/>
        </w:rPr>
        <w:t>13</w:t>
      </w:r>
      <w:r w:rsidRPr="00FC3A95">
        <w:rPr>
          <w:rFonts w:ascii="Times New Roman" w:hAnsi="Times New Roman" w:cs="Times New Roman"/>
          <w:sz w:val="24"/>
          <w:szCs w:val="24"/>
        </w:rPr>
        <w:t>;</w:t>
      </w:r>
    </w:p>
    <w:p w14:paraId="5E359DB8" w14:textId="77777777" w:rsidR="00527589" w:rsidRPr="00FC3A95" w:rsidRDefault="00527589" w:rsidP="00527589">
      <w:pPr>
        <w:spacing w:after="0"/>
        <w:rPr>
          <w:rFonts w:ascii="Times New Roman" w:hAnsi="Times New Roman" w:cs="Times New Roman"/>
          <w:sz w:val="24"/>
          <w:szCs w:val="24"/>
        </w:rPr>
      </w:pPr>
      <w:r w:rsidRPr="00FC3A95">
        <w:rPr>
          <w:rFonts w:ascii="Times New Roman" w:hAnsi="Times New Roman" w:cs="Times New Roman"/>
          <w:sz w:val="24"/>
          <w:szCs w:val="24"/>
        </w:rPr>
        <w:t>void setup() {</w:t>
      </w:r>
    </w:p>
    <w:p w14:paraId="49F074EF" w14:textId="77777777" w:rsidR="00527589" w:rsidRPr="00FC3A95" w:rsidRDefault="00527589" w:rsidP="00527589">
      <w:pPr>
        <w:spacing w:after="0"/>
        <w:ind w:firstLine="720"/>
        <w:rPr>
          <w:rFonts w:ascii="Times New Roman" w:hAnsi="Times New Roman" w:cs="Times New Roman"/>
          <w:sz w:val="24"/>
          <w:szCs w:val="24"/>
        </w:rPr>
      </w:pPr>
      <w:r w:rsidRPr="00FC3A95">
        <w:rPr>
          <w:rFonts w:ascii="Times New Roman" w:hAnsi="Times New Roman" w:cs="Times New Roman"/>
          <w:sz w:val="24"/>
          <w:szCs w:val="24"/>
        </w:rPr>
        <w:t>pinMode(led, OUTPUT);</w:t>
      </w:r>
    </w:p>
    <w:p w14:paraId="28C2CD8B" w14:textId="77777777" w:rsidR="00527589" w:rsidRPr="00FC3A95" w:rsidRDefault="00527589" w:rsidP="00527589">
      <w:pPr>
        <w:spacing w:after="0"/>
        <w:rPr>
          <w:rFonts w:ascii="Times New Roman" w:hAnsi="Times New Roman" w:cs="Times New Roman"/>
          <w:sz w:val="24"/>
          <w:szCs w:val="24"/>
        </w:rPr>
      </w:pPr>
      <w:r w:rsidRPr="00FC3A95">
        <w:rPr>
          <w:rFonts w:ascii="Times New Roman" w:hAnsi="Times New Roman" w:cs="Times New Roman"/>
          <w:sz w:val="24"/>
          <w:szCs w:val="24"/>
        </w:rPr>
        <w:t>}</w:t>
      </w:r>
    </w:p>
    <w:p w14:paraId="5454035E" w14:textId="77777777" w:rsidR="00527589" w:rsidRPr="00FC3A95" w:rsidRDefault="00527589" w:rsidP="00527589">
      <w:pPr>
        <w:spacing w:after="0"/>
        <w:rPr>
          <w:rFonts w:ascii="Times New Roman" w:hAnsi="Times New Roman" w:cs="Times New Roman"/>
          <w:sz w:val="24"/>
          <w:szCs w:val="24"/>
        </w:rPr>
      </w:pPr>
      <w:r w:rsidRPr="00FC3A95">
        <w:rPr>
          <w:rFonts w:ascii="Times New Roman" w:hAnsi="Times New Roman" w:cs="Times New Roman"/>
          <w:sz w:val="24"/>
          <w:szCs w:val="24"/>
        </w:rPr>
        <w:t>void loop() {</w:t>
      </w:r>
    </w:p>
    <w:p w14:paraId="36121DFE" w14:textId="77777777" w:rsidR="00527589" w:rsidRPr="00FC3A95" w:rsidRDefault="00527589" w:rsidP="00527589">
      <w:pPr>
        <w:spacing w:after="0"/>
        <w:ind w:firstLine="720"/>
        <w:rPr>
          <w:rFonts w:ascii="Times New Roman" w:hAnsi="Times New Roman" w:cs="Times New Roman"/>
          <w:sz w:val="24"/>
          <w:szCs w:val="24"/>
        </w:rPr>
      </w:pPr>
      <w:r w:rsidRPr="00FC3A95">
        <w:rPr>
          <w:rFonts w:ascii="Times New Roman" w:hAnsi="Times New Roman" w:cs="Times New Roman"/>
          <w:sz w:val="24"/>
          <w:szCs w:val="24"/>
        </w:rPr>
        <w:t>digitalWrite(led, HIGH);</w:t>
      </w:r>
    </w:p>
    <w:p w14:paraId="701561E0" w14:textId="77777777" w:rsidR="00527589" w:rsidRPr="00FC3A95" w:rsidRDefault="00527589" w:rsidP="00527589">
      <w:pPr>
        <w:spacing w:after="0"/>
        <w:ind w:firstLine="720"/>
        <w:rPr>
          <w:rFonts w:ascii="Times New Roman" w:hAnsi="Times New Roman" w:cs="Times New Roman"/>
          <w:sz w:val="24"/>
          <w:szCs w:val="24"/>
        </w:rPr>
      </w:pPr>
      <w:r w:rsidRPr="00FC3A95">
        <w:rPr>
          <w:rFonts w:ascii="Times New Roman" w:hAnsi="Times New Roman" w:cs="Times New Roman"/>
          <w:sz w:val="24"/>
          <w:szCs w:val="24"/>
        </w:rPr>
        <w:t>delay(1000);</w:t>
      </w:r>
    </w:p>
    <w:p w14:paraId="7F58CEF3" w14:textId="77777777" w:rsidR="00527589" w:rsidRPr="00FC3A95" w:rsidRDefault="00527589" w:rsidP="00527589">
      <w:pPr>
        <w:spacing w:after="0"/>
        <w:ind w:firstLine="720"/>
        <w:rPr>
          <w:rFonts w:ascii="Times New Roman" w:hAnsi="Times New Roman" w:cs="Times New Roman"/>
          <w:sz w:val="24"/>
          <w:szCs w:val="24"/>
        </w:rPr>
      </w:pPr>
      <w:r w:rsidRPr="00FC3A95">
        <w:rPr>
          <w:rFonts w:ascii="Times New Roman" w:hAnsi="Times New Roman" w:cs="Times New Roman"/>
          <w:sz w:val="24"/>
          <w:szCs w:val="24"/>
        </w:rPr>
        <w:t>digitalWrite(led, LOW);</w:t>
      </w:r>
    </w:p>
    <w:p w14:paraId="0D0834CB" w14:textId="77777777" w:rsidR="00527589" w:rsidRPr="00FC3A95" w:rsidRDefault="00527589" w:rsidP="00527589">
      <w:pPr>
        <w:spacing w:after="0"/>
        <w:ind w:firstLine="720"/>
        <w:rPr>
          <w:rFonts w:ascii="Times New Roman" w:hAnsi="Times New Roman" w:cs="Times New Roman"/>
          <w:sz w:val="24"/>
          <w:szCs w:val="24"/>
        </w:rPr>
      </w:pPr>
      <w:r w:rsidRPr="00FC3A95">
        <w:rPr>
          <w:rFonts w:ascii="Times New Roman" w:hAnsi="Times New Roman" w:cs="Times New Roman"/>
          <w:sz w:val="24"/>
          <w:szCs w:val="24"/>
        </w:rPr>
        <w:t>delay(1000);</w:t>
      </w:r>
    </w:p>
    <w:p w14:paraId="0EDE149C" w14:textId="77777777" w:rsidR="00527589" w:rsidRPr="00FC3A95" w:rsidRDefault="00527589" w:rsidP="00527589">
      <w:pPr>
        <w:spacing w:after="0"/>
        <w:rPr>
          <w:rFonts w:ascii="Times New Roman" w:hAnsi="Times New Roman" w:cs="Times New Roman"/>
          <w:sz w:val="24"/>
          <w:szCs w:val="24"/>
        </w:rPr>
      </w:pPr>
      <w:r w:rsidRPr="00FC3A95">
        <w:rPr>
          <w:rFonts w:ascii="Times New Roman" w:hAnsi="Times New Roman" w:cs="Times New Roman"/>
          <w:sz w:val="24"/>
          <w:szCs w:val="24"/>
        </w:rPr>
        <w:t>}</w:t>
      </w:r>
    </w:p>
    <w:p w14:paraId="78C9555F" w14:textId="77777777" w:rsidR="00527589" w:rsidRPr="00857497" w:rsidRDefault="00527589" w:rsidP="00527589">
      <w:pPr>
        <w:spacing w:after="0" w:line="276" w:lineRule="auto"/>
        <w:jc w:val="both"/>
        <w:rPr>
          <w:rFonts w:ascii="Times New Roman" w:hAnsi="Times New Roman" w:cs="Times New Roman"/>
          <w:b/>
          <w:bCs/>
          <w:color w:val="000000" w:themeColor="text1"/>
          <w:sz w:val="24"/>
          <w:szCs w:val="24"/>
        </w:rPr>
      </w:pPr>
    </w:p>
    <w:p w14:paraId="5EDD2043" w14:textId="77777777" w:rsidR="00527589" w:rsidRPr="00857497" w:rsidRDefault="00527589" w:rsidP="00527589">
      <w:pPr>
        <w:spacing w:after="0" w:line="276" w:lineRule="auto"/>
        <w:jc w:val="both"/>
        <w:rPr>
          <w:rFonts w:ascii="Times New Roman" w:hAnsi="Times New Roman" w:cs="Times New Roman"/>
          <w:b/>
          <w:bCs/>
          <w:color w:val="000000" w:themeColor="text1"/>
          <w:sz w:val="24"/>
          <w:szCs w:val="24"/>
        </w:rPr>
      </w:pPr>
      <w:r w:rsidRPr="00857497">
        <w:rPr>
          <w:rFonts w:ascii="Times New Roman" w:hAnsi="Times New Roman" w:cs="Times New Roman"/>
          <w:b/>
          <w:bCs/>
          <w:color w:val="000000" w:themeColor="text1"/>
          <w:sz w:val="24"/>
          <w:szCs w:val="24"/>
        </w:rPr>
        <w:t>2.</w:t>
      </w:r>
      <w:r>
        <w:rPr>
          <w:rFonts w:ascii="Times New Roman" w:hAnsi="Times New Roman" w:cs="Times New Roman"/>
          <w:b/>
          <w:bCs/>
          <w:color w:val="000000" w:themeColor="text1"/>
          <w:sz w:val="24"/>
          <w:szCs w:val="24"/>
        </w:rPr>
        <w:t xml:space="preserve"> </w:t>
      </w:r>
      <w:r w:rsidRPr="00857497">
        <w:rPr>
          <w:rFonts w:ascii="Times New Roman" w:hAnsi="Times New Roman" w:cs="Times New Roman"/>
          <w:b/>
          <w:bCs/>
          <w:color w:val="000000" w:themeColor="text1"/>
          <w:sz w:val="24"/>
          <w:szCs w:val="24"/>
        </w:rPr>
        <w:t xml:space="preserve">Create an application </w:t>
      </w:r>
      <w:r>
        <w:rPr>
          <w:rFonts w:ascii="Times New Roman" w:hAnsi="Times New Roman" w:cs="Times New Roman"/>
          <w:b/>
          <w:bCs/>
          <w:color w:val="000000" w:themeColor="text1"/>
          <w:sz w:val="24"/>
          <w:szCs w:val="24"/>
        </w:rPr>
        <w:t>to find Motion detection using A</w:t>
      </w:r>
      <w:r w:rsidRPr="00857497">
        <w:rPr>
          <w:rFonts w:ascii="Times New Roman" w:hAnsi="Times New Roman" w:cs="Times New Roman"/>
          <w:b/>
          <w:bCs/>
          <w:color w:val="000000" w:themeColor="text1"/>
          <w:sz w:val="24"/>
          <w:szCs w:val="24"/>
        </w:rPr>
        <w:t>rduino board.</w:t>
      </w:r>
    </w:p>
    <w:p w14:paraId="642B82D4" w14:textId="77777777" w:rsidR="00527589" w:rsidRPr="00FC3A95" w:rsidRDefault="00527589" w:rsidP="00527589">
      <w:pPr>
        <w:pStyle w:val="ListParagraph"/>
        <w:spacing w:after="0" w:line="276" w:lineRule="auto"/>
        <w:jc w:val="both"/>
        <w:rPr>
          <w:rFonts w:ascii="Times New Roman" w:hAnsi="Times New Roman" w:cs="Times New Roman"/>
          <w:color w:val="000000" w:themeColor="text1"/>
          <w:sz w:val="24"/>
          <w:szCs w:val="24"/>
        </w:rPr>
      </w:pPr>
    </w:p>
    <w:p w14:paraId="7446ECB5"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Aim:</w:t>
      </w:r>
    </w:p>
    <w:p w14:paraId="5FF3D8F5" w14:textId="77777777" w:rsidR="00527589" w:rsidRPr="00FC3A95" w:rsidRDefault="00527589" w:rsidP="00527589">
      <w:pPr>
        <w:pStyle w:val="ListParagraph"/>
        <w:ind w:left="360"/>
        <w:rPr>
          <w:rFonts w:ascii="Times New Roman" w:hAnsi="Times New Roman" w:cs="Times New Roman"/>
          <w:sz w:val="24"/>
          <w:szCs w:val="24"/>
        </w:rPr>
      </w:pPr>
      <w:r w:rsidRPr="00FC3A95">
        <w:rPr>
          <w:rFonts w:ascii="Times New Roman" w:hAnsi="Times New Roman" w:cs="Times New Roman"/>
          <w:sz w:val="24"/>
          <w:szCs w:val="24"/>
        </w:rPr>
        <w:t>To find Motion detection using Arduino board.</w:t>
      </w:r>
    </w:p>
    <w:p w14:paraId="28D71CED" w14:textId="77777777" w:rsidR="00527589" w:rsidRPr="00FC3A95" w:rsidRDefault="00527589" w:rsidP="00527589">
      <w:pPr>
        <w:pStyle w:val="ListParagraph"/>
        <w:ind w:left="0"/>
        <w:rPr>
          <w:rFonts w:ascii="Times New Roman" w:hAnsi="Times New Roman" w:cs="Times New Roman"/>
          <w:sz w:val="24"/>
          <w:szCs w:val="24"/>
        </w:rPr>
      </w:pPr>
    </w:p>
    <w:p w14:paraId="5F7D757B"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cedure:</w:t>
      </w:r>
    </w:p>
    <w:p w14:paraId="6B10D12A"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Start the Arduino IDE and enter the code</w:t>
      </w:r>
    </w:p>
    <w:p w14:paraId="7F351E28"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 xml:space="preserve">Declare the PIR sensor output variable </w:t>
      </w:r>
    </w:p>
    <w:p w14:paraId="33D2E5EF"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 xml:space="preserve">Define the baud rate for serial transmission </w:t>
      </w:r>
    </w:p>
    <w:p w14:paraId="3CCBCFFA"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The loop function runs over and over again forever</w:t>
      </w:r>
    </w:p>
    <w:p w14:paraId="71F66E9A"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Based on the sensor output show the movement.</w:t>
      </w:r>
    </w:p>
    <w:p w14:paraId="15FE0069" w14:textId="77777777" w:rsidR="00527589" w:rsidRPr="00FC3A95"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If the PIR sensor value is 1, then print the statement of movement detection</w:t>
      </w:r>
    </w:p>
    <w:p w14:paraId="4C62765D" w14:textId="77777777" w:rsidR="00527589" w:rsidRDefault="00527589" w:rsidP="00527589">
      <w:pPr>
        <w:pStyle w:val="ListParagraph"/>
        <w:numPr>
          <w:ilvl w:val="0"/>
          <w:numId w:val="2"/>
        </w:numPr>
        <w:rPr>
          <w:rFonts w:ascii="Times New Roman" w:hAnsi="Times New Roman" w:cs="Times New Roman"/>
          <w:sz w:val="24"/>
          <w:szCs w:val="24"/>
        </w:rPr>
      </w:pPr>
      <w:r w:rsidRPr="00FC3A95">
        <w:rPr>
          <w:rFonts w:ascii="Times New Roman" w:hAnsi="Times New Roman" w:cs="Times New Roman"/>
          <w:sz w:val="24"/>
          <w:szCs w:val="24"/>
        </w:rPr>
        <w:t>If the PIR sensor value is 0, then print the statement of no movement detection.</w:t>
      </w:r>
    </w:p>
    <w:p w14:paraId="7863ACCB" w14:textId="77777777" w:rsidR="00527589" w:rsidRDefault="00527589" w:rsidP="00527589">
      <w:pPr>
        <w:pStyle w:val="ListParagraph"/>
        <w:rPr>
          <w:rFonts w:ascii="Times New Roman" w:hAnsi="Times New Roman" w:cs="Times New Roman"/>
          <w:sz w:val="24"/>
          <w:szCs w:val="24"/>
        </w:rPr>
      </w:pPr>
    </w:p>
    <w:p w14:paraId="22E8CDE0" w14:textId="77777777" w:rsidR="00527589" w:rsidRPr="00FC3A95" w:rsidRDefault="00527589" w:rsidP="00527589">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Circuit Diagram</w:t>
      </w:r>
      <w:r w:rsidRPr="00FC3A95">
        <w:rPr>
          <w:rFonts w:ascii="Times New Roman" w:hAnsi="Times New Roman" w:cs="Times New Roman"/>
          <w:b/>
          <w:bCs/>
          <w:sz w:val="24"/>
          <w:szCs w:val="24"/>
        </w:rPr>
        <w:t>:</w:t>
      </w:r>
    </w:p>
    <w:p w14:paraId="582ED407" w14:textId="77777777" w:rsidR="00527589" w:rsidRPr="006B3AEA" w:rsidRDefault="00527589" w:rsidP="00527589">
      <w:pPr>
        <w:pStyle w:val="NormalWeb"/>
        <w:shd w:val="clear" w:color="auto" w:fill="FFFFFF"/>
        <w:jc w:val="both"/>
        <w:rPr>
          <w:rFonts w:eastAsiaTheme="minorHAnsi"/>
          <w:lang w:eastAsia="en-US"/>
        </w:rPr>
      </w:pPr>
      <w:r w:rsidRPr="006B3AEA">
        <w:rPr>
          <w:rFonts w:eastAsiaTheme="minorHAnsi"/>
          <w:lang w:eastAsia="en-US"/>
        </w:rPr>
        <w:lastRenderedPageBreak/>
        <w:t>We will show the connection using the Simulator so that the connections become clearer and more precise.</w:t>
      </w:r>
      <w:r>
        <w:rPr>
          <w:rFonts w:eastAsiaTheme="minorHAnsi"/>
          <w:lang w:eastAsia="en-US"/>
        </w:rPr>
        <w:t xml:space="preserve"> </w:t>
      </w:r>
      <w:r w:rsidRPr="006B3AEA">
        <w:rPr>
          <w:rFonts w:eastAsiaTheme="minorHAnsi"/>
          <w:lang w:eastAsia="en-US"/>
        </w:rPr>
        <w:t>We can make the same connection using the hardware devices.</w:t>
      </w:r>
    </w:p>
    <w:p w14:paraId="1788FF97" w14:textId="77777777" w:rsidR="00527589" w:rsidRPr="00FC3A95" w:rsidRDefault="00527589" w:rsidP="00527589">
      <w:pPr>
        <w:pStyle w:val="ListParagraph"/>
        <w:rPr>
          <w:rFonts w:ascii="Times New Roman" w:hAnsi="Times New Roman" w:cs="Times New Roman"/>
          <w:sz w:val="24"/>
          <w:szCs w:val="24"/>
        </w:rPr>
      </w:pPr>
      <w:r>
        <w:rPr>
          <w:noProof/>
          <w:lang w:val="en-US"/>
        </w:rPr>
        <w:drawing>
          <wp:inline distT="0" distB="0" distL="0" distR="0" wp14:anchorId="14629D40" wp14:editId="26375D9E">
            <wp:extent cx="2895600" cy="4267200"/>
            <wp:effectExtent l="19050" t="0" r="0" b="0"/>
            <wp:docPr id="9" name="Picture 9" descr="Arduino Motion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duino Motion Sensor"/>
                    <pic:cNvPicPr>
                      <a:picLocks noChangeAspect="1" noChangeArrowheads="1"/>
                    </pic:cNvPicPr>
                  </pic:nvPicPr>
                  <pic:blipFill>
                    <a:blip r:embed="rId15"/>
                    <a:srcRect/>
                    <a:stretch>
                      <a:fillRect/>
                    </a:stretch>
                  </pic:blipFill>
                  <pic:spPr bwMode="auto">
                    <a:xfrm>
                      <a:off x="0" y="0"/>
                      <a:ext cx="2895600" cy="4267200"/>
                    </a:xfrm>
                    <a:prstGeom prst="rect">
                      <a:avLst/>
                    </a:prstGeom>
                    <a:noFill/>
                    <a:ln w="9525">
                      <a:noFill/>
                      <a:miter lim="800000"/>
                      <a:headEnd/>
                      <a:tailEnd/>
                    </a:ln>
                  </pic:spPr>
                </pic:pic>
              </a:graphicData>
            </a:graphic>
          </wp:inline>
        </w:drawing>
      </w:r>
    </w:p>
    <w:p w14:paraId="7DC1FEAC" w14:textId="77777777" w:rsidR="00527589" w:rsidRPr="00FC3A95" w:rsidRDefault="00527589" w:rsidP="00527589">
      <w:pPr>
        <w:pStyle w:val="ListParagraph"/>
        <w:spacing w:after="0" w:line="276" w:lineRule="auto"/>
        <w:jc w:val="both"/>
        <w:rPr>
          <w:rFonts w:ascii="Times New Roman" w:hAnsi="Times New Roman" w:cs="Times New Roman"/>
          <w:color w:val="000000" w:themeColor="text1"/>
          <w:sz w:val="24"/>
          <w:szCs w:val="24"/>
        </w:rPr>
      </w:pPr>
    </w:p>
    <w:p w14:paraId="1653FCE1" w14:textId="77777777" w:rsidR="00527589" w:rsidRPr="00FC3A95" w:rsidRDefault="00527589" w:rsidP="00527589">
      <w:pPr>
        <w:rPr>
          <w:rFonts w:ascii="Times New Roman" w:hAnsi="Times New Roman" w:cs="Times New Roman"/>
          <w:b/>
          <w:bCs/>
          <w:sz w:val="24"/>
          <w:szCs w:val="24"/>
        </w:rPr>
      </w:pPr>
      <w:r w:rsidRPr="00FC3A95">
        <w:rPr>
          <w:rFonts w:ascii="Times New Roman" w:hAnsi="Times New Roman" w:cs="Times New Roman"/>
          <w:b/>
          <w:bCs/>
          <w:sz w:val="24"/>
          <w:szCs w:val="24"/>
        </w:rPr>
        <w:t>Program:</w:t>
      </w:r>
    </w:p>
    <w:p w14:paraId="2F1908E6"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int LEDpin = 13;   // LED pin  </w:t>
      </w:r>
    </w:p>
    <w:p w14:paraId="6E772C21"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int PIRpin = 8;    // The pin of Arduino connected to the PIR output  </w:t>
      </w:r>
    </w:p>
    <w:p w14:paraId="6CE4E040" w14:textId="77777777" w:rsidR="00527589"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int PIRvalue = 0;  // It specifies the status of PIR sensor  </w:t>
      </w:r>
    </w:p>
    <w:p w14:paraId="237BF79B" w14:textId="77777777" w:rsidR="00527589" w:rsidRPr="005F22BB" w:rsidRDefault="00527589" w:rsidP="00527589">
      <w:pPr>
        <w:spacing w:after="0" w:line="375" w:lineRule="atLeast"/>
        <w:ind w:left="540"/>
        <w:jc w:val="both"/>
        <w:rPr>
          <w:rFonts w:ascii="Times New Roman" w:hAnsi="Times New Roman" w:cs="Times New Roman"/>
          <w:sz w:val="24"/>
          <w:szCs w:val="24"/>
        </w:rPr>
      </w:pPr>
    </w:p>
    <w:p w14:paraId="65D6AEA0"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void setup() {  </w:t>
      </w:r>
    </w:p>
    <w:p w14:paraId="77F62E9A"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pinMode(LEDpin, OUTPUT);       </w:t>
      </w:r>
    </w:p>
    <w:p w14:paraId="3A66BB2A"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pinMode(PIRpin, INPUT);  </w:t>
      </w:r>
    </w:p>
    <w:p w14:paraId="1226FF6B"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the output from the sensor is considered as input for Arduino  </w:t>
      </w:r>
    </w:p>
    <w:p w14:paraId="7D217872"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Serial.begin(9600);  </w:t>
      </w:r>
    </w:p>
    <w:p w14:paraId="08169FAF"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w:t>
      </w:r>
    </w:p>
    <w:p w14:paraId="66F8B033" w14:textId="77777777" w:rsidR="00527589" w:rsidRDefault="00527589" w:rsidP="00527589">
      <w:pPr>
        <w:spacing w:after="0" w:line="375" w:lineRule="atLeast"/>
        <w:ind w:left="540"/>
        <w:jc w:val="both"/>
        <w:rPr>
          <w:rFonts w:ascii="Times New Roman" w:hAnsi="Times New Roman" w:cs="Times New Roman"/>
          <w:sz w:val="24"/>
          <w:szCs w:val="24"/>
        </w:rPr>
      </w:pPr>
    </w:p>
    <w:p w14:paraId="6D8C7422"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void loop()  </w:t>
      </w:r>
    </w:p>
    <w:p w14:paraId="405033DD"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lastRenderedPageBreak/>
        <w:t>{  </w:t>
      </w:r>
    </w:p>
    <w:p w14:paraId="5FE27455"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PIRvalue = digitalRead(PIRpin);   </w:t>
      </w:r>
    </w:p>
    <w:p w14:paraId="0D95D2EC"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if (PIRvalue == HIGH)   </w:t>
      </w:r>
    </w:p>
    <w:p w14:paraId="47C96CBE"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w:t>
      </w:r>
    </w:p>
    <w:p w14:paraId="155D9A08"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digitalWrite(LEDpin, HIGH);    </w:t>
      </w:r>
    </w:p>
    <w:p w14:paraId="42EAD2B0"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turn ON LED if the motion is detected  </w:t>
      </w:r>
    </w:p>
    <w:p w14:paraId="45A1831A"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Serial.println("hello, I found you...heyyy..");  </w:t>
      </w:r>
    </w:p>
    <w:p w14:paraId="602F5C21"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w:t>
      </w:r>
    </w:p>
    <w:p w14:paraId="13EE361B"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else   </w:t>
      </w:r>
    </w:p>
    <w:p w14:paraId="349E74AA"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w:t>
      </w:r>
    </w:p>
    <w:p w14:paraId="3DEE62D8"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digitalWrite(LEDpin, LOW);  </w:t>
      </w:r>
    </w:p>
    <w:p w14:paraId="7D52BE13"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 LED will turn OFF if we have no motion  </w:t>
      </w:r>
    </w:p>
    <w:p w14:paraId="6A52D549"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Serial.println("I cannot find you");  </w:t>
      </w:r>
    </w:p>
    <w:p w14:paraId="06CD516D"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delay(1000);  </w:t>
      </w:r>
    </w:p>
    <w:p w14:paraId="0DB97866"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w:t>
      </w:r>
    </w:p>
    <w:p w14:paraId="1F4CA491" w14:textId="77777777" w:rsidR="00527589" w:rsidRPr="005F22BB" w:rsidRDefault="00527589" w:rsidP="00527589">
      <w:pPr>
        <w:spacing w:after="0" w:line="375" w:lineRule="atLeast"/>
        <w:ind w:left="540"/>
        <w:jc w:val="both"/>
        <w:rPr>
          <w:rFonts w:ascii="Times New Roman" w:hAnsi="Times New Roman" w:cs="Times New Roman"/>
          <w:sz w:val="24"/>
          <w:szCs w:val="24"/>
        </w:rPr>
      </w:pPr>
      <w:r w:rsidRPr="005F22BB">
        <w:rPr>
          <w:rFonts w:ascii="Times New Roman" w:hAnsi="Times New Roman" w:cs="Times New Roman"/>
          <w:sz w:val="24"/>
          <w:szCs w:val="24"/>
        </w:rPr>
        <w:t>}   </w:t>
      </w:r>
    </w:p>
    <w:p w14:paraId="5A521B67" w14:textId="77777777" w:rsidR="00527589" w:rsidRDefault="00527589" w:rsidP="00527589">
      <w:pPr>
        <w:pStyle w:val="ListParagraph"/>
        <w:rPr>
          <w:rFonts w:ascii="Times New Roman" w:hAnsi="Times New Roman" w:cs="Times New Roman"/>
          <w:color w:val="000000" w:themeColor="text1"/>
          <w:sz w:val="24"/>
          <w:szCs w:val="24"/>
        </w:rPr>
      </w:pPr>
    </w:p>
    <w:p w14:paraId="1AF21842" w14:textId="77777777" w:rsidR="00527589" w:rsidRPr="00FC3A95" w:rsidRDefault="00527589" w:rsidP="00527589">
      <w:pPr>
        <w:pStyle w:val="ListParagraph"/>
        <w:ind w:left="0"/>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3. </w:t>
      </w:r>
      <w:r w:rsidRPr="00DD25E8">
        <w:rPr>
          <w:rFonts w:ascii="Times New Roman" w:hAnsi="Times New Roman" w:cs="Times New Roman"/>
          <w:b/>
          <w:bCs/>
          <w:color w:val="000000" w:themeColor="text1"/>
          <w:sz w:val="24"/>
          <w:szCs w:val="24"/>
        </w:rPr>
        <w:t>Create an application to measure Temperature and Humidity using arduino board</w:t>
      </w:r>
      <w:r>
        <w:rPr>
          <w:rFonts w:ascii="Arial Narrow" w:hAnsi="Arial Narrow" w:cs="Arial Narrow"/>
          <w:sz w:val="20"/>
          <w:szCs w:val="20"/>
          <w:lang w:val="en-US"/>
        </w:rPr>
        <w:t>.</w:t>
      </w:r>
    </w:p>
    <w:p w14:paraId="54996DA6" w14:textId="77777777" w:rsidR="00527589" w:rsidRDefault="00527589" w:rsidP="00527589">
      <w:pPr>
        <w:pStyle w:val="ListParagraph"/>
        <w:ind w:left="0"/>
        <w:rPr>
          <w:rFonts w:ascii="Times New Roman" w:hAnsi="Times New Roman" w:cs="Times New Roman"/>
          <w:b/>
          <w:bCs/>
          <w:sz w:val="24"/>
          <w:szCs w:val="24"/>
        </w:rPr>
      </w:pPr>
    </w:p>
    <w:p w14:paraId="1D1052B2" w14:textId="77777777" w:rsidR="00527589" w:rsidRPr="00066A8C"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Aim:</w:t>
      </w:r>
    </w:p>
    <w:p w14:paraId="164144E4" w14:textId="77777777" w:rsidR="00527589" w:rsidRPr="00FC3A95" w:rsidRDefault="00527589" w:rsidP="00527589">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o measure the temperature and humidity using </w:t>
      </w:r>
      <w:r w:rsidRPr="00FC3A95">
        <w:rPr>
          <w:rFonts w:ascii="Times New Roman" w:hAnsi="Times New Roman" w:cs="Times New Roman"/>
          <w:sz w:val="24"/>
          <w:szCs w:val="24"/>
        </w:rPr>
        <w:t>Arduino board</w:t>
      </w:r>
      <w:r>
        <w:rPr>
          <w:rFonts w:ascii="Times New Roman" w:hAnsi="Times New Roman" w:cs="Times New Roman"/>
          <w:sz w:val="24"/>
          <w:szCs w:val="24"/>
        </w:rPr>
        <w:t xml:space="preserve"> with DHT 11 Sensor</w:t>
      </w:r>
      <w:r w:rsidRPr="00FC3A95">
        <w:rPr>
          <w:rFonts w:ascii="Times New Roman" w:hAnsi="Times New Roman" w:cs="Times New Roman"/>
          <w:sz w:val="24"/>
          <w:szCs w:val="24"/>
        </w:rPr>
        <w:t>.</w:t>
      </w:r>
    </w:p>
    <w:p w14:paraId="60FCAA94" w14:textId="77777777" w:rsidR="00527589" w:rsidRPr="00FC3A95" w:rsidRDefault="00527589" w:rsidP="00527589">
      <w:pPr>
        <w:pStyle w:val="ListParagraph"/>
        <w:spacing w:after="0" w:line="276" w:lineRule="auto"/>
        <w:jc w:val="both"/>
        <w:rPr>
          <w:rFonts w:ascii="Times New Roman" w:hAnsi="Times New Roman" w:cs="Times New Roman"/>
          <w:color w:val="000000" w:themeColor="text1"/>
          <w:sz w:val="24"/>
          <w:szCs w:val="24"/>
        </w:rPr>
      </w:pPr>
    </w:p>
    <w:p w14:paraId="5828E21B" w14:textId="77777777" w:rsidR="00527589" w:rsidRDefault="00527589" w:rsidP="00527589">
      <w:pPr>
        <w:spacing w:after="0" w:line="276"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14:anchorId="350F472C" wp14:editId="262A357B">
            <wp:extent cx="2029986" cy="1466850"/>
            <wp:effectExtent l="19050" t="0" r="8364"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cstate="print"/>
                    <a:srcRect/>
                    <a:stretch>
                      <a:fillRect/>
                    </a:stretch>
                  </pic:blipFill>
                  <pic:spPr bwMode="auto">
                    <a:xfrm>
                      <a:off x="0" y="0"/>
                      <a:ext cx="2034140" cy="1469852"/>
                    </a:xfrm>
                    <a:prstGeom prst="rect">
                      <a:avLst/>
                    </a:prstGeom>
                    <a:noFill/>
                    <a:ln w="9525">
                      <a:noFill/>
                      <a:miter lim="800000"/>
                      <a:headEnd/>
                      <a:tailEnd/>
                    </a:ln>
                  </pic:spPr>
                </pic:pic>
              </a:graphicData>
            </a:graphic>
          </wp:inline>
        </w:drawing>
      </w:r>
    </w:p>
    <w:p w14:paraId="337706B1"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cedure:</w:t>
      </w:r>
    </w:p>
    <w:p w14:paraId="784888D1" w14:textId="77777777" w:rsidR="00527589" w:rsidRPr="00FC3A95" w:rsidRDefault="00527589" w:rsidP="00527589">
      <w:pPr>
        <w:pStyle w:val="ListParagraph"/>
        <w:numPr>
          <w:ilvl w:val="0"/>
          <w:numId w:val="3"/>
        </w:numPr>
        <w:rPr>
          <w:rFonts w:ascii="Times New Roman" w:hAnsi="Times New Roman" w:cs="Times New Roman"/>
          <w:sz w:val="24"/>
          <w:szCs w:val="24"/>
        </w:rPr>
      </w:pPr>
      <w:r w:rsidRPr="00FC3A95">
        <w:rPr>
          <w:rFonts w:ascii="Times New Roman" w:hAnsi="Times New Roman" w:cs="Times New Roman"/>
          <w:sz w:val="24"/>
          <w:szCs w:val="24"/>
        </w:rPr>
        <w:t>Start the Arduino IDE and enter the code</w:t>
      </w:r>
    </w:p>
    <w:p w14:paraId="11B5B5EF" w14:textId="77777777" w:rsidR="00527589" w:rsidRPr="00FC3A95" w:rsidRDefault="00527589" w:rsidP="00527589">
      <w:pPr>
        <w:pStyle w:val="ListParagraph"/>
        <w:numPr>
          <w:ilvl w:val="0"/>
          <w:numId w:val="3"/>
        </w:numPr>
        <w:rPr>
          <w:rFonts w:ascii="Times New Roman" w:hAnsi="Times New Roman" w:cs="Times New Roman"/>
          <w:sz w:val="24"/>
          <w:szCs w:val="24"/>
        </w:rPr>
      </w:pPr>
      <w:r w:rsidRPr="00FC3A95">
        <w:rPr>
          <w:rFonts w:ascii="Times New Roman" w:hAnsi="Times New Roman" w:cs="Times New Roman"/>
          <w:sz w:val="24"/>
          <w:szCs w:val="24"/>
        </w:rPr>
        <w:t xml:space="preserve">Declare the pin for </w:t>
      </w:r>
      <w:r>
        <w:rPr>
          <w:rFonts w:ascii="Times New Roman" w:hAnsi="Times New Roman" w:cs="Times New Roman"/>
          <w:sz w:val="24"/>
          <w:szCs w:val="24"/>
        </w:rPr>
        <w:t xml:space="preserve">temperature and humidity </w:t>
      </w:r>
      <w:r w:rsidRPr="00FC3A95">
        <w:rPr>
          <w:rFonts w:ascii="Times New Roman" w:hAnsi="Times New Roman" w:cs="Times New Roman"/>
          <w:sz w:val="24"/>
          <w:szCs w:val="24"/>
        </w:rPr>
        <w:t xml:space="preserve"> </w:t>
      </w:r>
    </w:p>
    <w:p w14:paraId="03115CFB" w14:textId="77777777" w:rsidR="00527589" w:rsidRPr="00FC3A95" w:rsidRDefault="00527589" w:rsidP="00527589">
      <w:pPr>
        <w:pStyle w:val="ListParagraph"/>
        <w:numPr>
          <w:ilvl w:val="0"/>
          <w:numId w:val="3"/>
        </w:numPr>
        <w:rPr>
          <w:rFonts w:ascii="Times New Roman" w:hAnsi="Times New Roman" w:cs="Times New Roman"/>
          <w:sz w:val="24"/>
          <w:szCs w:val="24"/>
        </w:rPr>
      </w:pPr>
      <w:r w:rsidRPr="00FC3A95">
        <w:rPr>
          <w:rFonts w:ascii="Times New Roman" w:hAnsi="Times New Roman" w:cs="Times New Roman"/>
          <w:sz w:val="24"/>
          <w:szCs w:val="24"/>
        </w:rPr>
        <w:t xml:space="preserve">Define the baud rate for serial transmission </w:t>
      </w:r>
    </w:p>
    <w:p w14:paraId="4C28C3C7" w14:textId="77777777" w:rsidR="00527589" w:rsidRPr="00FC3A95" w:rsidRDefault="00527589" w:rsidP="00527589">
      <w:pPr>
        <w:pStyle w:val="ListParagraph"/>
        <w:numPr>
          <w:ilvl w:val="0"/>
          <w:numId w:val="3"/>
        </w:numPr>
        <w:rPr>
          <w:rFonts w:ascii="Times New Roman" w:hAnsi="Times New Roman" w:cs="Times New Roman"/>
          <w:sz w:val="24"/>
          <w:szCs w:val="24"/>
        </w:rPr>
      </w:pPr>
      <w:r w:rsidRPr="00FC3A95">
        <w:rPr>
          <w:rFonts w:ascii="Times New Roman" w:hAnsi="Times New Roman" w:cs="Times New Roman"/>
          <w:sz w:val="24"/>
          <w:szCs w:val="24"/>
        </w:rPr>
        <w:t>The loop function runs over and over again forever</w:t>
      </w:r>
    </w:p>
    <w:p w14:paraId="52EB84C8" w14:textId="77777777" w:rsidR="00527589" w:rsidRPr="00FC3A95" w:rsidRDefault="00527589" w:rsidP="00527589">
      <w:pPr>
        <w:pStyle w:val="ListParagraph"/>
        <w:numPr>
          <w:ilvl w:val="0"/>
          <w:numId w:val="3"/>
        </w:numPr>
        <w:rPr>
          <w:rFonts w:ascii="Times New Roman" w:hAnsi="Times New Roman" w:cs="Times New Roman"/>
          <w:sz w:val="24"/>
          <w:szCs w:val="24"/>
        </w:rPr>
      </w:pPr>
      <w:r w:rsidRPr="00FC3A95">
        <w:rPr>
          <w:rFonts w:ascii="Times New Roman" w:hAnsi="Times New Roman" w:cs="Times New Roman"/>
          <w:sz w:val="24"/>
          <w:szCs w:val="24"/>
        </w:rPr>
        <w:t xml:space="preserve">Based on the sensor output show the </w:t>
      </w:r>
      <w:r>
        <w:rPr>
          <w:rFonts w:ascii="Times New Roman" w:hAnsi="Times New Roman" w:cs="Times New Roman"/>
          <w:sz w:val="24"/>
          <w:szCs w:val="24"/>
        </w:rPr>
        <w:t xml:space="preserve">temperature and humidity </w:t>
      </w:r>
      <w:r w:rsidRPr="00FC3A95">
        <w:rPr>
          <w:rFonts w:ascii="Times New Roman" w:hAnsi="Times New Roman" w:cs="Times New Roman"/>
          <w:sz w:val="24"/>
          <w:szCs w:val="24"/>
        </w:rPr>
        <w:t xml:space="preserve"> </w:t>
      </w:r>
    </w:p>
    <w:p w14:paraId="3051D52F" w14:textId="77777777" w:rsidR="00527589" w:rsidRDefault="00527589" w:rsidP="00527589">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Display the sensor </w:t>
      </w:r>
      <w:r w:rsidRPr="00FC3A95">
        <w:rPr>
          <w:rFonts w:ascii="Times New Roman" w:hAnsi="Times New Roman" w:cs="Times New Roman"/>
          <w:sz w:val="24"/>
          <w:szCs w:val="24"/>
        </w:rPr>
        <w:t xml:space="preserve">value in serial monitor. </w:t>
      </w:r>
    </w:p>
    <w:p w14:paraId="4E6C2E76" w14:textId="77777777" w:rsidR="00527589" w:rsidRDefault="00527589" w:rsidP="00527589">
      <w:pPr>
        <w:pStyle w:val="ListParagraph"/>
        <w:rPr>
          <w:rFonts w:ascii="Times New Roman" w:hAnsi="Times New Roman" w:cs="Times New Roman"/>
          <w:sz w:val="24"/>
          <w:szCs w:val="24"/>
        </w:rPr>
      </w:pPr>
    </w:p>
    <w:p w14:paraId="273F3C29" w14:textId="77777777" w:rsidR="00527589" w:rsidRPr="00066A8C" w:rsidRDefault="00527589" w:rsidP="00527589">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Circuit Diagram</w:t>
      </w:r>
      <w:r w:rsidRPr="00FC3A95">
        <w:rPr>
          <w:rFonts w:ascii="Times New Roman" w:hAnsi="Times New Roman" w:cs="Times New Roman"/>
          <w:b/>
          <w:bCs/>
          <w:sz w:val="24"/>
          <w:szCs w:val="24"/>
        </w:rPr>
        <w:t>:</w:t>
      </w:r>
    </w:p>
    <w:p w14:paraId="3FF3BBD3" w14:textId="77777777" w:rsidR="00527589" w:rsidRDefault="00527589" w:rsidP="00527589">
      <w:pPr>
        <w:spacing w:after="0" w:line="276"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lastRenderedPageBreak/>
        <w:drawing>
          <wp:inline distT="0" distB="0" distL="0" distR="0" wp14:anchorId="3C528900" wp14:editId="455E8C42">
            <wp:extent cx="4219575" cy="1769273"/>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cstate="print"/>
                    <a:srcRect/>
                    <a:stretch>
                      <a:fillRect/>
                    </a:stretch>
                  </pic:blipFill>
                  <pic:spPr bwMode="auto">
                    <a:xfrm>
                      <a:off x="0" y="0"/>
                      <a:ext cx="4219575" cy="1769273"/>
                    </a:xfrm>
                    <a:prstGeom prst="rect">
                      <a:avLst/>
                    </a:prstGeom>
                    <a:noFill/>
                    <a:ln w="9525">
                      <a:noFill/>
                      <a:miter lim="800000"/>
                      <a:headEnd/>
                      <a:tailEnd/>
                    </a:ln>
                  </pic:spPr>
                </pic:pic>
              </a:graphicData>
            </a:graphic>
          </wp:inline>
        </w:drawing>
      </w:r>
    </w:p>
    <w:p w14:paraId="047959B5" w14:textId="77777777" w:rsidR="00527589" w:rsidRDefault="00527589" w:rsidP="00527589">
      <w:pPr>
        <w:spacing w:after="0" w:line="276" w:lineRule="auto"/>
        <w:jc w:val="center"/>
        <w:rPr>
          <w:rFonts w:ascii="Times New Roman" w:hAnsi="Times New Roman" w:cs="Times New Roman"/>
          <w:color w:val="000000" w:themeColor="text1"/>
          <w:sz w:val="24"/>
          <w:szCs w:val="24"/>
        </w:rPr>
      </w:pPr>
    </w:p>
    <w:p w14:paraId="3E73363E" w14:textId="77777777" w:rsidR="00527589" w:rsidRPr="00E76D56" w:rsidRDefault="00527589" w:rsidP="00527589">
      <w:pPr>
        <w:rPr>
          <w:rFonts w:ascii="Times New Roman" w:hAnsi="Times New Roman" w:cs="Times New Roman"/>
          <w:b/>
          <w:bCs/>
          <w:sz w:val="24"/>
          <w:szCs w:val="24"/>
        </w:rPr>
      </w:pPr>
      <w:r w:rsidRPr="00E76D56">
        <w:rPr>
          <w:rFonts w:ascii="Times New Roman" w:hAnsi="Times New Roman" w:cs="Times New Roman"/>
          <w:b/>
          <w:bCs/>
          <w:color w:val="000000" w:themeColor="text1"/>
          <w:sz w:val="24"/>
          <w:szCs w:val="24"/>
        </w:rPr>
        <w:t>Program:</w:t>
      </w:r>
    </w:p>
    <w:p w14:paraId="64F4B8EB"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1B670BC1"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include "DHT.h"</w:t>
      </w:r>
    </w:p>
    <w:p w14:paraId="5B3AB2AB"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define DHTPIN 2</w:t>
      </w:r>
    </w:p>
    <w:p w14:paraId="75E535DD"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define DHTTYPE DHT11</w:t>
      </w:r>
    </w:p>
    <w:p w14:paraId="75506721"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289142F8"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DHT dht(DHTPIN, DHTTYPE);</w:t>
      </w:r>
    </w:p>
    <w:p w14:paraId="67C2DFCF"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3A10FF7C"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void setup() {</w:t>
      </w:r>
    </w:p>
    <w:p w14:paraId="3926187B"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begin(9600);</w:t>
      </w:r>
    </w:p>
    <w:p w14:paraId="0585F7C3"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dht.begin(); // initialize the sensor</w:t>
      </w:r>
    </w:p>
    <w:p w14:paraId="7F7E957B"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w:t>
      </w:r>
    </w:p>
    <w:p w14:paraId="36397EE1"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56C5467E"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void loop() {</w:t>
      </w:r>
    </w:p>
    <w:p w14:paraId="692E37EC"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wait a few seconds between measurements.</w:t>
      </w:r>
    </w:p>
    <w:p w14:paraId="2D244502"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delay(2000);</w:t>
      </w:r>
    </w:p>
    <w:p w14:paraId="63782342"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12ED8A66"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read humidity</w:t>
      </w:r>
    </w:p>
    <w:p w14:paraId="3DE3225A"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float humi  = dht.readHumidity();</w:t>
      </w:r>
    </w:p>
    <w:p w14:paraId="4DA9B27B"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read temperature as Celsius</w:t>
      </w:r>
    </w:p>
    <w:p w14:paraId="02310615"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float tempC = dht.readTemperature();</w:t>
      </w:r>
    </w:p>
    <w:p w14:paraId="2DC30E99"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read temperature as Fahrenheit</w:t>
      </w:r>
    </w:p>
    <w:p w14:paraId="2F13DB8D"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float tempF = dht.readTemperature(true);</w:t>
      </w:r>
    </w:p>
    <w:p w14:paraId="27DA8425"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050C43B4"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check if any reads failed</w:t>
      </w:r>
    </w:p>
    <w:p w14:paraId="428E1613"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if (isnan(humi) || isnan(tempC) || isnan(tempF)) {</w:t>
      </w:r>
    </w:p>
    <w:p w14:paraId="5FF1ADE4"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ln("Failed to read from DHT sensor!");</w:t>
      </w:r>
    </w:p>
    <w:p w14:paraId="55A8FF9C"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 else {</w:t>
      </w:r>
    </w:p>
    <w:p w14:paraId="4F62E035"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Humidity: ");</w:t>
      </w:r>
    </w:p>
    <w:p w14:paraId="1F40379C"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humi);</w:t>
      </w:r>
    </w:p>
    <w:p w14:paraId="7DA213CA"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lastRenderedPageBreak/>
        <w:t xml:space="preserve">    Serial.print("%");</w:t>
      </w:r>
    </w:p>
    <w:p w14:paraId="4DDE2E75"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5FA924EE"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  |  "); </w:t>
      </w:r>
    </w:p>
    <w:p w14:paraId="76FAA3E9"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086F1F9A"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Temperature: ");</w:t>
      </w:r>
    </w:p>
    <w:p w14:paraId="2A1C1776"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tempC);</w:t>
      </w:r>
    </w:p>
    <w:p w14:paraId="12BCCC68"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C ~ ");</w:t>
      </w:r>
    </w:p>
    <w:p w14:paraId="6FFA70A5"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tempF);</w:t>
      </w:r>
    </w:p>
    <w:p w14:paraId="75C052FD"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Serial.println("°F");</w:t>
      </w:r>
    </w:p>
    <w:p w14:paraId="6E3CA739" w14:textId="77777777" w:rsidR="00527589" w:rsidRPr="00583D3E"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 xml:space="preserve">  }</w:t>
      </w:r>
    </w:p>
    <w:p w14:paraId="27E82487"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sidRPr="00583D3E">
        <w:rPr>
          <w:rFonts w:ascii="Times New Roman" w:hAnsi="Times New Roman" w:cs="Times New Roman"/>
          <w:color w:val="000000" w:themeColor="text1"/>
          <w:sz w:val="24"/>
          <w:szCs w:val="24"/>
        </w:rPr>
        <w:t>}</w:t>
      </w:r>
    </w:p>
    <w:p w14:paraId="0FCE1B66"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p>
    <w:p w14:paraId="70FDCF0D"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14:anchorId="57378FD9" wp14:editId="099669CD">
            <wp:extent cx="4940437" cy="3036481"/>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8"/>
                    <a:srcRect/>
                    <a:stretch>
                      <a:fillRect/>
                    </a:stretch>
                  </pic:blipFill>
                  <pic:spPr bwMode="auto">
                    <a:xfrm>
                      <a:off x="0" y="0"/>
                      <a:ext cx="4943319" cy="3038252"/>
                    </a:xfrm>
                    <a:prstGeom prst="rect">
                      <a:avLst/>
                    </a:prstGeom>
                    <a:noFill/>
                    <a:ln w="9525">
                      <a:noFill/>
                      <a:miter lim="800000"/>
                      <a:headEnd/>
                      <a:tailEnd/>
                    </a:ln>
                  </pic:spPr>
                </pic:pic>
              </a:graphicData>
            </a:graphic>
          </wp:inline>
        </w:drawing>
      </w:r>
    </w:p>
    <w:p w14:paraId="53FD0C00"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14:anchorId="6A659B83" wp14:editId="570BD9B7">
            <wp:extent cx="5524500" cy="2349289"/>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srcRect/>
                    <a:stretch>
                      <a:fillRect/>
                    </a:stretch>
                  </pic:blipFill>
                  <pic:spPr bwMode="auto">
                    <a:xfrm>
                      <a:off x="0" y="0"/>
                      <a:ext cx="5524500" cy="2349289"/>
                    </a:xfrm>
                    <a:prstGeom prst="rect">
                      <a:avLst/>
                    </a:prstGeom>
                    <a:noFill/>
                    <a:ln w="9525">
                      <a:noFill/>
                      <a:miter lim="800000"/>
                      <a:headEnd/>
                      <a:tailEnd/>
                    </a:ln>
                  </pic:spPr>
                </pic:pic>
              </a:graphicData>
            </a:graphic>
          </wp:inline>
        </w:drawing>
      </w:r>
    </w:p>
    <w:p w14:paraId="2DC23398"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lastRenderedPageBreak/>
        <w:drawing>
          <wp:inline distT="0" distB="0" distL="0" distR="0" wp14:anchorId="7CAC153F" wp14:editId="70B814EF">
            <wp:extent cx="4810125" cy="2857263"/>
            <wp:effectExtent l="1905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srcRect/>
                    <a:stretch>
                      <a:fillRect/>
                    </a:stretch>
                  </pic:blipFill>
                  <pic:spPr bwMode="auto">
                    <a:xfrm>
                      <a:off x="0" y="0"/>
                      <a:ext cx="4810125" cy="2857263"/>
                    </a:xfrm>
                    <a:prstGeom prst="rect">
                      <a:avLst/>
                    </a:prstGeom>
                    <a:noFill/>
                    <a:ln w="9525">
                      <a:noFill/>
                      <a:miter lim="800000"/>
                      <a:headEnd/>
                      <a:tailEnd/>
                    </a:ln>
                  </pic:spPr>
                </pic:pic>
              </a:graphicData>
            </a:graphic>
          </wp:inline>
        </w:drawing>
      </w:r>
    </w:p>
    <w:p w14:paraId="0E420EA9" w14:textId="77777777" w:rsidR="00527589" w:rsidRDefault="00527589" w:rsidP="00527589">
      <w:pPr>
        <w:tabs>
          <w:tab w:val="left" w:pos="720"/>
        </w:tabs>
        <w:spacing w:after="0" w:line="276" w:lineRule="auto"/>
        <w:ind w:left="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14:anchorId="61080930" wp14:editId="0C5553BA">
            <wp:extent cx="4991100" cy="3081029"/>
            <wp:effectExtent l="1905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srcRect/>
                    <a:stretch>
                      <a:fillRect/>
                    </a:stretch>
                  </pic:blipFill>
                  <pic:spPr bwMode="auto">
                    <a:xfrm>
                      <a:off x="0" y="0"/>
                      <a:ext cx="4991100" cy="3081029"/>
                    </a:xfrm>
                    <a:prstGeom prst="rect">
                      <a:avLst/>
                    </a:prstGeom>
                    <a:noFill/>
                    <a:ln w="9525">
                      <a:noFill/>
                      <a:miter lim="800000"/>
                      <a:headEnd/>
                      <a:tailEnd/>
                    </a:ln>
                  </pic:spPr>
                </pic:pic>
              </a:graphicData>
            </a:graphic>
          </wp:inline>
        </w:drawing>
      </w:r>
    </w:p>
    <w:p w14:paraId="76AFC92F"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59AA82B1"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C1D5357"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6F5CA1EA"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D6F58F9"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53B89466"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D985CE5"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42426316"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3C1AE4EA"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3D2D3A40"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77916F33"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1ADE37F" w14:textId="2A5C856B" w:rsidR="00B81A51" w:rsidRPr="00B81A51" w:rsidRDefault="00B81A51" w:rsidP="00527589">
      <w:pPr>
        <w:tabs>
          <w:tab w:val="left" w:pos="720"/>
        </w:tabs>
        <w:spacing w:after="0" w:line="276" w:lineRule="auto"/>
        <w:ind w:left="720"/>
        <w:rPr>
          <w:rFonts w:ascii="Times New Roman" w:hAnsi="Times New Roman" w:cs="Times New Roman"/>
          <w:b/>
          <w:bCs/>
          <w:color w:val="000000" w:themeColor="text1"/>
          <w:sz w:val="24"/>
          <w:szCs w:val="24"/>
        </w:rPr>
      </w:pPr>
      <w:r w:rsidRPr="00B81A51">
        <w:rPr>
          <w:rFonts w:ascii="Times New Roman" w:hAnsi="Times New Roman" w:cs="Times New Roman"/>
          <w:b/>
          <w:bCs/>
          <w:color w:val="000000" w:themeColor="text1"/>
          <w:sz w:val="24"/>
          <w:szCs w:val="24"/>
        </w:rPr>
        <w:lastRenderedPageBreak/>
        <w:t>In TinkerCad</w:t>
      </w:r>
    </w:p>
    <w:p w14:paraId="09D9A0DD"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D246AEA" w14:textId="329065E6"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drawing>
          <wp:inline distT="0" distB="0" distL="0" distR="0" wp14:anchorId="68A1E7F2" wp14:editId="036A1B27">
            <wp:extent cx="5943600" cy="3912235"/>
            <wp:effectExtent l="0" t="0" r="0" b="0"/>
            <wp:docPr id="964084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084487" name=""/>
                    <pic:cNvPicPr/>
                  </pic:nvPicPr>
                  <pic:blipFill>
                    <a:blip r:embed="rId22"/>
                    <a:stretch>
                      <a:fillRect/>
                    </a:stretch>
                  </pic:blipFill>
                  <pic:spPr>
                    <a:xfrm>
                      <a:off x="0" y="0"/>
                      <a:ext cx="5943600" cy="3912235"/>
                    </a:xfrm>
                    <a:prstGeom prst="rect">
                      <a:avLst/>
                    </a:prstGeom>
                  </pic:spPr>
                </pic:pic>
              </a:graphicData>
            </a:graphic>
          </wp:inline>
        </w:drawing>
      </w:r>
    </w:p>
    <w:p w14:paraId="4B51D9C8"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4FA27EA8"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E3524E6"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2D034196"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const int analogIn = A0;</w:t>
      </w:r>
    </w:p>
    <w:p w14:paraId="70F7ED48"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int humiditysensorOutput = 0;</w:t>
      </w:r>
    </w:p>
    <w:p w14:paraId="7256E288"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Defining Variables</w:t>
      </w:r>
    </w:p>
    <w:p w14:paraId="0A3D7385"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int RawValue= 0;</w:t>
      </w:r>
    </w:p>
    <w:p w14:paraId="72856F62"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double Voltage = 0;</w:t>
      </w:r>
    </w:p>
    <w:p w14:paraId="040EFA0B"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double tempC = 0;</w:t>
      </w:r>
    </w:p>
    <w:p w14:paraId="4D9B19CA"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double tempF = 0;</w:t>
      </w:r>
    </w:p>
    <w:p w14:paraId="52393126"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p>
    <w:p w14:paraId="771F65AE"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void setup(){  </w:t>
      </w:r>
    </w:p>
    <w:p w14:paraId="0A8CAD1D"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begin(9600);</w:t>
      </w:r>
    </w:p>
    <w:p w14:paraId="51D9F066"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pinMode(A1, INPUT);</w:t>
      </w:r>
    </w:p>
    <w:p w14:paraId="30E8621B"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w:t>
      </w:r>
    </w:p>
    <w:p w14:paraId="5E08729C"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p>
    <w:p w14:paraId="0521AB7C"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void loop(){</w:t>
      </w:r>
    </w:p>
    <w:p w14:paraId="77BC5B3B"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w:t>
      </w:r>
    </w:p>
    <w:p w14:paraId="1004E690"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RawValue = analogRead(analogIn);</w:t>
      </w:r>
    </w:p>
    <w:p w14:paraId="270DED2B"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lastRenderedPageBreak/>
        <w:t xml:space="preserve">  Voltage = (RawValue / 1023.0) * 5000; // 5000 to get millivots.</w:t>
      </w:r>
    </w:p>
    <w:p w14:paraId="5C504FB4"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tempC = (Voltage-500) * 0.1; // 500 is the offset</w:t>
      </w:r>
    </w:p>
    <w:p w14:paraId="100E985E"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tempF = (tempC * 1.8) + 32; // convert to F  </w:t>
      </w:r>
    </w:p>
    <w:p w14:paraId="1AF7F7D0"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Raw Value = " );                  </w:t>
      </w:r>
    </w:p>
    <w:p w14:paraId="35EA99BD"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RawValue);      </w:t>
      </w:r>
    </w:p>
    <w:p w14:paraId="0418C3D3"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t milli volts = ");</w:t>
      </w:r>
    </w:p>
    <w:p w14:paraId="451D392A"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Voltage,0); //</w:t>
      </w:r>
    </w:p>
    <w:p w14:paraId="0D26CCFD"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t Temperature in C = ");</w:t>
      </w:r>
    </w:p>
    <w:p w14:paraId="2492B963"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tempC,1);</w:t>
      </w:r>
    </w:p>
    <w:p w14:paraId="2BDEDCA3"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t Temperature in F = ");</w:t>
      </w:r>
    </w:p>
    <w:p w14:paraId="1FC3329B"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ln(tempF,1);</w:t>
      </w:r>
    </w:p>
    <w:p w14:paraId="1E793289"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humiditysensorOutput = analogRead(A1);</w:t>
      </w:r>
    </w:p>
    <w:p w14:paraId="2A947D86"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Humidity: "); // Printing out Humidity Percentage</w:t>
      </w:r>
    </w:p>
    <w:p w14:paraId="1DA049A9"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map(humiditysensorOutput, 0, 1023, 10, 70));</w:t>
      </w:r>
    </w:p>
    <w:p w14:paraId="293692EA"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Serial.println("%");</w:t>
      </w:r>
    </w:p>
    <w:p w14:paraId="2DAEEF87"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 xml:space="preserve">  delay(5000);  //iterate every 5 seconds</w:t>
      </w:r>
    </w:p>
    <w:p w14:paraId="2B27E3B0" w14:textId="77777777" w:rsidR="00B81A51" w:rsidRP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p>
    <w:p w14:paraId="4E0D62FA" w14:textId="3456A204" w:rsidR="00B81A51" w:rsidRDefault="00B81A51" w:rsidP="00B81A51">
      <w:pPr>
        <w:tabs>
          <w:tab w:val="left" w:pos="720"/>
        </w:tabs>
        <w:spacing w:after="0" w:line="276" w:lineRule="auto"/>
        <w:ind w:left="720"/>
        <w:rPr>
          <w:rFonts w:ascii="Times New Roman" w:hAnsi="Times New Roman" w:cs="Times New Roman"/>
          <w:color w:val="000000" w:themeColor="text1"/>
          <w:sz w:val="24"/>
          <w:szCs w:val="24"/>
        </w:rPr>
      </w:pPr>
      <w:r w:rsidRPr="00B81A51">
        <w:rPr>
          <w:rFonts w:ascii="Times New Roman" w:hAnsi="Times New Roman" w:cs="Times New Roman"/>
          <w:color w:val="000000" w:themeColor="text1"/>
          <w:sz w:val="24"/>
          <w:szCs w:val="24"/>
        </w:rPr>
        <w:t>}</w:t>
      </w:r>
    </w:p>
    <w:p w14:paraId="3F8D4003"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53D97623"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B9C3D36"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10D930D"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216578C6"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6F3B4BBC"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24A9D4C5"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A0C033E"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442CD521"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2064B0C0"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38456EC8"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590C10DE"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52168A5"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62641352"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1684DC1"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361544F8"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4CCCE361"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72C53BF3"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14D0905"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95C105D"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38148E44"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01247225" w14:textId="77777777" w:rsidR="00B81A51" w:rsidRDefault="00B81A51" w:rsidP="00527589">
      <w:pPr>
        <w:tabs>
          <w:tab w:val="left" w:pos="720"/>
        </w:tabs>
        <w:spacing w:after="0" w:line="276" w:lineRule="auto"/>
        <w:ind w:left="720"/>
        <w:rPr>
          <w:rFonts w:ascii="Times New Roman" w:hAnsi="Times New Roman" w:cs="Times New Roman"/>
          <w:color w:val="000000" w:themeColor="text1"/>
          <w:sz w:val="24"/>
          <w:szCs w:val="24"/>
        </w:rPr>
      </w:pPr>
    </w:p>
    <w:p w14:paraId="173924F7" w14:textId="77777777" w:rsidR="00527589" w:rsidRPr="00E76D56" w:rsidRDefault="00527589" w:rsidP="00527589">
      <w:pPr>
        <w:spacing w:after="0" w:line="276"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4</w:t>
      </w:r>
      <w:r w:rsidRPr="00E76D56">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w:t>
      </w:r>
      <w:r w:rsidRPr="00E76D56">
        <w:rPr>
          <w:rFonts w:ascii="Times New Roman" w:hAnsi="Times New Roman" w:cs="Times New Roman"/>
          <w:b/>
          <w:bCs/>
          <w:color w:val="000000" w:themeColor="text1"/>
          <w:sz w:val="24"/>
          <w:szCs w:val="24"/>
        </w:rPr>
        <w:t>Demonstrate Ultrasonic distance sensor in Arduino board.</w:t>
      </w:r>
    </w:p>
    <w:p w14:paraId="064BDAB8" w14:textId="77777777" w:rsidR="00527589" w:rsidRPr="00FC3A95" w:rsidRDefault="00527589" w:rsidP="00527589">
      <w:pPr>
        <w:spacing w:after="0" w:line="276" w:lineRule="auto"/>
        <w:jc w:val="both"/>
        <w:rPr>
          <w:rFonts w:ascii="Times New Roman" w:hAnsi="Times New Roman" w:cs="Times New Roman"/>
          <w:color w:val="000000" w:themeColor="text1"/>
          <w:sz w:val="24"/>
          <w:szCs w:val="24"/>
        </w:rPr>
      </w:pPr>
    </w:p>
    <w:p w14:paraId="27128728"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Aim:</w:t>
      </w:r>
    </w:p>
    <w:p w14:paraId="0CD7D9DC" w14:textId="77777777" w:rsidR="00527589" w:rsidRPr="00FC3A95" w:rsidRDefault="00527589" w:rsidP="00527589">
      <w:pPr>
        <w:pStyle w:val="ListParagraph"/>
        <w:ind w:left="0"/>
        <w:rPr>
          <w:rFonts w:ascii="Times New Roman" w:hAnsi="Times New Roman" w:cs="Times New Roman"/>
          <w:sz w:val="24"/>
          <w:szCs w:val="24"/>
        </w:rPr>
      </w:pPr>
      <w:r w:rsidRPr="00FC3A95">
        <w:rPr>
          <w:rFonts w:ascii="Times New Roman" w:hAnsi="Times New Roman" w:cs="Times New Roman"/>
          <w:sz w:val="24"/>
          <w:szCs w:val="24"/>
        </w:rPr>
        <w:t>To find o</w:t>
      </w:r>
      <w:r>
        <w:rPr>
          <w:rFonts w:ascii="Times New Roman" w:hAnsi="Times New Roman" w:cs="Times New Roman"/>
          <w:sz w:val="24"/>
          <w:szCs w:val="24"/>
        </w:rPr>
        <w:t xml:space="preserve">bject distance detection using </w:t>
      </w:r>
      <w:r w:rsidRPr="00FC3A95">
        <w:rPr>
          <w:rFonts w:ascii="Times New Roman" w:hAnsi="Times New Roman" w:cs="Times New Roman"/>
          <w:sz w:val="24"/>
          <w:szCs w:val="24"/>
        </w:rPr>
        <w:t>Arduino board.</w:t>
      </w:r>
    </w:p>
    <w:p w14:paraId="4FCD759B" w14:textId="77777777" w:rsidR="00527589" w:rsidRPr="00FC3A95" w:rsidRDefault="00527589" w:rsidP="00527589">
      <w:pPr>
        <w:pStyle w:val="ListParagraph"/>
        <w:ind w:left="0"/>
        <w:rPr>
          <w:rFonts w:ascii="Times New Roman" w:hAnsi="Times New Roman" w:cs="Times New Roman"/>
          <w:sz w:val="24"/>
          <w:szCs w:val="24"/>
        </w:rPr>
      </w:pPr>
    </w:p>
    <w:p w14:paraId="1825AD5A" w14:textId="77777777" w:rsidR="00527589" w:rsidRPr="00FC3A95" w:rsidRDefault="00527589" w:rsidP="00527589">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cedure:</w:t>
      </w:r>
    </w:p>
    <w:p w14:paraId="78781AB3" w14:textId="77777777" w:rsidR="00527589" w:rsidRPr="00FC3A95" w:rsidRDefault="00527589" w:rsidP="00527589">
      <w:pPr>
        <w:pStyle w:val="ListParagraph"/>
        <w:numPr>
          <w:ilvl w:val="0"/>
          <w:numId w:val="6"/>
        </w:numPr>
        <w:rPr>
          <w:rFonts w:ascii="Times New Roman" w:hAnsi="Times New Roman" w:cs="Times New Roman"/>
          <w:sz w:val="24"/>
          <w:szCs w:val="24"/>
        </w:rPr>
      </w:pPr>
      <w:r w:rsidRPr="00FC3A95">
        <w:rPr>
          <w:rFonts w:ascii="Times New Roman" w:hAnsi="Times New Roman" w:cs="Times New Roman"/>
          <w:sz w:val="24"/>
          <w:szCs w:val="24"/>
        </w:rPr>
        <w:t>Start the Arduino IDE and enter the code</w:t>
      </w:r>
    </w:p>
    <w:p w14:paraId="32A55065" w14:textId="77777777" w:rsidR="00527589" w:rsidRPr="00FC3A95" w:rsidRDefault="00527589" w:rsidP="00527589">
      <w:pPr>
        <w:pStyle w:val="ListParagraph"/>
        <w:numPr>
          <w:ilvl w:val="0"/>
          <w:numId w:val="6"/>
        </w:numPr>
        <w:rPr>
          <w:rFonts w:ascii="Times New Roman" w:hAnsi="Times New Roman" w:cs="Times New Roman"/>
          <w:sz w:val="24"/>
          <w:szCs w:val="24"/>
        </w:rPr>
      </w:pPr>
      <w:r w:rsidRPr="00FC3A95">
        <w:rPr>
          <w:rFonts w:ascii="Times New Roman" w:hAnsi="Times New Roman" w:cs="Times New Roman"/>
          <w:sz w:val="24"/>
          <w:szCs w:val="24"/>
        </w:rPr>
        <w:t xml:space="preserve">Declare the pin for echo and trigger </w:t>
      </w:r>
    </w:p>
    <w:p w14:paraId="0B0A06D7" w14:textId="77777777" w:rsidR="00527589" w:rsidRPr="00FC3A95" w:rsidRDefault="00527589" w:rsidP="00527589">
      <w:pPr>
        <w:pStyle w:val="ListParagraph"/>
        <w:numPr>
          <w:ilvl w:val="0"/>
          <w:numId w:val="6"/>
        </w:numPr>
        <w:rPr>
          <w:rFonts w:ascii="Times New Roman" w:hAnsi="Times New Roman" w:cs="Times New Roman"/>
          <w:sz w:val="24"/>
          <w:szCs w:val="24"/>
        </w:rPr>
      </w:pPr>
      <w:r w:rsidRPr="00FC3A95">
        <w:rPr>
          <w:rFonts w:ascii="Times New Roman" w:hAnsi="Times New Roman" w:cs="Times New Roman"/>
          <w:sz w:val="24"/>
          <w:szCs w:val="24"/>
        </w:rPr>
        <w:t xml:space="preserve">Define the baud rate for serial transmission </w:t>
      </w:r>
    </w:p>
    <w:p w14:paraId="1AB518E9" w14:textId="77777777" w:rsidR="00527589" w:rsidRPr="00FC3A95" w:rsidRDefault="00527589" w:rsidP="00527589">
      <w:pPr>
        <w:pStyle w:val="ListParagraph"/>
        <w:numPr>
          <w:ilvl w:val="0"/>
          <w:numId w:val="6"/>
        </w:numPr>
        <w:rPr>
          <w:rFonts w:ascii="Times New Roman" w:hAnsi="Times New Roman" w:cs="Times New Roman"/>
          <w:sz w:val="24"/>
          <w:szCs w:val="24"/>
        </w:rPr>
      </w:pPr>
      <w:r w:rsidRPr="00FC3A95">
        <w:rPr>
          <w:rFonts w:ascii="Times New Roman" w:hAnsi="Times New Roman" w:cs="Times New Roman"/>
          <w:sz w:val="24"/>
          <w:szCs w:val="24"/>
        </w:rPr>
        <w:t>The loop function runs over and over again forever</w:t>
      </w:r>
    </w:p>
    <w:p w14:paraId="30895BF7" w14:textId="77777777" w:rsidR="00527589" w:rsidRPr="00FC3A95" w:rsidRDefault="00527589" w:rsidP="00527589">
      <w:pPr>
        <w:pStyle w:val="ListParagraph"/>
        <w:numPr>
          <w:ilvl w:val="0"/>
          <w:numId w:val="6"/>
        </w:numPr>
        <w:rPr>
          <w:rFonts w:ascii="Times New Roman" w:hAnsi="Times New Roman" w:cs="Times New Roman"/>
          <w:sz w:val="24"/>
          <w:szCs w:val="24"/>
        </w:rPr>
      </w:pPr>
      <w:r w:rsidRPr="00FC3A95">
        <w:rPr>
          <w:rFonts w:ascii="Times New Roman" w:hAnsi="Times New Roman" w:cs="Times New Roman"/>
          <w:sz w:val="24"/>
          <w:szCs w:val="24"/>
        </w:rPr>
        <w:t>Based on the sensor output show the distance between the object and sensor</w:t>
      </w:r>
    </w:p>
    <w:p w14:paraId="2099EAD9" w14:textId="05393DB4" w:rsidR="00527589" w:rsidRPr="00B81A51" w:rsidRDefault="00527589" w:rsidP="00B81A51">
      <w:pPr>
        <w:pStyle w:val="ListParagraph"/>
        <w:numPr>
          <w:ilvl w:val="0"/>
          <w:numId w:val="6"/>
        </w:numPr>
        <w:rPr>
          <w:rFonts w:ascii="Times New Roman" w:hAnsi="Times New Roman" w:cs="Times New Roman"/>
          <w:sz w:val="24"/>
          <w:szCs w:val="24"/>
        </w:rPr>
      </w:pPr>
      <w:r w:rsidRPr="00B81A51">
        <w:rPr>
          <w:rFonts w:ascii="Times New Roman" w:hAnsi="Times New Roman" w:cs="Times New Roman"/>
          <w:sz w:val="24"/>
          <w:szCs w:val="24"/>
        </w:rPr>
        <w:t xml:space="preserve">Display the distance value in serial monitor. </w:t>
      </w:r>
    </w:p>
    <w:p w14:paraId="4BD351AF" w14:textId="77777777" w:rsidR="00527589" w:rsidRDefault="00527589" w:rsidP="00527589">
      <w:pPr>
        <w:pStyle w:val="ListParagraph"/>
        <w:rPr>
          <w:rFonts w:ascii="Times New Roman" w:hAnsi="Times New Roman" w:cs="Times New Roman"/>
          <w:sz w:val="24"/>
          <w:szCs w:val="24"/>
        </w:rPr>
      </w:pPr>
    </w:p>
    <w:p w14:paraId="04F19206" w14:textId="77777777" w:rsidR="00527589" w:rsidRPr="002F63F2" w:rsidRDefault="00527589" w:rsidP="00527589">
      <w:pPr>
        <w:pStyle w:val="ListParagraph"/>
        <w:ind w:left="0"/>
        <w:rPr>
          <w:rFonts w:ascii="Times New Roman" w:hAnsi="Times New Roman" w:cs="Times New Roman"/>
          <w:sz w:val="24"/>
          <w:szCs w:val="24"/>
        </w:rPr>
      </w:pPr>
      <w:r>
        <w:rPr>
          <w:rFonts w:ascii="Times New Roman" w:hAnsi="Times New Roman" w:cs="Times New Roman"/>
          <w:b/>
          <w:bCs/>
          <w:sz w:val="24"/>
          <w:szCs w:val="24"/>
        </w:rPr>
        <w:t>Circuit Diagram</w:t>
      </w:r>
      <w:r w:rsidRPr="002F63F2">
        <w:rPr>
          <w:rFonts w:ascii="Times New Roman" w:hAnsi="Times New Roman" w:cs="Times New Roman"/>
          <w:b/>
          <w:bCs/>
          <w:sz w:val="24"/>
          <w:szCs w:val="24"/>
        </w:rPr>
        <w:t>:</w:t>
      </w:r>
    </w:p>
    <w:p w14:paraId="427BB5CA" w14:textId="77777777" w:rsidR="00527589" w:rsidRDefault="00527589" w:rsidP="00527589">
      <w:pPr>
        <w:pStyle w:val="ListParagraph"/>
        <w:rPr>
          <w:rFonts w:ascii="Times New Roman" w:hAnsi="Times New Roman" w:cs="Times New Roman"/>
          <w:sz w:val="24"/>
          <w:szCs w:val="24"/>
        </w:rPr>
      </w:pPr>
    </w:p>
    <w:p w14:paraId="1EF9D669" w14:textId="77777777" w:rsidR="00527589" w:rsidRDefault="00527589" w:rsidP="00527589">
      <w:pPr>
        <w:pStyle w:val="ListParagraph"/>
        <w:rPr>
          <w:rFonts w:ascii="Times New Roman" w:hAnsi="Times New Roman" w:cs="Times New Roman"/>
          <w:sz w:val="24"/>
          <w:szCs w:val="24"/>
        </w:rPr>
      </w:pPr>
      <w:r>
        <w:rPr>
          <w:noProof/>
          <w:lang w:val="en-US"/>
        </w:rPr>
        <w:drawing>
          <wp:inline distT="0" distB="0" distL="0" distR="0" wp14:anchorId="4079BF84" wp14:editId="19B50698">
            <wp:extent cx="4210050" cy="2590800"/>
            <wp:effectExtent l="19050" t="0" r="0" b="0"/>
            <wp:docPr id="48" name="Picture 48" descr="Arduino Ultrasonic distanc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Arduino Ultrasonic distance sensor"/>
                    <pic:cNvPicPr>
                      <a:picLocks noChangeAspect="1" noChangeArrowheads="1"/>
                    </pic:cNvPicPr>
                  </pic:nvPicPr>
                  <pic:blipFill>
                    <a:blip r:embed="rId23"/>
                    <a:srcRect/>
                    <a:stretch>
                      <a:fillRect/>
                    </a:stretch>
                  </pic:blipFill>
                  <pic:spPr bwMode="auto">
                    <a:xfrm>
                      <a:off x="0" y="0"/>
                      <a:ext cx="4210050" cy="2590800"/>
                    </a:xfrm>
                    <a:prstGeom prst="rect">
                      <a:avLst/>
                    </a:prstGeom>
                    <a:noFill/>
                    <a:ln w="9525">
                      <a:noFill/>
                      <a:miter lim="800000"/>
                      <a:headEnd/>
                      <a:tailEnd/>
                    </a:ln>
                  </pic:spPr>
                </pic:pic>
              </a:graphicData>
            </a:graphic>
          </wp:inline>
        </w:drawing>
      </w:r>
    </w:p>
    <w:p w14:paraId="71A32D51" w14:textId="77777777" w:rsidR="00527589" w:rsidRPr="00E76D56" w:rsidRDefault="00527589" w:rsidP="00527589">
      <w:pPr>
        <w:rPr>
          <w:rFonts w:ascii="Times New Roman" w:hAnsi="Times New Roman" w:cs="Times New Roman"/>
          <w:b/>
          <w:bCs/>
          <w:sz w:val="24"/>
          <w:szCs w:val="24"/>
        </w:rPr>
      </w:pPr>
      <w:r w:rsidRPr="00E76D56">
        <w:rPr>
          <w:rFonts w:ascii="Times New Roman" w:hAnsi="Times New Roman" w:cs="Times New Roman"/>
          <w:b/>
          <w:bCs/>
          <w:color w:val="000000" w:themeColor="text1"/>
          <w:sz w:val="24"/>
          <w:szCs w:val="24"/>
        </w:rPr>
        <w:t>Program:</w:t>
      </w:r>
    </w:p>
    <w:p w14:paraId="1C0E7EF4"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define ECHOpin 5 // it defines the ECHO pin of the sensor to pin 5 of Arduino  </w:t>
      </w:r>
    </w:p>
    <w:p w14:paraId="73291A4C"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define TRIGpin 6   // we have defined the variable  </w:t>
      </w:r>
    </w:p>
    <w:p w14:paraId="0AE2D6A4"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long duration; // variable for the duration of sound wave travel  </w:t>
      </w:r>
    </w:p>
    <w:p w14:paraId="3B50FCF6" w14:textId="77777777" w:rsidR="00527589"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int distance; // variable for the distance measurement  </w:t>
      </w:r>
    </w:p>
    <w:p w14:paraId="2D0549BA"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p>
    <w:p w14:paraId="3EEA2EAD"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void setup()   </w:t>
      </w:r>
    </w:p>
    <w:p w14:paraId="390D6EFA"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w:t>
      </w:r>
    </w:p>
    <w:p w14:paraId="53673546"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pinMode(TRIGpin, OUTPUT); // It sets the ECHO pin as OUTPUT  </w:t>
      </w:r>
    </w:p>
    <w:p w14:paraId="3973B112"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pinMode(ECHOpin, INPUT); // It sets the TRIG pin as INPUT  </w:t>
      </w:r>
    </w:p>
    <w:p w14:paraId="265CD5EF"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lastRenderedPageBreak/>
        <w:t>  Serial.begin(9600); // // Serial Communication at the rate of 9600 bps  </w:t>
      </w:r>
    </w:p>
    <w:p w14:paraId="5287F5DC"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4E5C1C">
        <w:rPr>
          <w:rFonts w:ascii="Times New Roman" w:hAnsi="Times New Roman" w:cs="Times New Roman"/>
          <w:color w:val="000000" w:themeColor="text1"/>
          <w:sz w:val="24"/>
          <w:szCs w:val="24"/>
        </w:rPr>
        <w:t>Serial.println("Test of the Ultrasonic Sensor HCSR04"); // It will appear on Serial Monitor  </w:t>
      </w:r>
    </w:p>
    <w:p w14:paraId="44EFD010"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Serial.println("with the Arduino UNO R3 board");  </w:t>
      </w:r>
    </w:p>
    <w:p w14:paraId="3F0DD92B" w14:textId="77777777" w:rsidR="00527589"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w:t>
      </w:r>
    </w:p>
    <w:p w14:paraId="11511AEB"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p>
    <w:p w14:paraId="6F826A1B"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void loop()   </w:t>
      </w:r>
    </w:p>
    <w:p w14:paraId="792D8B9C"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w:t>
      </w:r>
    </w:p>
    <w:p w14:paraId="6351DEF9"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It first sets the TRIG pin at LOW for 2 microseconds  </w:t>
      </w:r>
    </w:p>
    <w:p w14:paraId="56E3E7AC"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igitalWrite(TRIGpin, LOW);  </w:t>
      </w:r>
    </w:p>
    <w:p w14:paraId="003B9CF0"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elayMicroseconds(4);  </w:t>
      </w:r>
    </w:p>
    <w:p w14:paraId="0A004270"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It now sets TRIG pin at HIGH for 15 microseconds  </w:t>
      </w:r>
    </w:p>
    <w:p w14:paraId="47016C59"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igitalWrite(TRIGpin, HIGH);  </w:t>
      </w:r>
    </w:p>
    <w:p w14:paraId="1CA67A40"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elayMicroseconds(15);  </w:t>
      </w:r>
    </w:p>
    <w:p w14:paraId="39ACB155"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igitalWrite(TRIGpin, LOW);  </w:t>
      </w:r>
    </w:p>
    <w:p w14:paraId="311BD9AE"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It will read the ECHO pin and will return the time   </w:t>
      </w:r>
    </w:p>
    <w:p w14:paraId="147AACD9"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uration = pulseIn(ECHOpin, HIGH);  </w:t>
      </w:r>
    </w:p>
    <w:p w14:paraId="4145C2FE"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distance formula  </w:t>
      </w:r>
    </w:p>
    <w:p w14:paraId="2C567306"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distance = duration*(0.034/2); // (speed in microseconds)  </w:t>
      </w:r>
    </w:p>
    <w:p w14:paraId="0B87847A"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Speed of sound wave (340 m/s)divided by 2 (forward and backward bounce)  </w:t>
      </w:r>
    </w:p>
    <w:p w14:paraId="68F1E0E2"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 To display the distance on Serial Monitor  </w:t>
      </w:r>
    </w:p>
    <w:p w14:paraId="224D3085"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Serial.print("Distance: ");  </w:t>
      </w:r>
    </w:p>
    <w:p w14:paraId="064B1FCF" w14:textId="77777777" w:rsidR="00527589" w:rsidRPr="004E5C1C" w:rsidRDefault="00527589" w:rsidP="00527589">
      <w:pPr>
        <w:spacing w:after="0" w:line="375" w:lineRule="atLeast"/>
        <w:jc w:val="both"/>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Serial.print(distance);  </w:t>
      </w:r>
    </w:p>
    <w:p w14:paraId="0B0FF23D" w14:textId="77777777" w:rsidR="008546C0" w:rsidRDefault="00527589" w:rsidP="00527589">
      <w:pPr>
        <w:rPr>
          <w:rFonts w:ascii="Times New Roman" w:hAnsi="Times New Roman" w:cs="Times New Roman"/>
          <w:color w:val="000000" w:themeColor="text1"/>
          <w:sz w:val="24"/>
          <w:szCs w:val="24"/>
        </w:rPr>
      </w:pPr>
      <w:r w:rsidRPr="004E5C1C">
        <w:rPr>
          <w:rFonts w:ascii="Times New Roman" w:hAnsi="Times New Roman" w:cs="Times New Roman"/>
          <w:color w:val="000000" w:themeColor="text1"/>
          <w:sz w:val="24"/>
          <w:szCs w:val="24"/>
        </w:rPr>
        <w:t> Serial.println(" cm"); //specified unit of distance </w:t>
      </w:r>
    </w:p>
    <w:p w14:paraId="7DCCBDD0" w14:textId="77777777" w:rsidR="000B26C7" w:rsidRDefault="000B26C7" w:rsidP="00527589">
      <w:pPr>
        <w:rPr>
          <w:rFonts w:ascii="Times New Roman" w:hAnsi="Times New Roman" w:cs="Times New Roman"/>
          <w:color w:val="000000" w:themeColor="text1"/>
          <w:sz w:val="24"/>
          <w:szCs w:val="24"/>
        </w:rPr>
      </w:pPr>
    </w:p>
    <w:p w14:paraId="329AC27C" w14:textId="77777777" w:rsidR="000B26C7" w:rsidRDefault="000B26C7" w:rsidP="00527589">
      <w:pPr>
        <w:rPr>
          <w:rFonts w:ascii="Times New Roman" w:hAnsi="Times New Roman" w:cs="Times New Roman"/>
          <w:color w:val="000000" w:themeColor="text1"/>
          <w:sz w:val="24"/>
          <w:szCs w:val="24"/>
        </w:rPr>
      </w:pPr>
    </w:p>
    <w:p w14:paraId="7623D481" w14:textId="77777777" w:rsidR="000B26C7" w:rsidRDefault="009A0362" w:rsidP="00527589">
      <w:pPr>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5</w:t>
      </w:r>
      <w:r w:rsidR="000B26C7">
        <w:rPr>
          <w:rFonts w:ascii="Times New Roman" w:hAnsi="Times New Roman" w:cs="Times New Roman"/>
          <w:color w:val="000000" w:themeColor="text1"/>
          <w:sz w:val="24"/>
          <w:szCs w:val="24"/>
        </w:rPr>
        <w:t xml:space="preserve">. </w:t>
      </w:r>
      <w:r w:rsidR="00A870FC">
        <w:rPr>
          <w:rFonts w:ascii="Times New Roman" w:hAnsi="Times New Roman" w:cs="Times New Roman"/>
          <w:color w:val="000000" w:themeColor="text1"/>
          <w:sz w:val="24"/>
          <w:szCs w:val="24"/>
        </w:rPr>
        <w:t xml:space="preserve"> </w:t>
      </w:r>
      <w:r w:rsidR="00A870FC" w:rsidRPr="00A870FC">
        <w:rPr>
          <w:rFonts w:ascii="Times New Roman" w:hAnsi="Times New Roman" w:cs="Times New Roman"/>
          <w:b/>
          <w:color w:val="000000" w:themeColor="text1"/>
          <w:sz w:val="24"/>
          <w:szCs w:val="24"/>
        </w:rPr>
        <w:t>Create an application to learn to test the output &amp; input of GPIO pins on Raspberry pi.</w:t>
      </w:r>
    </w:p>
    <w:p w14:paraId="579C4150" w14:textId="77777777" w:rsidR="00A870FC" w:rsidRDefault="00A870FC" w:rsidP="00A870F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im</w:t>
      </w:r>
      <w:r w:rsidRPr="00E76D56">
        <w:rPr>
          <w:rFonts w:ascii="Times New Roman" w:hAnsi="Times New Roman" w:cs="Times New Roman"/>
          <w:b/>
          <w:bCs/>
          <w:color w:val="000000" w:themeColor="text1"/>
          <w:sz w:val="24"/>
          <w:szCs w:val="24"/>
        </w:rPr>
        <w:t>:</w:t>
      </w:r>
    </w:p>
    <w:p w14:paraId="20827BFF" w14:textId="77777777" w:rsidR="00A870FC" w:rsidRPr="00FC3A95" w:rsidRDefault="00A870FC" w:rsidP="00A870FC">
      <w:pPr>
        <w:pStyle w:val="ListParagraph"/>
        <w:ind w:left="0"/>
        <w:rPr>
          <w:rFonts w:ascii="Times New Roman" w:hAnsi="Times New Roman" w:cs="Times New Roman"/>
          <w:sz w:val="24"/>
          <w:szCs w:val="24"/>
        </w:rPr>
      </w:pPr>
      <w:r>
        <w:rPr>
          <w:rFonts w:ascii="Times New Roman" w:hAnsi="Times New Roman" w:cs="Times New Roman"/>
          <w:sz w:val="24"/>
          <w:szCs w:val="24"/>
        </w:rPr>
        <w:t>To create application to test the GPIO Pins using LED on Raspberry pi</w:t>
      </w:r>
      <w:r w:rsidRPr="00FC3A95">
        <w:rPr>
          <w:rFonts w:ascii="Times New Roman" w:hAnsi="Times New Roman" w:cs="Times New Roman"/>
          <w:sz w:val="24"/>
          <w:szCs w:val="24"/>
        </w:rPr>
        <w:t>.</w:t>
      </w:r>
    </w:p>
    <w:p w14:paraId="48DBA89F" w14:textId="77777777" w:rsidR="00A870FC" w:rsidRPr="00FC3A95" w:rsidRDefault="00A870FC" w:rsidP="00A870FC">
      <w:pPr>
        <w:pStyle w:val="ListParagraph"/>
        <w:ind w:left="0"/>
        <w:rPr>
          <w:rFonts w:ascii="Times New Roman" w:hAnsi="Times New Roman" w:cs="Times New Roman"/>
          <w:sz w:val="24"/>
          <w:szCs w:val="24"/>
        </w:rPr>
      </w:pPr>
    </w:p>
    <w:p w14:paraId="2DE0C470" w14:textId="77777777" w:rsidR="00A870FC" w:rsidRPr="00FC3A95" w:rsidRDefault="00A870FC" w:rsidP="00A870FC">
      <w:pPr>
        <w:pStyle w:val="ListParagraph"/>
        <w:ind w:left="0"/>
        <w:rPr>
          <w:rFonts w:ascii="Times New Roman" w:hAnsi="Times New Roman" w:cs="Times New Roman"/>
          <w:b/>
          <w:bCs/>
          <w:sz w:val="24"/>
          <w:szCs w:val="24"/>
        </w:rPr>
      </w:pPr>
      <w:r w:rsidRPr="00FC3A95">
        <w:rPr>
          <w:rFonts w:ascii="Times New Roman" w:hAnsi="Times New Roman" w:cs="Times New Roman"/>
          <w:b/>
          <w:bCs/>
          <w:sz w:val="24"/>
          <w:szCs w:val="24"/>
        </w:rPr>
        <w:t>Procedure:</w:t>
      </w:r>
    </w:p>
    <w:p w14:paraId="22DCCD03" w14:textId="77777777" w:rsidR="00044C51" w:rsidRDefault="00044C51" w:rsidP="00A870F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Install the </w:t>
      </w:r>
      <w:r w:rsidR="005606AF">
        <w:rPr>
          <w:rFonts w:ascii="Times New Roman" w:hAnsi="Times New Roman" w:cs="Times New Roman"/>
          <w:sz w:val="24"/>
          <w:szCs w:val="24"/>
        </w:rPr>
        <w:t>NOOBS software on the Pi Board and follows the instruction from the link as follows</w:t>
      </w:r>
    </w:p>
    <w:p w14:paraId="0BB1BB25" w14:textId="77777777" w:rsidR="005606AF" w:rsidRDefault="00000000" w:rsidP="005606AF">
      <w:pPr>
        <w:pStyle w:val="ListParagraph"/>
      </w:pPr>
      <w:hyperlink r:id="rId24" w:history="1">
        <w:r w:rsidR="005606AF" w:rsidRPr="00E1319C">
          <w:rPr>
            <w:rStyle w:val="Hyperlink"/>
          </w:rPr>
          <w:t>https://pimylifeup.com/raspberry-pi-gpio/</w:t>
        </w:r>
      </w:hyperlink>
    </w:p>
    <w:p w14:paraId="3C651FC2" w14:textId="77777777" w:rsidR="005606AF" w:rsidRDefault="005606AF" w:rsidP="005606AF">
      <w:pPr>
        <w:pStyle w:val="ListParagraph"/>
        <w:rPr>
          <w:rFonts w:ascii="Times New Roman" w:hAnsi="Times New Roman" w:cs="Times New Roman"/>
          <w:sz w:val="24"/>
          <w:szCs w:val="24"/>
        </w:rPr>
      </w:pPr>
    </w:p>
    <w:p w14:paraId="0E801A7D" w14:textId="6ABECE25" w:rsidR="00A870FC" w:rsidRPr="00FC3A95" w:rsidRDefault="00044C51" w:rsidP="00A870F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Open the python IDE </w:t>
      </w:r>
      <w:r w:rsidR="00A870FC" w:rsidRPr="00FC3A95">
        <w:rPr>
          <w:rFonts w:ascii="Times New Roman" w:hAnsi="Times New Roman" w:cs="Times New Roman"/>
          <w:sz w:val="24"/>
          <w:szCs w:val="24"/>
        </w:rPr>
        <w:t>and enter the code</w:t>
      </w:r>
    </w:p>
    <w:p w14:paraId="6384EC0C" w14:textId="77777777" w:rsidR="00A870FC" w:rsidRPr="00FC3A95" w:rsidRDefault="00A870FC" w:rsidP="00A870FC">
      <w:pPr>
        <w:pStyle w:val="ListParagraph"/>
        <w:numPr>
          <w:ilvl w:val="0"/>
          <w:numId w:val="7"/>
        </w:numPr>
        <w:rPr>
          <w:rFonts w:ascii="Times New Roman" w:hAnsi="Times New Roman" w:cs="Times New Roman"/>
          <w:sz w:val="24"/>
          <w:szCs w:val="24"/>
        </w:rPr>
      </w:pPr>
      <w:r w:rsidRPr="00FC3A95">
        <w:rPr>
          <w:rFonts w:ascii="Times New Roman" w:hAnsi="Times New Roman" w:cs="Times New Roman"/>
          <w:sz w:val="24"/>
          <w:szCs w:val="24"/>
        </w:rPr>
        <w:lastRenderedPageBreak/>
        <w:t xml:space="preserve">Declare the </w:t>
      </w:r>
      <w:r w:rsidR="00044C51">
        <w:rPr>
          <w:rFonts w:ascii="Times New Roman" w:hAnsi="Times New Roman" w:cs="Times New Roman"/>
          <w:sz w:val="24"/>
          <w:szCs w:val="24"/>
        </w:rPr>
        <w:t xml:space="preserve">GPIO </w:t>
      </w:r>
      <w:r w:rsidRPr="00FC3A95">
        <w:rPr>
          <w:rFonts w:ascii="Times New Roman" w:hAnsi="Times New Roman" w:cs="Times New Roman"/>
          <w:sz w:val="24"/>
          <w:szCs w:val="24"/>
        </w:rPr>
        <w:t>pin for</w:t>
      </w:r>
      <w:r w:rsidR="00044C51">
        <w:rPr>
          <w:rFonts w:ascii="Times New Roman" w:hAnsi="Times New Roman" w:cs="Times New Roman"/>
          <w:sz w:val="24"/>
          <w:szCs w:val="24"/>
        </w:rPr>
        <w:t xml:space="preserve"> LED</w:t>
      </w:r>
      <w:r w:rsidRPr="00FC3A95">
        <w:rPr>
          <w:rFonts w:ascii="Times New Roman" w:hAnsi="Times New Roman" w:cs="Times New Roman"/>
          <w:sz w:val="24"/>
          <w:szCs w:val="24"/>
        </w:rPr>
        <w:t xml:space="preserve">  </w:t>
      </w:r>
    </w:p>
    <w:p w14:paraId="7D6082DD" w14:textId="77777777" w:rsidR="00A870FC" w:rsidRPr="00FC3A95" w:rsidRDefault="00A870FC" w:rsidP="00A870FC">
      <w:pPr>
        <w:pStyle w:val="ListParagraph"/>
        <w:numPr>
          <w:ilvl w:val="0"/>
          <w:numId w:val="7"/>
        </w:numPr>
        <w:rPr>
          <w:rFonts w:ascii="Times New Roman" w:hAnsi="Times New Roman" w:cs="Times New Roman"/>
          <w:sz w:val="24"/>
          <w:szCs w:val="24"/>
        </w:rPr>
      </w:pPr>
      <w:r w:rsidRPr="00FC3A95">
        <w:rPr>
          <w:rFonts w:ascii="Times New Roman" w:hAnsi="Times New Roman" w:cs="Times New Roman"/>
          <w:sz w:val="24"/>
          <w:szCs w:val="24"/>
        </w:rPr>
        <w:t xml:space="preserve">Based on the sensor output show the </w:t>
      </w:r>
      <w:r w:rsidR="00B76858">
        <w:rPr>
          <w:rFonts w:ascii="Times New Roman" w:hAnsi="Times New Roman" w:cs="Times New Roman"/>
          <w:sz w:val="24"/>
          <w:szCs w:val="24"/>
        </w:rPr>
        <w:t>LED Blink.</w:t>
      </w:r>
    </w:p>
    <w:p w14:paraId="7A8957CF" w14:textId="77777777" w:rsidR="00A870FC" w:rsidRDefault="00A870FC" w:rsidP="00A870FC">
      <w:pPr>
        <w:pStyle w:val="ListParagraph"/>
        <w:numPr>
          <w:ilvl w:val="0"/>
          <w:numId w:val="7"/>
        </w:numPr>
        <w:rPr>
          <w:rFonts w:ascii="Times New Roman" w:hAnsi="Times New Roman" w:cs="Times New Roman"/>
          <w:sz w:val="24"/>
          <w:szCs w:val="24"/>
        </w:rPr>
      </w:pPr>
      <w:r w:rsidRPr="00FC3A95">
        <w:rPr>
          <w:rFonts w:ascii="Times New Roman" w:hAnsi="Times New Roman" w:cs="Times New Roman"/>
          <w:sz w:val="24"/>
          <w:szCs w:val="24"/>
        </w:rPr>
        <w:t xml:space="preserve">Display the </w:t>
      </w:r>
      <w:r w:rsidR="00B76858">
        <w:rPr>
          <w:rFonts w:ascii="Times New Roman" w:hAnsi="Times New Roman" w:cs="Times New Roman"/>
          <w:sz w:val="24"/>
          <w:szCs w:val="24"/>
        </w:rPr>
        <w:t xml:space="preserve">output on the </w:t>
      </w:r>
      <w:r w:rsidR="00152DF1">
        <w:rPr>
          <w:rFonts w:ascii="Times New Roman" w:hAnsi="Times New Roman" w:cs="Times New Roman"/>
          <w:sz w:val="24"/>
          <w:szCs w:val="24"/>
        </w:rPr>
        <w:t xml:space="preserve">Pi </w:t>
      </w:r>
      <w:r w:rsidR="00B76858">
        <w:rPr>
          <w:rFonts w:ascii="Times New Roman" w:hAnsi="Times New Roman" w:cs="Times New Roman"/>
          <w:sz w:val="24"/>
          <w:szCs w:val="24"/>
        </w:rPr>
        <w:t>Board</w:t>
      </w:r>
      <w:r w:rsidRPr="00FC3A95">
        <w:rPr>
          <w:rFonts w:ascii="Times New Roman" w:hAnsi="Times New Roman" w:cs="Times New Roman"/>
          <w:sz w:val="24"/>
          <w:szCs w:val="24"/>
        </w:rPr>
        <w:t xml:space="preserve">. </w:t>
      </w:r>
    </w:p>
    <w:p w14:paraId="01FAA666" w14:textId="77777777" w:rsidR="00A870FC" w:rsidRDefault="00A870FC" w:rsidP="00A870FC">
      <w:pPr>
        <w:pStyle w:val="ListParagraph"/>
        <w:rPr>
          <w:rFonts w:ascii="Times New Roman" w:hAnsi="Times New Roman" w:cs="Times New Roman"/>
          <w:sz w:val="24"/>
          <w:szCs w:val="24"/>
        </w:rPr>
      </w:pPr>
    </w:p>
    <w:p w14:paraId="07CE56D3" w14:textId="77777777" w:rsidR="00A870FC" w:rsidRPr="002F63F2" w:rsidRDefault="00A870FC" w:rsidP="00A870FC">
      <w:pPr>
        <w:pStyle w:val="ListParagraph"/>
        <w:ind w:left="0"/>
        <w:rPr>
          <w:rFonts w:ascii="Times New Roman" w:hAnsi="Times New Roman" w:cs="Times New Roman"/>
          <w:sz w:val="24"/>
          <w:szCs w:val="24"/>
        </w:rPr>
      </w:pPr>
      <w:r>
        <w:rPr>
          <w:rFonts w:ascii="Times New Roman" w:hAnsi="Times New Roman" w:cs="Times New Roman"/>
          <w:b/>
          <w:bCs/>
          <w:sz w:val="24"/>
          <w:szCs w:val="24"/>
        </w:rPr>
        <w:t>Circuit Diagram</w:t>
      </w:r>
      <w:r w:rsidRPr="002F63F2">
        <w:rPr>
          <w:rFonts w:ascii="Times New Roman" w:hAnsi="Times New Roman" w:cs="Times New Roman"/>
          <w:b/>
          <w:bCs/>
          <w:sz w:val="24"/>
          <w:szCs w:val="24"/>
        </w:rPr>
        <w:t>:</w:t>
      </w:r>
    </w:p>
    <w:p w14:paraId="11E57FE0" w14:textId="77777777" w:rsidR="00A870FC" w:rsidRPr="00E76D56" w:rsidRDefault="00A870FC" w:rsidP="00A870FC">
      <w:pPr>
        <w:rPr>
          <w:rFonts w:ascii="Times New Roman" w:hAnsi="Times New Roman" w:cs="Times New Roman"/>
          <w:b/>
          <w:bCs/>
          <w:sz w:val="24"/>
          <w:szCs w:val="24"/>
        </w:rPr>
      </w:pPr>
    </w:p>
    <w:p w14:paraId="2C6766B8" w14:textId="77777777" w:rsidR="00240FC4" w:rsidRDefault="00240FC4" w:rsidP="00527589"/>
    <w:p w14:paraId="15DC6DD6" w14:textId="77777777" w:rsidR="00240FC4" w:rsidRDefault="00240FC4" w:rsidP="00527589">
      <w:r>
        <w:rPr>
          <w:noProof/>
          <w:lang w:val="en-US"/>
        </w:rPr>
        <w:drawing>
          <wp:inline distT="0" distB="0" distL="0" distR="0" wp14:anchorId="50CAAE50" wp14:editId="0A8E1CA4">
            <wp:extent cx="4647419" cy="3277590"/>
            <wp:effectExtent l="19050" t="0" r="781" b="0"/>
            <wp:docPr id="1" name="Picture 1" descr="Raspberry Pi GPIO simple led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spberry Pi GPIO simple led circuit"/>
                    <pic:cNvPicPr>
                      <a:picLocks noChangeAspect="1" noChangeArrowheads="1"/>
                    </pic:cNvPicPr>
                  </pic:nvPicPr>
                  <pic:blipFill>
                    <a:blip r:embed="rId25"/>
                    <a:srcRect/>
                    <a:stretch>
                      <a:fillRect/>
                    </a:stretch>
                  </pic:blipFill>
                  <pic:spPr bwMode="auto">
                    <a:xfrm>
                      <a:off x="0" y="0"/>
                      <a:ext cx="4650810" cy="3279981"/>
                    </a:xfrm>
                    <a:prstGeom prst="rect">
                      <a:avLst/>
                    </a:prstGeom>
                    <a:noFill/>
                    <a:ln w="9525">
                      <a:noFill/>
                      <a:miter lim="800000"/>
                      <a:headEnd/>
                      <a:tailEnd/>
                    </a:ln>
                  </pic:spPr>
                </pic:pic>
              </a:graphicData>
            </a:graphic>
          </wp:inline>
        </w:drawing>
      </w:r>
    </w:p>
    <w:p w14:paraId="446E636D" w14:textId="77777777" w:rsidR="00714576" w:rsidRDefault="00714576" w:rsidP="00714576">
      <w:pPr>
        <w:pStyle w:val="ListParagraph"/>
        <w:ind w:left="0"/>
        <w:rPr>
          <w:rFonts w:ascii="Times New Roman" w:hAnsi="Times New Roman" w:cs="Times New Roman"/>
          <w:b/>
          <w:bCs/>
          <w:sz w:val="24"/>
          <w:szCs w:val="24"/>
        </w:rPr>
      </w:pPr>
    </w:p>
    <w:p w14:paraId="59E92307" w14:textId="77777777" w:rsidR="00714576" w:rsidRPr="002F63F2" w:rsidRDefault="00714576" w:rsidP="00714576">
      <w:pPr>
        <w:pStyle w:val="ListParagraph"/>
        <w:ind w:left="0"/>
        <w:rPr>
          <w:rFonts w:ascii="Times New Roman" w:hAnsi="Times New Roman" w:cs="Times New Roman"/>
          <w:sz w:val="24"/>
          <w:szCs w:val="24"/>
        </w:rPr>
      </w:pPr>
      <w:r>
        <w:rPr>
          <w:rFonts w:ascii="Times New Roman" w:hAnsi="Times New Roman" w:cs="Times New Roman"/>
          <w:b/>
          <w:bCs/>
          <w:sz w:val="24"/>
          <w:szCs w:val="24"/>
        </w:rPr>
        <w:t>Program</w:t>
      </w:r>
      <w:r w:rsidRPr="002F63F2">
        <w:rPr>
          <w:rFonts w:ascii="Times New Roman" w:hAnsi="Times New Roman" w:cs="Times New Roman"/>
          <w:b/>
          <w:bCs/>
          <w:sz w:val="24"/>
          <w:szCs w:val="24"/>
        </w:rPr>
        <w:t>:</w:t>
      </w:r>
    </w:p>
    <w:p w14:paraId="5FF19E34" w14:textId="77777777" w:rsidR="00240FC4" w:rsidRDefault="00240FC4" w:rsidP="00527589"/>
    <w:p w14:paraId="534F28DA"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import the GPIO and time package</w:t>
      </w:r>
    </w:p>
    <w:p w14:paraId="1EDF059E"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import RPi.GPIO as GPIO</w:t>
      </w:r>
    </w:p>
    <w:p w14:paraId="6CE750BE"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import time</w:t>
      </w:r>
    </w:p>
    <w:p w14:paraId="01117AC5"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GPIO.setmode(GPIO.BOARD)</w:t>
      </w:r>
    </w:p>
    <w:p w14:paraId="169F80DB"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GPIO.setup(7, GPIO.OUT)</w:t>
      </w:r>
    </w:p>
    <w:p w14:paraId="001F0843"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 loop through 50 times, on/off for 1 second</w:t>
      </w:r>
    </w:p>
    <w:p w14:paraId="418CA1E2"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for i in range(50):</w:t>
      </w:r>
    </w:p>
    <w:p w14:paraId="4B2B2B63"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 xml:space="preserve">    GPIO.output(7,True)</w:t>
      </w:r>
    </w:p>
    <w:p w14:paraId="522C620F"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lastRenderedPageBreak/>
        <w:t xml:space="preserve">    time.sleep(1)</w:t>
      </w:r>
    </w:p>
    <w:p w14:paraId="0BBAC546"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 xml:space="preserve">    GPIO.output(7,False)</w:t>
      </w:r>
    </w:p>
    <w:p w14:paraId="172ED085"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 xml:space="preserve">    time.sleep(1)</w:t>
      </w:r>
    </w:p>
    <w:p w14:paraId="7A0239BB" w14:textId="77777777" w:rsidR="00240FC4" w:rsidRPr="00582BA5" w:rsidRDefault="00240FC4" w:rsidP="00714576">
      <w:pPr>
        <w:ind w:left="720"/>
        <w:rPr>
          <w:rFonts w:ascii="Times New Roman" w:hAnsi="Times New Roman" w:cs="Times New Roman"/>
          <w:sz w:val="24"/>
          <w:szCs w:val="24"/>
        </w:rPr>
      </w:pPr>
      <w:r w:rsidRPr="00582BA5">
        <w:rPr>
          <w:rFonts w:ascii="Times New Roman" w:hAnsi="Times New Roman" w:cs="Times New Roman"/>
          <w:sz w:val="24"/>
          <w:szCs w:val="24"/>
        </w:rPr>
        <w:t>GPIO.cleanup()</w:t>
      </w:r>
    </w:p>
    <w:p w14:paraId="426DBCB6" w14:textId="77777777" w:rsidR="00240FC4" w:rsidRDefault="00240FC4" w:rsidP="00240FC4"/>
    <w:p w14:paraId="06ED5CAD" w14:textId="77777777" w:rsidR="00240FC4" w:rsidRDefault="00240FC4" w:rsidP="00240FC4"/>
    <w:p w14:paraId="5B09020F" w14:textId="77777777" w:rsidR="00240FC4" w:rsidRPr="00714576" w:rsidRDefault="00240FC4" w:rsidP="00240FC4">
      <w:pPr>
        <w:rPr>
          <w:rFonts w:ascii="Times New Roman" w:hAnsi="Times New Roman" w:cs="Times New Roman"/>
          <w:b/>
          <w:sz w:val="24"/>
          <w:szCs w:val="24"/>
        </w:rPr>
      </w:pPr>
      <w:r w:rsidRPr="00714576">
        <w:rPr>
          <w:rFonts w:ascii="Times New Roman" w:hAnsi="Times New Roman" w:cs="Times New Roman"/>
          <w:b/>
          <w:sz w:val="24"/>
          <w:szCs w:val="24"/>
        </w:rPr>
        <w:t>Run the Code</w:t>
      </w:r>
      <w:r w:rsidR="00FF1E6B">
        <w:rPr>
          <w:rFonts w:ascii="Times New Roman" w:hAnsi="Times New Roman" w:cs="Times New Roman"/>
          <w:b/>
          <w:sz w:val="24"/>
          <w:szCs w:val="24"/>
        </w:rPr>
        <w:t xml:space="preserve"> </w:t>
      </w:r>
    </w:p>
    <w:p w14:paraId="03A0CF8C" w14:textId="77777777" w:rsidR="00240FC4" w:rsidRDefault="00582BA5" w:rsidP="00240FC4">
      <w:pPr>
        <w:rPr>
          <w:rFonts w:ascii="Times New Roman" w:hAnsi="Times New Roman" w:cs="Times New Roman"/>
          <w:sz w:val="24"/>
          <w:szCs w:val="24"/>
        </w:rPr>
      </w:pPr>
      <w:r>
        <w:rPr>
          <w:rFonts w:ascii="Times New Roman" w:hAnsi="Times New Roman" w:cs="Times New Roman"/>
          <w:sz w:val="24"/>
          <w:szCs w:val="24"/>
        </w:rPr>
        <w:tab/>
      </w:r>
      <w:r w:rsidR="00240FC4" w:rsidRPr="00582BA5">
        <w:rPr>
          <w:rFonts w:ascii="Times New Roman" w:hAnsi="Times New Roman" w:cs="Times New Roman"/>
          <w:sz w:val="24"/>
          <w:szCs w:val="24"/>
        </w:rPr>
        <w:t>sudo python led_blink.py</w:t>
      </w:r>
    </w:p>
    <w:p w14:paraId="4B46D605" w14:textId="77777777" w:rsidR="00C92990" w:rsidRDefault="00C92990" w:rsidP="00240FC4">
      <w:pPr>
        <w:rPr>
          <w:rFonts w:ascii="Times New Roman" w:hAnsi="Times New Roman" w:cs="Times New Roman"/>
          <w:sz w:val="24"/>
          <w:szCs w:val="24"/>
        </w:rPr>
      </w:pPr>
    </w:p>
    <w:p w14:paraId="778D6570" w14:textId="67561DAC" w:rsidR="00C92990" w:rsidRPr="005C6CBC" w:rsidRDefault="00C92990" w:rsidP="00240FC4">
      <w:pPr>
        <w:rPr>
          <w:rFonts w:ascii="Times New Roman" w:hAnsi="Times New Roman" w:cs="Times New Roman"/>
          <w:b/>
          <w:sz w:val="24"/>
          <w:szCs w:val="24"/>
        </w:rPr>
      </w:pPr>
      <w:r w:rsidRPr="005C6CBC">
        <w:rPr>
          <w:rFonts w:ascii="Times New Roman" w:hAnsi="Times New Roman" w:cs="Times New Roman"/>
          <w:b/>
          <w:sz w:val="24"/>
          <w:szCs w:val="24"/>
        </w:rPr>
        <w:t xml:space="preserve">6. </w:t>
      </w:r>
      <w:r w:rsidR="00354A71" w:rsidRPr="00354A71">
        <w:rPr>
          <w:rFonts w:ascii="Times New Roman" w:hAnsi="Times New Roman" w:cs="Times New Roman"/>
          <w:b/>
          <w:sz w:val="24"/>
          <w:szCs w:val="24"/>
        </w:rPr>
        <w:t>Develop an application to set up a Apache Tomcat web server on a Raspberry Pi.</w:t>
      </w:r>
    </w:p>
    <w:p w14:paraId="193965E6" w14:textId="77777777" w:rsidR="00354A71" w:rsidRPr="00354A71" w:rsidRDefault="00354A71" w:rsidP="00354A71">
      <w:pPr>
        <w:pStyle w:val="Heading3"/>
        <w:shd w:val="clear" w:color="auto" w:fill="FFFFFF"/>
        <w:spacing w:before="0" w:after="210" w:line="312" w:lineRule="atLeast"/>
        <w:textAlignment w:val="baseline"/>
        <w:rPr>
          <w:rFonts w:ascii="Times New Roman" w:hAnsi="Times New Roman" w:cs="Times New Roman"/>
          <w:color w:val="FF0000"/>
          <w:spacing w:val="-8"/>
        </w:rPr>
      </w:pPr>
      <w:r w:rsidRPr="00354A71">
        <w:rPr>
          <w:rFonts w:ascii="Times New Roman" w:hAnsi="Times New Roman" w:cs="Times New Roman"/>
          <w:b/>
          <w:bCs/>
          <w:color w:val="FF0000"/>
          <w:spacing w:val="-8"/>
        </w:rPr>
        <w:t>How to install Apache tomcat on raspberry pi</w:t>
      </w:r>
    </w:p>
    <w:p w14:paraId="15FBE7A9" w14:textId="77777777" w:rsid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Please follow the following steps to install apache tomcat on raspberry pi.</w:t>
      </w:r>
    </w:p>
    <w:p w14:paraId="4A06E41F" w14:textId="599A7809"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br/>
        <w:t>1)First open the raspberry pi terminal.</w:t>
      </w:r>
    </w:p>
    <w:p w14:paraId="056A629D"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2)Execute the following command to update existing packages.</w:t>
      </w:r>
    </w:p>
    <w:p w14:paraId="5D55E358"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apt-get update</w:t>
      </w:r>
    </w:p>
    <w:p w14:paraId="42FF9DA8"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3)In order to install apache tomcat on raspberry, you need a JDK. So please execute the following command to install JDK on raspberry pi.</w:t>
      </w:r>
    </w:p>
    <w:p w14:paraId="63500514"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apt-get install default-jdk</w:t>
      </w:r>
    </w:p>
    <w:p w14:paraId="0FDFC24F"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4)Now execute the following command to make tomcat folder.</w:t>
      </w:r>
    </w:p>
    <w:p w14:paraId="162E15B6"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mkdir tomcat</w:t>
      </w:r>
    </w:p>
    <w:p w14:paraId="0103A5C3" w14:textId="77777777" w:rsidR="00354A71" w:rsidRPr="00354A71" w:rsidRDefault="00354A71" w:rsidP="00354A71">
      <w:pPr>
        <w:shd w:val="clear" w:color="auto" w:fill="FFFFFF"/>
        <w:textAlignment w:val="baseline"/>
        <w:rPr>
          <w:rFonts w:ascii="Times New Roman" w:hAnsi="Times New Roman" w:cs="Times New Roman"/>
          <w:color w:val="666666"/>
          <w:sz w:val="24"/>
          <w:szCs w:val="24"/>
        </w:rPr>
      </w:pPr>
      <w:r w:rsidRPr="00354A71">
        <w:rPr>
          <w:rFonts w:ascii="Times New Roman" w:hAnsi="Times New Roman" w:cs="Times New Roman"/>
          <w:color w:val="666666"/>
          <w:sz w:val="24"/>
          <w:szCs w:val="24"/>
        </w:rPr>
        <w:t>5)Execute the following command to go in tomcat folder.</w:t>
      </w:r>
    </w:p>
    <w:p w14:paraId="03FAD7A0"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cd tomcat</w:t>
      </w:r>
    </w:p>
    <w:p w14:paraId="492EC7ED"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6)Execute the following command to download apache tomcat.</w:t>
      </w:r>
    </w:p>
    <w:p w14:paraId="22B8BA48"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wget http://mirrors.estointernet.in/apache/tomcat/tomcat-8/v8.5.47/bin/apache-tomcat-8.5.47.zip</w:t>
      </w:r>
    </w:p>
    <w:p w14:paraId="23CF14F4" w14:textId="5083ABE3" w:rsidR="00354A71" w:rsidRPr="00354A71" w:rsidRDefault="00354A71" w:rsidP="00354A71">
      <w:pPr>
        <w:pStyle w:val="NormalWeb"/>
        <w:shd w:val="clear" w:color="auto" w:fill="FFFFFF"/>
        <w:spacing w:before="0" w:beforeAutospacing="0" w:after="0" w:afterAutospacing="0"/>
        <w:textAlignment w:val="baseline"/>
        <w:rPr>
          <w:color w:val="000000"/>
        </w:rPr>
      </w:pPr>
      <w:r w:rsidRPr="00354A71">
        <w:rPr>
          <w:rStyle w:val="Strong"/>
          <w:color w:val="FF0000"/>
          <w:bdr w:val="none" w:sz="0" w:space="0" w:color="auto" w:frame="1"/>
        </w:rPr>
        <w:t>IMPORTANT NOTE:</w:t>
      </w:r>
      <w:r w:rsidRPr="00354A71">
        <w:rPr>
          <w:color w:val="FF0000"/>
          <w:bdr w:val="none" w:sz="0" w:space="0" w:color="auto" w:frame="1"/>
        </w:rPr>
        <w:t> </w:t>
      </w:r>
      <w:r w:rsidRPr="00354A71">
        <w:rPr>
          <w:color w:val="000000"/>
        </w:rPr>
        <w:t xml:space="preserve"> To know available apache tomcat version please open the following URL in any browser and follow following steps show image.</w:t>
      </w:r>
    </w:p>
    <w:p w14:paraId="5A63A257"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http://mirrors.estointernet.in/apache/tomcat/tomcat-8/</w:t>
      </w:r>
    </w:p>
    <w:p w14:paraId="3B57CB4F" w14:textId="74C7590E"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noProof/>
          <w:color w:val="000000"/>
        </w:rPr>
        <w:lastRenderedPageBreak/>
        <w:drawing>
          <wp:inline distT="0" distB="0" distL="0" distR="0" wp14:anchorId="46DAA888" wp14:editId="0FC0DC12">
            <wp:extent cx="5943600" cy="3455670"/>
            <wp:effectExtent l="0" t="0" r="0" b="0"/>
            <wp:docPr id="1695346671" name="Picture 4" descr="apache tomcat new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ache tomcat new versio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455670"/>
                    </a:xfrm>
                    <a:prstGeom prst="rect">
                      <a:avLst/>
                    </a:prstGeom>
                    <a:noFill/>
                    <a:ln>
                      <a:noFill/>
                    </a:ln>
                  </pic:spPr>
                </pic:pic>
              </a:graphicData>
            </a:graphic>
          </wp:inline>
        </w:drawing>
      </w:r>
      <w:r w:rsidRPr="00354A71">
        <w:rPr>
          <w:color w:val="000000"/>
        </w:rPr>
        <w:br/>
        <w:t>If there is new version then replace copied path and execute the following command.</w:t>
      </w:r>
    </w:p>
    <w:p w14:paraId="321F5829"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wget paste copied path here</w:t>
      </w:r>
    </w:p>
    <w:p w14:paraId="7077393B" w14:textId="77777777" w:rsidR="00354A71" w:rsidRDefault="00354A71" w:rsidP="00354A71">
      <w:pPr>
        <w:pStyle w:val="NormalWeb"/>
        <w:shd w:val="clear" w:color="auto" w:fill="FFFFFF"/>
        <w:spacing w:before="0" w:beforeAutospacing="0" w:after="240" w:afterAutospacing="0"/>
        <w:textAlignment w:val="baseline"/>
        <w:rPr>
          <w:color w:val="000000"/>
        </w:rPr>
      </w:pPr>
    </w:p>
    <w:p w14:paraId="6A00F456" w14:textId="28DB8525"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7)</w:t>
      </w:r>
      <w:r>
        <w:rPr>
          <w:color w:val="000000"/>
        </w:rPr>
        <w:t xml:space="preserve"> </w:t>
      </w:r>
      <w:r w:rsidRPr="00354A71">
        <w:rPr>
          <w:color w:val="000000"/>
        </w:rPr>
        <w:t>Downloaded apache tomcat is available in zip format. So to unzip it. First, we need to install unzip on raspberry pi. To install unzip on raspberry please execute the following command.</w:t>
      </w:r>
    </w:p>
    <w:p w14:paraId="41AA7A1C"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apt-get install unzip</w:t>
      </w:r>
    </w:p>
    <w:p w14:paraId="441B491B" w14:textId="088FA7E6"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8)</w:t>
      </w:r>
      <w:r>
        <w:rPr>
          <w:color w:val="000000"/>
        </w:rPr>
        <w:t xml:space="preserve"> </w:t>
      </w:r>
      <w:r w:rsidRPr="00354A71">
        <w:rPr>
          <w:color w:val="000000"/>
        </w:rPr>
        <w:t>Execute the following command to unzip apache tomcat.</w:t>
      </w:r>
    </w:p>
    <w:p w14:paraId="65D06ED7"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unzip apache-tomcat-8.5.47.zip</w:t>
      </w:r>
    </w:p>
    <w:p w14:paraId="08392CBD" w14:textId="0A28D2AA"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9)</w:t>
      </w:r>
      <w:r>
        <w:rPr>
          <w:color w:val="000000"/>
        </w:rPr>
        <w:t xml:space="preserve"> </w:t>
      </w:r>
      <w:r w:rsidRPr="00354A71">
        <w:rPr>
          <w:color w:val="000000"/>
        </w:rPr>
        <w:t>Now execute the following command to navigate in the bin folder of apache tomcat.</w:t>
      </w:r>
    </w:p>
    <w:p w14:paraId="14760117"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cd apache-tomcat-8.5.47/bin/</w:t>
      </w:r>
    </w:p>
    <w:p w14:paraId="0E148C33" w14:textId="5B266865"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10)</w:t>
      </w:r>
      <w:r>
        <w:rPr>
          <w:color w:val="000000"/>
        </w:rPr>
        <w:t xml:space="preserve"> </w:t>
      </w:r>
      <w:r w:rsidRPr="00354A71">
        <w:rPr>
          <w:color w:val="000000"/>
        </w:rPr>
        <w:t>Execute the follwoing command to make all .sh files as executeble.</w:t>
      </w:r>
    </w:p>
    <w:p w14:paraId="455346E3"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chmod 700 *.sh</w:t>
      </w:r>
    </w:p>
    <w:p w14:paraId="26D33B72" w14:textId="6B7FE413"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11)</w:t>
      </w:r>
      <w:r>
        <w:rPr>
          <w:color w:val="000000"/>
        </w:rPr>
        <w:t xml:space="preserve"> </w:t>
      </w:r>
      <w:r w:rsidRPr="00354A71">
        <w:rPr>
          <w:color w:val="000000"/>
        </w:rPr>
        <w:t>Execute the following command to start apache tomcat</w:t>
      </w:r>
    </w:p>
    <w:p w14:paraId="109C5B1C"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startup.sh</w:t>
      </w:r>
    </w:p>
    <w:p w14:paraId="595FFAB7" w14:textId="245D90A2"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12)</w:t>
      </w:r>
      <w:r>
        <w:rPr>
          <w:color w:val="000000"/>
        </w:rPr>
        <w:t xml:space="preserve"> </w:t>
      </w:r>
      <w:r w:rsidRPr="00354A71">
        <w:rPr>
          <w:color w:val="000000"/>
        </w:rPr>
        <w:t>Execute the following command to stop apache tomcat</w:t>
      </w:r>
    </w:p>
    <w:p w14:paraId="52222B80"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shutdown.sh</w:t>
      </w:r>
    </w:p>
    <w:p w14:paraId="03EBB25C" w14:textId="348267B3"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lastRenderedPageBreak/>
        <w:t>13)</w:t>
      </w:r>
      <w:r>
        <w:rPr>
          <w:color w:val="000000"/>
        </w:rPr>
        <w:t xml:space="preserve"> </w:t>
      </w:r>
      <w:r w:rsidRPr="00354A71">
        <w:rPr>
          <w:color w:val="000000"/>
        </w:rPr>
        <w:t>Now please open any browser on Raspberry pi.</w:t>
      </w:r>
    </w:p>
    <w:p w14:paraId="04261345" w14:textId="09D1177F"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14)</w:t>
      </w:r>
      <w:r>
        <w:rPr>
          <w:color w:val="000000"/>
        </w:rPr>
        <w:t xml:space="preserve"> </w:t>
      </w:r>
      <w:r w:rsidRPr="00354A71">
        <w:rPr>
          <w:color w:val="000000"/>
        </w:rPr>
        <w:t>Enter the following URL in browser and if you are able to see apache tomcat default page means apache tomcat is successfully installed on raspberry pi.</w:t>
      </w:r>
    </w:p>
    <w:p w14:paraId="43BDF91C"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localhost:8080</w:t>
      </w:r>
    </w:p>
    <w:p w14:paraId="6A0A861B" w14:textId="19DB9DFA"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noProof/>
          <w:color w:val="000000"/>
        </w:rPr>
        <w:drawing>
          <wp:inline distT="0" distB="0" distL="0" distR="0" wp14:anchorId="4D804FD5" wp14:editId="61FF4A8B">
            <wp:extent cx="5943600" cy="3110865"/>
            <wp:effectExtent l="0" t="0" r="0" b="0"/>
            <wp:docPr id="1332716088" name="Picture 3" descr="apache tomcat default page on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ache tomcat default page on raspberry p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30C798F8" w14:textId="77777777" w:rsidR="00354A71" w:rsidRPr="00354A71" w:rsidRDefault="00354A71" w:rsidP="00354A71">
      <w:pPr>
        <w:pStyle w:val="Heading3"/>
        <w:shd w:val="clear" w:color="auto" w:fill="FFFFFF"/>
        <w:spacing w:before="0" w:after="210" w:line="312" w:lineRule="atLeast"/>
        <w:textAlignment w:val="baseline"/>
        <w:rPr>
          <w:rFonts w:ascii="Times New Roman" w:hAnsi="Times New Roman" w:cs="Times New Roman"/>
          <w:color w:val="FF0000"/>
          <w:spacing w:val="-8"/>
        </w:rPr>
      </w:pPr>
      <w:r w:rsidRPr="00354A71">
        <w:rPr>
          <w:rFonts w:ascii="Times New Roman" w:hAnsi="Times New Roman" w:cs="Times New Roman"/>
          <w:b/>
          <w:bCs/>
          <w:color w:val="FF0000"/>
          <w:spacing w:val="-8"/>
        </w:rPr>
        <w:t>How to Change apache port on raspberry pi</w:t>
      </w:r>
    </w:p>
    <w:p w14:paraId="74442FCB"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Please follow the following steps to modify the apache tomcat port on raspberry pi. Below we will see how to install apache tomcat on port 80 on raspberry pi.</w:t>
      </w:r>
      <w:r w:rsidRPr="00354A71">
        <w:rPr>
          <w:color w:val="000000"/>
        </w:rPr>
        <w:br/>
        <w:t>1)Please open the raspberry pi terminal</w:t>
      </w:r>
    </w:p>
    <w:p w14:paraId="76EA6672"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2)Please navigate to conf folder of apache-tomcat-8.5.47</w:t>
      </w:r>
    </w:p>
    <w:p w14:paraId="19690C3E"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cd tomcat/apache-tomcat-8.5.47/conf/</w:t>
      </w:r>
    </w:p>
    <w:p w14:paraId="6E075E7E"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3)Now execute the following command to edit server.xml file on raspberry pi</w:t>
      </w:r>
    </w:p>
    <w:p w14:paraId="2BC0FBEA"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nano server.xml</w:t>
      </w:r>
    </w:p>
    <w:p w14:paraId="258D0877" w14:textId="7380FA72"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lastRenderedPageBreak/>
        <w:t>4)modify the connector port to 80 which is shown below</w:t>
      </w:r>
      <w:r w:rsidRPr="00354A71">
        <w:rPr>
          <w:color w:val="000000"/>
        </w:rPr>
        <w:br/>
      </w:r>
      <w:r w:rsidRPr="00354A71">
        <w:rPr>
          <w:noProof/>
          <w:color w:val="000000"/>
        </w:rPr>
        <w:drawing>
          <wp:inline distT="0" distB="0" distL="0" distR="0" wp14:anchorId="4E8383D5" wp14:editId="705477B3">
            <wp:extent cx="5600700" cy="3619500"/>
            <wp:effectExtent l="0" t="0" r="0" b="0"/>
            <wp:docPr id="643278269" name="Picture 2" descr="modify apache tomcat port on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ify apache tomcat port on raspberry pi"/>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00700" cy="3619500"/>
                    </a:xfrm>
                    <a:prstGeom prst="rect">
                      <a:avLst/>
                    </a:prstGeom>
                    <a:noFill/>
                    <a:ln>
                      <a:noFill/>
                    </a:ln>
                  </pic:spPr>
                </pic:pic>
              </a:graphicData>
            </a:graphic>
          </wp:inline>
        </w:drawing>
      </w:r>
      <w:r w:rsidRPr="00354A71">
        <w:rPr>
          <w:color w:val="000000"/>
        </w:rPr>
        <w:br/>
        <w:t>5)Now press the Ctrl+ X and please press y and hit enter to save the changes.</w:t>
      </w:r>
    </w:p>
    <w:p w14:paraId="2E8A8982"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6)Now execute the following command to go in bin folder of apache tomcat.</w:t>
      </w:r>
    </w:p>
    <w:p w14:paraId="13CA169F"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cd ..</w:t>
      </w:r>
      <w:r w:rsidRPr="00354A71">
        <w:rPr>
          <w:rFonts w:ascii="Times New Roman" w:hAnsi="Times New Roman" w:cs="Times New Roman"/>
          <w:b/>
          <w:bCs/>
          <w:color w:val="000000"/>
          <w:sz w:val="24"/>
          <w:szCs w:val="24"/>
        </w:rPr>
        <w:br/>
        <w:t>cd bin</w:t>
      </w:r>
    </w:p>
    <w:p w14:paraId="4AD295CC"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7)Now please execute the following command to stop the apache tomcat.</w:t>
      </w:r>
    </w:p>
    <w:p w14:paraId="0BC98A41"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shutdown.sh</w:t>
      </w:r>
    </w:p>
    <w:p w14:paraId="4DC99C9B"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8)Now please execute the following command to start the apache tomcat.</w:t>
      </w:r>
    </w:p>
    <w:p w14:paraId="4A89BA9A"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sudo ./startup.sh</w:t>
      </w:r>
    </w:p>
    <w:p w14:paraId="20C88D0D"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9)Now please open any browser on raspberry pi</w:t>
      </w:r>
    </w:p>
    <w:p w14:paraId="48D7DCCD" w14:textId="77777777"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color w:val="000000"/>
        </w:rPr>
        <w:t>10)Enter the following URL in browser and if you are able to see apache tomcat default page means apache tomcat is successfully installed on raspberry pi.</w:t>
      </w:r>
    </w:p>
    <w:p w14:paraId="1C3E7D57" w14:textId="77777777" w:rsidR="00354A71" w:rsidRPr="00354A71" w:rsidRDefault="00354A71" w:rsidP="00354A71">
      <w:pPr>
        <w:shd w:val="clear" w:color="auto" w:fill="E8E8E8"/>
        <w:textAlignment w:val="baseline"/>
        <w:rPr>
          <w:rFonts w:ascii="Times New Roman" w:hAnsi="Times New Roman" w:cs="Times New Roman"/>
          <w:b/>
          <w:bCs/>
          <w:color w:val="000000"/>
          <w:sz w:val="24"/>
          <w:szCs w:val="24"/>
        </w:rPr>
      </w:pPr>
      <w:r w:rsidRPr="00354A71">
        <w:rPr>
          <w:rFonts w:ascii="Times New Roman" w:hAnsi="Times New Roman" w:cs="Times New Roman"/>
          <w:b/>
          <w:bCs/>
          <w:color w:val="000000"/>
          <w:sz w:val="24"/>
          <w:szCs w:val="24"/>
        </w:rPr>
        <w:t>localhost</w:t>
      </w:r>
    </w:p>
    <w:p w14:paraId="245B366B" w14:textId="5D5C2729" w:rsidR="00354A71" w:rsidRPr="00354A71" w:rsidRDefault="00354A71" w:rsidP="00354A71">
      <w:pPr>
        <w:pStyle w:val="NormalWeb"/>
        <w:shd w:val="clear" w:color="auto" w:fill="FFFFFF"/>
        <w:spacing w:before="0" w:beforeAutospacing="0" w:after="240" w:afterAutospacing="0"/>
        <w:textAlignment w:val="baseline"/>
        <w:rPr>
          <w:color w:val="000000"/>
        </w:rPr>
      </w:pPr>
      <w:r w:rsidRPr="00354A71">
        <w:rPr>
          <w:noProof/>
          <w:color w:val="000000"/>
        </w:rPr>
        <w:lastRenderedPageBreak/>
        <w:drawing>
          <wp:inline distT="0" distB="0" distL="0" distR="0" wp14:anchorId="266559F9" wp14:editId="08847A80">
            <wp:extent cx="5943600" cy="3186430"/>
            <wp:effectExtent l="0" t="0" r="0" b="0"/>
            <wp:docPr id="1785139619" name="Picture 1" descr="apache tomcat default page on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ache tomcat default page on raspberry pi"/>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186430"/>
                    </a:xfrm>
                    <a:prstGeom prst="rect">
                      <a:avLst/>
                    </a:prstGeom>
                    <a:noFill/>
                    <a:ln>
                      <a:noFill/>
                    </a:ln>
                  </pic:spPr>
                </pic:pic>
              </a:graphicData>
            </a:graphic>
          </wp:inline>
        </w:drawing>
      </w:r>
    </w:p>
    <w:p w14:paraId="7E7983CF" w14:textId="77777777" w:rsidR="00C92990" w:rsidRDefault="00C92990" w:rsidP="00240FC4">
      <w:pPr>
        <w:rPr>
          <w:rFonts w:ascii="Times New Roman" w:hAnsi="Times New Roman" w:cs="Times New Roman"/>
          <w:sz w:val="24"/>
          <w:szCs w:val="24"/>
        </w:rPr>
      </w:pPr>
    </w:p>
    <w:p w14:paraId="16C296EF" w14:textId="77777777" w:rsidR="00C92990" w:rsidRDefault="00C92990" w:rsidP="009A0362">
      <w:pPr>
        <w:rPr>
          <w:rFonts w:ascii="Times New Roman" w:hAnsi="Times New Roman" w:cs="Times New Roman"/>
          <w:b/>
          <w:sz w:val="24"/>
          <w:szCs w:val="24"/>
        </w:rPr>
      </w:pPr>
      <w:r>
        <w:rPr>
          <w:rFonts w:ascii="Times New Roman" w:hAnsi="Times New Roman" w:cs="Times New Roman"/>
          <w:sz w:val="24"/>
          <w:szCs w:val="24"/>
        </w:rPr>
        <w:t xml:space="preserve">7. </w:t>
      </w:r>
      <w:r w:rsidR="009A0362">
        <w:rPr>
          <w:rFonts w:ascii="Times New Roman" w:hAnsi="Times New Roman" w:cs="Times New Roman"/>
          <w:sz w:val="24"/>
          <w:szCs w:val="24"/>
        </w:rPr>
        <w:t xml:space="preserve"> </w:t>
      </w:r>
      <w:r w:rsidR="009A0362" w:rsidRPr="005C6CBC">
        <w:rPr>
          <w:rFonts w:ascii="Times New Roman" w:hAnsi="Times New Roman" w:cs="Times New Roman"/>
          <w:b/>
          <w:sz w:val="24"/>
          <w:szCs w:val="24"/>
        </w:rPr>
        <w:t>Design an prototype which measures the amount the gas present inside the working environment using gas sensor in Raspberry pi.</w:t>
      </w:r>
    </w:p>
    <w:p w14:paraId="422516AE" w14:textId="77777777" w:rsidR="005A123B" w:rsidRDefault="00F376CC" w:rsidP="009A0362">
      <w:pPr>
        <w:rPr>
          <w:rFonts w:ascii="Times New Roman" w:hAnsi="Times New Roman" w:cs="Times New Roman"/>
          <w:b/>
          <w:sz w:val="24"/>
          <w:szCs w:val="24"/>
        </w:rPr>
      </w:pPr>
      <w:r>
        <w:rPr>
          <w:rFonts w:ascii="Times New Roman" w:hAnsi="Times New Roman" w:cs="Times New Roman"/>
          <w:b/>
          <w:sz w:val="24"/>
          <w:szCs w:val="24"/>
        </w:rPr>
        <w:t xml:space="preserve">Aim: </w:t>
      </w:r>
    </w:p>
    <w:p w14:paraId="23E3F278" w14:textId="77777777" w:rsidR="00F376CC" w:rsidRDefault="00F376CC" w:rsidP="009A0362">
      <w:pPr>
        <w:rPr>
          <w:rFonts w:ascii="Times New Roman" w:hAnsi="Times New Roman" w:cs="Times New Roman"/>
          <w:sz w:val="24"/>
          <w:szCs w:val="24"/>
        </w:rPr>
      </w:pPr>
      <w:r w:rsidRPr="00A333B2">
        <w:rPr>
          <w:rFonts w:ascii="Times New Roman" w:hAnsi="Times New Roman" w:cs="Times New Roman"/>
          <w:sz w:val="24"/>
          <w:szCs w:val="24"/>
        </w:rPr>
        <w:t>To design a prototype to measure the amount of gas using gas sensor in Raspberry pi</w:t>
      </w:r>
    </w:p>
    <w:p w14:paraId="7AD9B697" w14:textId="77777777" w:rsidR="00A333B2" w:rsidRDefault="00A333B2" w:rsidP="00A333B2">
      <w:pPr>
        <w:rPr>
          <w:rFonts w:ascii="Times New Roman" w:hAnsi="Times New Roman" w:cs="Times New Roman"/>
          <w:b/>
          <w:sz w:val="24"/>
          <w:szCs w:val="24"/>
        </w:rPr>
      </w:pPr>
    </w:p>
    <w:p w14:paraId="0D3EA643" w14:textId="77777777" w:rsidR="00A333B2" w:rsidRDefault="00A333B2" w:rsidP="00A333B2">
      <w:pPr>
        <w:rPr>
          <w:rFonts w:ascii="Times New Roman" w:hAnsi="Times New Roman" w:cs="Times New Roman"/>
          <w:sz w:val="24"/>
          <w:szCs w:val="24"/>
        </w:rPr>
      </w:pPr>
      <w:r>
        <w:rPr>
          <w:rFonts w:ascii="Times New Roman" w:hAnsi="Times New Roman" w:cs="Times New Roman"/>
          <w:b/>
          <w:sz w:val="24"/>
          <w:szCs w:val="24"/>
        </w:rPr>
        <w:t>Procedure:</w:t>
      </w:r>
    </w:p>
    <w:p w14:paraId="377CFEEE" w14:textId="77777777" w:rsidR="00636D21" w:rsidRDefault="00636D21" w:rsidP="00636D21">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Install the NOOBS software on the Pi Board and follows the instruction from the link as follows</w:t>
      </w:r>
    </w:p>
    <w:p w14:paraId="514CB8D7" w14:textId="77777777" w:rsidR="00636D21" w:rsidRDefault="00000000" w:rsidP="00636D21">
      <w:pPr>
        <w:pStyle w:val="ListParagraph"/>
      </w:pPr>
      <w:hyperlink r:id="rId30" w:history="1">
        <w:r w:rsidR="00636D21" w:rsidRPr="00E1319C">
          <w:rPr>
            <w:rStyle w:val="Hyperlink"/>
          </w:rPr>
          <w:t>https://pimylifeup.com/raspberry-pi-gpio/</w:t>
        </w:r>
      </w:hyperlink>
    </w:p>
    <w:p w14:paraId="075BFBC8" w14:textId="77777777" w:rsidR="00636D21" w:rsidRDefault="00636D21" w:rsidP="00636D21">
      <w:pPr>
        <w:pStyle w:val="ListParagraph"/>
        <w:rPr>
          <w:rFonts w:ascii="Times New Roman" w:hAnsi="Times New Roman" w:cs="Times New Roman"/>
          <w:sz w:val="24"/>
          <w:szCs w:val="24"/>
        </w:rPr>
      </w:pPr>
    </w:p>
    <w:p w14:paraId="6ED6DBCE" w14:textId="77777777" w:rsidR="00636D21" w:rsidRPr="00FC3A95" w:rsidRDefault="00636D21" w:rsidP="00636D21">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Open the python IDE </w:t>
      </w:r>
      <w:r w:rsidRPr="00FC3A95">
        <w:rPr>
          <w:rFonts w:ascii="Times New Roman" w:hAnsi="Times New Roman" w:cs="Times New Roman"/>
          <w:sz w:val="24"/>
          <w:szCs w:val="24"/>
        </w:rPr>
        <w:t xml:space="preserve"> and </w:t>
      </w:r>
      <w:r>
        <w:rPr>
          <w:rFonts w:ascii="Times New Roman" w:hAnsi="Times New Roman" w:cs="Times New Roman"/>
          <w:sz w:val="24"/>
          <w:szCs w:val="24"/>
        </w:rPr>
        <w:t xml:space="preserve"> </w:t>
      </w:r>
      <w:r w:rsidRPr="00FC3A95">
        <w:rPr>
          <w:rFonts w:ascii="Times New Roman" w:hAnsi="Times New Roman" w:cs="Times New Roman"/>
          <w:sz w:val="24"/>
          <w:szCs w:val="24"/>
        </w:rPr>
        <w:t>enter the code</w:t>
      </w:r>
    </w:p>
    <w:p w14:paraId="43BB57DC" w14:textId="77777777" w:rsidR="00636D21" w:rsidRPr="00FC3A95" w:rsidRDefault="00636D21" w:rsidP="00636D21">
      <w:pPr>
        <w:pStyle w:val="ListParagraph"/>
        <w:numPr>
          <w:ilvl w:val="0"/>
          <w:numId w:val="8"/>
        </w:numPr>
        <w:rPr>
          <w:rFonts w:ascii="Times New Roman" w:hAnsi="Times New Roman" w:cs="Times New Roman"/>
          <w:sz w:val="24"/>
          <w:szCs w:val="24"/>
        </w:rPr>
      </w:pPr>
      <w:r w:rsidRPr="00FC3A95">
        <w:rPr>
          <w:rFonts w:ascii="Times New Roman" w:hAnsi="Times New Roman" w:cs="Times New Roman"/>
          <w:sz w:val="24"/>
          <w:szCs w:val="24"/>
        </w:rPr>
        <w:t xml:space="preserve">Declare the </w:t>
      </w:r>
      <w:r>
        <w:rPr>
          <w:rFonts w:ascii="Times New Roman" w:hAnsi="Times New Roman" w:cs="Times New Roman"/>
          <w:sz w:val="24"/>
          <w:szCs w:val="24"/>
        </w:rPr>
        <w:t xml:space="preserve">GPIO </w:t>
      </w:r>
      <w:r w:rsidRPr="00FC3A95">
        <w:rPr>
          <w:rFonts w:ascii="Times New Roman" w:hAnsi="Times New Roman" w:cs="Times New Roman"/>
          <w:sz w:val="24"/>
          <w:szCs w:val="24"/>
        </w:rPr>
        <w:t>pin for</w:t>
      </w:r>
      <w:r>
        <w:rPr>
          <w:rFonts w:ascii="Times New Roman" w:hAnsi="Times New Roman" w:cs="Times New Roman"/>
          <w:sz w:val="24"/>
          <w:szCs w:val="24"/>
        </w:rPr>
        <w:t xml:space="preserve"> gas sensor</w:t>
      </w:r>
      <w:r w:rsidRPr="00FC3A95">
        <w:rPr>
          <w:rFonts w:ascii="Times New Roman" w:hAnsi="Times New Roman" w:cs="Times New Roman"/>
          <w:sz w:val="24"/>
          <w:szCs w:val="24"/>
        </w:rPr>
        <w:t xml:space="preserve">  </w:t>
      </w:r>
    </w:p>
    <w:p w14:paraId="05266DAA" w14:textId="77777777" w:rsidR="00636D21" w:rsidRPr="00FC3A95" w:rsidRDefault="00636D21" w:rsidP="00636D21">
      <w:pPr>
        <w:pStyle w:val="ListParagraph"/>
        <w:numPr>
          <w:ilvl w:val="0"/>
          <w:numId w:val="8"/>
        </w:numPr>
        <w:rPr>
          <w:rFonts w:ascii="Times New Roman" w:hAnsi="Times New Roman" w:cs="Times New Roman"/>
          <w:sz w:val="24"/>
          <w:szCs w:val="24"/>
        </w:rPr>
      </w:pPr>
      <w:r w:rsidRPr="00FC3A95">
        <w:rPr>
          <w:rFonts w:ascii="Times New Roman" w:hAnsi="Times New Roman" w:cs="Times New Roman"/>
          <w:sz w:val="24"/>
          <w:szCs w:val="24"/>
        </w:rPr>
        <w:t>Base</w:t>
      </w:r>
      <w:r>
        <w:rPr>
          <w:rFonts w:ascii="Times New Roman" w:hAnsi="Times New Roman" w:cs="Times New Roman"/>
          <w:sz w:val="24"/>
          <w:szCs w:val="24"/>
        </w:rPr>
        <w:t>d on the sensor output show the amount of gas present inside the room.</w:t>
      </w:r>
    </w:p>
    <w:p w14:paraId="2E49C4F6" w14:textId="77777777" w:rsidR="00636D21" w:rsidRDefault="00636D21" w:rsidP="00636D21">
      <w:pPr>
        <w:pStyle w:val="ListParagraph"/>
        <w:numPr>
          <w:ilvl w:val="0"/>
          <w:numId w:val="8"/>
        </w:numPr>
        <w:rPr>
          <w:rFonts w:ascii="Times New Roman" w:hAnsi="Times New Roman" w:cs="Times New Roman"/>
          <w:sz w:val="24"/>
          <w:szCs w:val="24"/>
        </w:rPr>
      </w:pPr>
      <w:r w:rsidRPr="00FC3A95">
        <w:rPr>
          <w:rFonts w:ascii="Times New Roman" w:hAnsi="Times New Roman" w:cs="Times New Roman"/>
          <w:sz w:val="24"/>
          <w:szCs w:val="24"/>
        </w:rPr>
        <w:t xml:space="preserve">Display the </w:t>
      </w:r>
      <w:r>
        <w:rPr>
          <w:rFonts w:ascii="Times New Roman" w:hAnsi="Times New Roman" w:cs="Times New Roman"/>
          <w:sz w:val="24"/>
          <w:szCs w:val="24"/>
        </w:rPr>
        <w:t>output on the Pi Board</w:t>
      </w:r>
      <w:r w:rsidRPr="00FC3A95">
        <w:rPr>
          <w:rFonts w:ascii="Times New Roman" w:hAnsi="Times New Roman" w:cs="Times New Roman"/>
          <w:sz w:val="24"/>
          <w:szCs w:val="24"/>
        </w:rPr>
        <w:t xml:space="preserve">. </w:t>
      </w:r>
    </w:p>
    <w:p w14:paraId="5F15DFAA" w14:textId="77777777" w:rsidR="00A333B2" w:rsidRPr="00A333B2" w:rsidRDefault="00A333B2" w:rsidP="009A0362">
      <w:pPr>
        <w:rPr>
          <w:rFonts w:ascii="Times New Roman" w:hAnsi="Times New Roman" w:cs="Times New Roman"/>
          <w:sz w:val="24"/>
          <w:szCs w:val="24"/>
        </w:rPr>
      </w:pPr>
    </w:p>
    <w:p w14:paraId="653275D7" w14:textId="77777777" w:rsidR="00A333B2" w:rsidRDefault="00A333B2" w:rsidP="009A0362">
      <w:pPr>
        <w:rPr>
          <w:rFonts w:ascii="Times New Roman" w:hAnsi="Times New Roman" w:cs="Times New Roman"/>
          <w:sz w:val="24"/>
          <w:szCs w:val="24"/>
        </w:rPr>
      </w:pPr>
      <w:r>
        <w:rPr>
          <w:rFonts w:ascii="Times New Roman" w:hAnsi="Times New Roman" w:cs="Times New Roman"/>
          <w:b/>
          <w:sz w:val="24"/>
          <w:szCs w:val="24"/>
        </w:rPr>
        <w:t>Circuit Diagram:</w:t>
      </w:r>
    </w:p>
    <w:p w14:paraId="5BDFA753" w14:textId="77777777" w:rsidR="009A0362" w:rsidRDefault="009A0362" w:rsidP="009A0362">
      <w:pPr>
        <w:rPr>
          <w:rFonts w:ascii="Times New Roman" w:hAnsi="Times New Roman" w:cs="Times New Roman"/>
          <w:sz w:val="24"/>
          <w:szCs w:val="24"/>
        </w:rPr>
      </w:pPr>
    </w:p>
    <w:p w14:paraId="2E22FC69" w14:textId="77777777" w:rsidR="00C92990" w:rsidRDefault="00C92990" w:rsidP="00240FC4">
      <w:pPr>
        <w:rPr>
          <w:rFonts w:ascii="Times New Roman" w:hAnsi="Times New Roman" w:cs="Times New Roman"/>
          <w:sz w:val="24"/>
          <w:szCs w:val="24"/>
        </w:rPr>
      </w:pPr>
      <w:r>
        <w:rPr>
          <w:noProof/>
          <w:lang w:val="en-US"/>
        </w:rPr>
        <w:lastRenderedPageBreak/>
        <w:drawing>
          <wp:inline distT="0" distB="0" distL="0" distR="0" wp14:anchorId="08ED706F" wp14:editId="17FF1649">
            <wp:extent cx="5225143" cy="3575693"/>
            <wp:effectExtent l="19050" t="0" r="0" b="0"/>
            <wp:docPr id="4" name="Picture 4" descr="Physical Connection of ADS1015 and gas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hysical Connection of ADS1015 and gas Sensor"/>
                    <pic:cNvPicPr>
                      <a:picLocks noChangeAspect="1" noChangeArrowheads="1"/>
                    </pic:cNvPicPr>
                  </pic:nvPicPr>
                  <pic:blipFill>
                    <a:blip r:embed="rId31"/>
                    <a:srcRect/>
                    <a:stretch>
                      <a:fillRect/>
                    </a:stretch>
                  </pic:blipFill>
                  <pic:spPr bwMode="auto">
                    <a:xfrm>
                      <a:off x="0" y="0"/>
                      <a:ext cx="5226231" cy="3576437"/>
                    </a:xfrm>
                    <a:prstGeom prst="rect">
                      <a:avLst/>
                    </a:prstGeom>
                    <a:noFill/>
                    <a:ln w="9525">
                      <a:noFill/>
                      <a:miter lim="800000"/>
                      <a:headEnd/>
                      <a:tailEnd/>
                    </a:ln>
                  </pic:spPr>
                </pic:pic>
              </a:graphicData>
            </a:graphic>
          </wp:inline>
        </w:drawing>
      </w:r>
    </w:p>
    <w:p w14:paraId="0F3A1925" w14:textId="77777777" w:rsidR="00622FCB" w:rsidRPr="005A123B" w:rsidRDefault="00622FCB" w:rsidP="00240FC4">
      <w:pPr>
        <w:rPr>
          <w:rFonts w:ascii="Times New Roman" w:hAnsi="Times New Roman" w:cs="Times New Roman"/>
          <w:b/>
          <w:sz w:val="24"/>
          <w:szCs w:val="24"/>
        </w:rPr>
      </w:pPr>
      <w:r w:rsidRPr="005A123B">
        <w:rPr>
          <w:rFonts w:ascii="Times New Roman" w:hAnsi="Times New Roman" w:cs="Times New Roman"/>
          <w:b/>
          <w:sz w:val="24"/>
          <w:szCs w:val="24"/>
        </w:rPr>
        <w:t>Program:</w:t>
      </w:r>
    </w:p>
    <w:p w14:paraId="42E3617B" w14:textId="77777777" w:rsidR="00622FCB" w:rsidRDefault="00622FCB" w:rsidP="00240FC4">
      <w:pPr>
        <w:rPr>
          <w:rFonts w:ascii="Times New Roman" w:hAnsi="Times New Roman" w:cs="Times New Roman"/>
          <w:sz w:val="24"/>
          <w:szCs w:val="24"/>
        </w:rPr>
      </w:pPr>
    </w:p>
    <w:p w14:paraId="281F78A3"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usr/bin/python</w:t>
      </w:r>
    </w:p>
    <w:p w14:paraId="5A63CD98"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encoding:utf-8</w:t>
      </w:r>
    </w:p>
    <w:p w14:paraId="41D32BE4"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import time</w:t>
      </w:r>
    </w:p>
    <w:p w14:paraId="5D47A457"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import board</w:t>
      </w:r>
    </w:p>
    <w:p w14:paraId="207887A2"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import busio</w:t>
      </w:r>
    </w:p>
    <w:p w14:paraId="4AF80627"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import adafruit_ads1x15.ads1015 as ADS</w:t>
      </w:r>
    </w:p>
    <w:p w14:paraId="2810D7C4"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from adafruit_ads1x15.analog_in import AnalogIn</w:t>
      </w:r>
    </w:p>
    <w:p w14:paraId="29324CA0"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 Create the I2C bus</w:t>
      </w:r>
    </w:p>
    <w:p w14:paraId="09B2687A"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i2c = busio.I2C(board.SCL, board.SDA)</w:t>
      </w:r>
    </w:p>
    <w:p w14:paraId="1C5EB556"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 Create the ADC object using the I2C bus</w:t>
      </w:r>
    </w:p>
    <w:p w14:paraId="785F73BD"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ads = ADS.ADS1015(i2c)</w:t>
      </w:r>
    </w:p>
    <w:p w14:paraId="00E80F27"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ads.gain = 8</w:t>
      </w:r>
    </w:p>
    <w:p w14:paraId="6199F773"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 Create single-ended input on channel 0</w:t>
      </w:r>
    </w:p>
    <w:p w14:paraId="6AB6DE07"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chan = AnalogIn(ads, ADS.P0)</w:t>
      </w:r>
    </w:p>
    <w:p w14:paraId="0470A364"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lastRenderedPageBreak/>
        <w:t># Create differential input between channel 0 and 1</w:t>
      </w:r>
    </w:p>
    <w:p w14:paraId="7038D591"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chan = AnalogIn(ads, ADS.P0, ADS.P1)</w:t>
      </w:r>
    </w:p>
    <w:p w14:paraId="4F661C41"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print("{:&gt;5}\t{:&gt;5}".format('raw', 'v'))</w:t>
      </w:r>
    </w:p>
    <w:p w14:paraId="1B56B7C4" w14:textId="77777777" w:rsidR="00622FCB" w:rsidRPr="00622FCB" w:rsidRDefault="00622FCB" w:rsidP="00622FCB">
      <w:pPr>
        <w:ind w:left="720"/>
        <w:rPr>
          <w:rFonts w:ascii="Times New Roman" w:hAnsi="Times New Roman" w:cs="Times New Roman"/>
          <w:sz w:val="24"/>
          <w:szCs w:val="24"/>
        </w:rPr>
      </w:pPr>
    </w:p>
    <w:p w14:paraId="68D49EFC"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while True:</w:t>
      </w:r>
    </w:p>
    <w:p w14:paraId="3FE42002"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 xml:space="preserve">    print("{:&gt;5}\t{:&gt;5.5f}".format(chan.value, chan.voltage))</w:t>
      </w:r>
    </w:p>
    <w:p w14:paraId="2DACCD3C" w14:textId="77777777" w:rsidR="00622FCB" w:rsidRPr="00622FCB" w:rsidRDefault="00622FCB" w:rsidP="00622FCB">
      <w:pPr>
        <w:ind w:left="720"/>
        <w:rPr>
          <w:rFonts w:ascii="Times New Roman" w:hAnsi="Times New Roman" w:cs="Times New Roman"/>
          <w:sz w:val="24"/>
          <w:szCs w:val="24"/>
        </w:rPr>
      </w:pPr>
      <w:r w:rsidRPr="00622FCB">
        <w:rPr>
          <w:rFonts w:ascii="Times New Roman" w:hAnsi="Times New Roman" w:cs="Times New Roman"/>
          <w:sz w:val="24"/>
          <w:szCs w:val="24"/>
        </w:rPr>
        <w:t xml:space="preserve">    time.sleep(0.5)</w:t>
      </w:r>
    </w:p>
    <w:p w14:paraId="594A4ED6" w14:textId="77777777" w:rsidR="00622FCB" w:rsidRPr="00CC4884" w:rsidRDefault="00622FCB" w:rsidP="00240FC4">
      <w:pPr>
        <w:rPr>
          <w:rFonts w:ascii="Times New Roman" w:hAnsi="Times New Roman" w:cs="Times New Roman"/>
          <w:b/>
          <w:sz w:val="24"/>
          <w:szCs w:val="24"/>
        </w:rPr>
      </w:pPr>
    </w:p>
    <w:p w14:paraId="12BF51FE" w14:textId="77777777" w:rsidR="00CC4884" w:rsidRDefault="00CC4884" w:rsidP="00240FC4">
      <w:pPr>
        <w:rPr>
          <w:rFonts w:ascii="Times New Roman" w:hAnsi="Times New Roman" w:cs="Times New Roman"/>
          <w:b/>
          <w:sz w:val="24"/>
          <w:szCs w:val="24"/>
        </w:rPr>
      </w:pPr>
      <w:r w:rsidRPr="00CC4884">
        <w:rPr>
          <w:rFonts w:ascii="Times New Roman" w:hAnsi="Times New Roman" w:cs="Times New Roman"/>
          <w:b/>
          <w:sz w:val="24"/>
          <w:szCs w:val="24"/>
        </w:rPr>
        <w:t>8.</w:t>
      </w:r>
      <w:r>
        <w:rPr>
          <w:rFonts w:ascii="Arial Narrow" w:hAnsi="Arial Narrow" w:cs="Arial Narrow"/>
          <w:sz w:val="20"/>
          <w:szCs w:val="20"/>
          <w:lang w:val="en-US"/>
        </w:rPr>
        <w:t xml:space="preserve"> </w:t>
      </w:r>
      <w:r w:rsidRPr="00CC4884">
        <w:rPr>
          <w:rFonts w:ascii="Times New Roman" w:hAnsi="Times New Roman" w:cs="Times New Roman"/>
          <w:b/>
          <w:sz w:val="24"/>
          <w:szCs w:val="24"/>
        </w:rPr>
        <w:t>Build the application to monitor the environment using temperature sensor in Raspberry pi board.</w:t>
      </w:r>
    </w:p>
    <w:p w14:paraId="50B9467A" w14:textId="77777777" w:rsidR="00CC4884" w:rsidRDefault="00CC4884" w:rsidP="00240FC4">
      <w:pPr>
        <w:rPr>
          <w:rFonts w:ascii="Times New Roman" w:hAnsi="Times New Roman" w:cs="Times New Roman"/>
          <w:b/>
          <w:sz w:val="24"/>
          <w:szCs w:val="24"/>
        </w:rPr>
      </w:pPr>
      <w:r>
        <w:rPr>
          <w:rFonts w:ascii="Times New Roman" w:hAnsi="Times New Roman" w:cs="Times New Roman"/>
          <w:b/>
          <w:sz w:val="24"/>
          <w:szCs w:val="24"/>
        </w:rPr>
        <w:t>Aim:</w:t>
      </w:r>
    </w:p>
    <w:p w14:paraId="6ED1A1EA" w14:textId="77777777" w:rsidR="00EA1C82" w:rsidRPr="00EA1C82" w:rsidRDefault="00EA1C82" w:rsidP="00EA1C82">
      <w:pPr>
        <w:rPr>
          <w:rFonts w:ascii="Times New Roman" w:hAnsi="Times New Roman" w:cs="Times New Roman"/>
          <w:sz w:val="24"/>
          <w:szCs w:val="24"/>
        </w:rPr>
      </w:pPr>
      <w:r>
        <w:rPr>
          <w:rFonts w:ascii="Times New Roman" w:hAnsi="Times New Roman" w:cs="Times New Roman"/>
          <w:sz w:val="24"/>
          <w:szCs w:val="24"/>
        </w:rPr>
        <w:t>To b</w:t>
      </w:r>
      <w:r w:rsidRPr="00EA1C82">
        <w:rPr>
          <w:rFonts w:ascii="Times New Roman" w:hAnsi="Times New Roman" w:cs="Times New Roman"/>
          <w:sz w:val="24"/>
          <w:szCs w:val="24"/>
        </w:rPr>
        <w:t>uild the application to monitor the environment using temperature sensor</w:t>
      </w:r>
      <w:r>
        <w:rPr>
          <w:rFonts w:ascii="Times New Roman" w:hAnsi="Times New Roman" w:cs="Times New Roman"/>
          <w:sz w:val="24"/>
          <w:szCs w:val="24"/>
        </w:rPr>
        <w:t xml:space="preserve"> of DS18B20 </w:t>
      </w:r>
      <w:r w:rsidRPr="00EA1C82">
        <w:rPr>
          <w:rFonts w:ascii="Times New Roman" w:hAnsi="Times New Roman" w:cs="Times New Roman"/>
          <w:sz w:val="24"/>
          <w:szCs w:val="24"/>
        </w:rPr>
        <w:t>in Raspberry pi board.</w:t>
      </w:r>
    </w:p>
    <w:p w14:paraId="7B3D87EA" w14:textId="77777777" w:rsidR="00EA1C82" w:rsidRDefault="00EA1C82" w:rsidP="00240FC4">
      <w:pPr>
        <w:rPr>
          <w:rFonts w:ascii="Times New Roman" w:hAnsi="Times New Roman" w:cs="Times New Roman"/>
          <w:b/>
          <w:sz w:val="24"/>
          <w:szCs w:val="24"/>
        </w:rPr>
      </w:pPr>
    </w:p>
    <w:p w14:paraId="02940A3B" w14:textId="77777777" w:rsidR="00CC4884" w:rsidRDefault="00CC4884" w:rsidP="00240FC4">
      <w:pPr>
        <w:rPr>
          <w:rFonts w:ascii="Times New Roman" w:hAnsi="Times New Roman" w:cs="Times New Roman"/>
          <w:b/>
          <w:sz w:val="24"/>
          <w:szCs w:val="24"/>
        </w:rPr>
      </w:pPr>
      <w:r>
        <w:rPr>
          <w:rFonts w:ascii="Times New Roman" w:hAnsi="Times New Roman" w:cs="Times New Roman"/>
          <w:b/>
          <w:sz w:val="24"/>
          <w:szCs w:val="24"/>
        </w:rPr>
        <w:t>Procedure:</w:t>
      </w:r>
    </w:p>
    <w:p w14:paraId="04593468" w14:textId="77777777" w:rsidR="00D22CD1" w:rsidRDefault="00D22CD1" w:rsidP="00D22CD1">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Install the NOOBS software on the Pi Board and follows the instruction from the link as follows</w:t>
      </w:r>
    </w:p>
    <w:p w14:paraId="6D3C2B62" w14:textId="77777777" w:rsidR="00D22CD1" w:rsidRDefault="00000000" w:rsidP="00D22CD1">
      <w:pPr>
        <w:pStyle w:val="ListParagraph"/>
      </w:pPr>
      <w:hyperlink r:id="rId32" w:history="1">
        <w:r w:rsidR="00D22CD1" w:rsidRPr="00E1319C">
          <w:rPr>
            <w:rStyle w:val="Hyperlink"/>
          </w:rPr>
          <w:t>https://pimylifeup.com/raspberry-pi-gpio/</w:t>
        </w:r>
      </w:hyperlink>
    </w:p>
    <w:p w14:paraId="385948E0" w14:textId="77777777" w:rsidR="00D22CD1" w:rsidRDefault="00D22CD1" w:rsidP="00D22CD1">
      <w:pPr>
        <w:pStyle w:val="ListParagraph"/>
        <w:rPr>
          <w:rFonts w:ascii="Times New Roman" w:hAnsi="Times New Roman" w:cs="Times New Roman"/>
          <w:sz w:val="24"/>
          <w:szCs w:val="24"/>
        </w:rPr>
      </w:pPr>
    </w:p>
    <w:p w14:paraId="544D94DD" w14:textId="77777777" w:rsidR="00D22CD1" w:rsidRPr="00FC3A95" w:rsidRDefault="00D22CD1" w:rsidP="00D22CD1">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Open the python IDE </w:t>
      </w:r>
      <w:r w:rsidRPr="00FC3A95">
        <w:rPr>
          <w:rFonts w:ascii="Times New Roman" w:hAnsi="Times New Roman" w:cs="Times New Roman"/>
          <w:sz w:val="24"/>
          <w:szCs w:val="24"/>
        </w:rPr>
        <w:t xml:space="preserve"> and </w:t>
      </w:r>
      <w:r>
        <w:rPr>
          <w:rFonts w:ascii="Times New Roman" w:hAnsi="Times New Roman" w:cs="Times New Roman"/>
          <w:sz w:val="24"/>
          <w:szCs w:val="24"/>
        </w:rPr>
        <w:t xml:space="preserve"> </w:t>
      </w:r>
      <w:r w:rsidRPr="00FC3A95">
        <w:rPr>
          <w:rFonts w:ascii="Times New Roman" w:hAnsi="Times New Roman" w:cs="Times New Roman"/>
          <w:sz w:val="24"/>
          <w:szCs w:val="24"/>
        </w:rPr>
        <w:t>enter the code</w:t>
      </w:r>
    </w:p>
    <w:p w14:paraId="3F54B3CF" w14:textId="77777777" w:rsidR="00D22CD1" w:rsidRPr="00FC3A95" w:rsidRDefault="00D22CD1" w:rsidP="00D22CD1">
      <w:pPr>
        <w:pStyle w:val="ListParagraph"/>
        <w:numPr>
          <w:ilvl w:val="0"/>
          <w:numId w:val="9"/>
        </w:numPr>
        <w:rPr>
          <w:rFonts w:ascii="Times New Roman" w:hAnsi="Times New Roman" w:cs="Times New Roman"/>
          <w:sz w:val="24"/>
          <w:szCs w:val="24"/>
        </w:rPr>
      </w:pPr>
      <w:r w:rsidRPr="00FC3A95">
        <w:rPr>
          <w:rFonts w:ascii="Times New Roman" w:hAnsi="Times New Roman" w:cs="Times New Roman"/>
          <w:sz w:val="24"/>
          <w:szCs w:val="24"/>
        </w:rPr>
        <w:t xml:space="preserve">Declare the </w:t>
      </w:r>
      <w:r>
        <w:rPr>
          <w:rFonts w:ascii="Times New Roman" w:hAnsi="Times New Roman" w:cs="Times New Roman"/>
          <w:sz w:val="24"/>
          <w:szCs w:val="24"/>
        </w:rPr>
        <w:t xml:space="preserve">GPIO </w:t>
      </w:r>
      <w:r w:rsidRPr="00FC3A95">
        <w:rPr>
          <w:rFonts w:ascii="Times New Roman" w:hAnsi="Times New Roman" w:cs="Times New Roman"/>
          <w:sz w:val="24"/>
          <w:szCs w:val="24"/>
        </w:rPr>
        <w:t>pin for</w:t>
      </w:r>
      <w:r>
        <w:rPr>
          <w:rFonts w:ascii="Times New Roman" w:hAnsi="Times New Roman" w:cs="Times New Roman"/>
          <w:sz w:val="24"/>
          <w:szCs w:val="24"/>
        </w:rPr>
        <w:t xml:space="preserve"> temperature sensor</w:t>
      </w:r>
      <w:r w:rsidRPr="00FC3A95">
        <w:rPr>
          <w:rFonts w:ascii="Times New Roman" w:hAnsi="Times New Roman" w:cs="Times New Roman"/>
          <w:sz w:val="24"/>
          <w:szCs w:val="24"/>
        </w:rPr>
        <w:t xml:space="preserve"> </w:t>
      </w:r>
    </w:p>
    <w:p w14:paraId="2F82D7A7" w14:textId="77777777" w:rsidR="00D22CD1" w:rsidRPr="00FC3A95" w:rsidRDefault="00D22CD1" w:rsidP="00D22CD1">
      <w:pPr>
        <w:pStyle w:val="ListParagraph"/>
        <w:numPr>
          <w:ilvl w:val="0"/>
          <w:numId w:val="9"/>
        </w:numPr>
        <w:rPr>
          <w:rFonts w:ascii="Times New Roman" w:hAnsi="Times New Roman" w:cs="Times New Roman"/>
          <w:sz w:val="24"/>
          <w:szCs w:val="24"/>
        </w:rPr>
      </w:pPr>
      <w:r w:rsidRPr="00FC3A95">
        <w:rPr>
          <w:rFonts w:ascii="Times New Roman" w:hAnsi="Times New Roman" w:cs="Times New Roman"/>
          <w:sz w:val="24"/>
          <w:szCs w:val="24"/>
        </w:rPr>
        <w:t>Base</w:t>
      </w:r>
      <w:r>
        <w:rPr>
          <w:rFonts w:ascii="Times New Roman" w:hAnsi="Times New Roman" w:cs="Times New Roman"/>
          <w:sz w:val="24"/>
          <w:szCs w:val="24"/>
        </w:rPr>
        <w:t>d on the sensor output show the temperature sensor</w:t>
      </w:r>
    </w:p>
    <w:p w14:paraId="4997F823" w14:textId="77777777" w:rsidR="00D22CD1" w:rsidRDefault="00D22CD1" w:rsidP="00D22CD1">
      <w:pPr>
        <w:pStyle w:val="ListParagraph"/>
        <w:numPr>
          <w:ilvl w:val="0"/>
          <w:numId w:val="9"/>
        </w:numPr>
        <w:rPr>
          <w:rFonts w:ascii="Times New Roman" w:hAnsi="Times New Roman" w:cs="Times New Roman"/>
          <w:sz w:val="24"/>
          <w:szCs w:val="24"/>
        </w:rPr>
      </w:pPr>
      <w:r w:rsidRPr="00FC3A95">
        <w:rPr>
          <w:rFonts w:ascii="Times New Roman" w:hAnsi="Times New Roman" w:cs="Times New Roman"/>
          <w:sz w:val="24"/>
          <w:szCs w:val="24"/>
        </w:rPr>
        <w:t xml:space="preserve">Display the </w:t>
      </w:r>
      <w:r>
        <w:rPr>
          <w:rFonts w:ascii="Times New Roman" w:hAnsi="Times New Roman" w:cs="Times New Roman"/>
          <w:sz w:val="24"/>
          <w:szCs w:val="24"/>
        </w:rPr>
        <w:t>output on the Pi Board</w:t>
      </w:r>
      <w:r w:rsidRPr="00FC3A95">
        <w:rPr>
          <w:rFonts w:ascii="Times New Roman" w:hAnsi="Times New Roman" w:cs="Times New Roman"/>
          <w:sz w:val="24"/>
          <w:szCs w:val="24"/>
        </w:rPr>
        <w:t xml:space="preserve">. </w:t>
      </w:r>
    </w:p>
    <w:p w14:paraId="661721B7" w14:textId="77777777" w:rsidR="00D22CD1" w:rsidRDefault="00D22CD1" w:rsidP="00240FC4">
      <w:pPr>
        <w:rPr>
          <w:rFonts w:ascii="Times New Roman" w:hAnsi="Times New Roman" w:cs="Times New Roman"/>
          <w:b/>
          <w:sz w:val="24"/>
          <w:szCs w:val="24"/>
        </w:rPr>
      </w:pPr>
    </w:p>
    <w:p w14:paraId="207562DE" w14:textId="77777777" w:rsidR="00CC4884" w:rsidRDefault="00CC4884" w:rsidP="00240FC4">
      <w:pPr>
        <w:rPr>
          <w:rFonts w:ascii="Times New Roman" w:hAnsi="Times New Roman" w:cs="Times New Roman"/>
          <w:b/>
          <w:sz w:val="24"/>
          <w:szCs w:val="24"/>
        </w:rPr>
      </w:pPr>
      <w:r>
        <w:rPr>
          <w:rFonts w:ascii="Times New Roman" w:hAnsi="Times New Roman" w:cs="Times New Roman"/>
          <w:b/>
          <w:sz w:val="24"/>
          <w:szCs w:val="24"/>
        </w:rPr>
        <w:t>Circuit:</w:t>
      </w:r>
    </w:p>
    <w:p w14:paraId="525E9C04" w14:textId="77777777" w:rsidR="009948AE" w:rsidRDefault="009948AE" w:rsidP="00240FC4">
      <w:pPr>
        <w:rPr>
          <w:rFonts w:ascii="Times New Roman" w:hAnsi="Times New Roman" w:cs="Times New Roman"/>
          <w:b/>
          <w:sz w:val="24"/>
          <w:szCs w:val="24"/>
        </w:rPr>
      </w:pPr>
      <w:r>
        <w:rPr>
          <w:noProof/>
          <w:lang w:val="en-US"/>
        </w:rPr>
        <w:lastRenderedPageBreak/>
        <w:drawing>
          <wp:inline distT="0" distB="0" distL="0" distR="0" wp14:anchorId="3006BEB2" wp14:editId="0DCE73C8">
            <wp:extent cx="5943600" cy="2610034"/>
            <wp:effectExtent l="19050" t="0" r="0" b="0"/>
            <wp:docPr id="2" name="Picture 7" descr="Raspberry Pi DS18B20 Conne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spberry Pi DS18B20 Connection Diagram"/>
                    <pic:cNvPicPr>
                      <a:picLocks noChangeAspect="1" noChangeArrowheads="1"/>
                    </pic:cNvPicPr>
                  </pic:nvPicPr>
                  <pic:blipFill>
                    <a:blip r:embed="rId33"/>
                    <a:srcRect/>
                    <a:stretch>
                      <a:fillRect/>
                    </a:stretch>
                  </pic:blipFill>
                  <pic:spPr bwMode="auto">
                    <a:xfrm>
                      <a:off x="0" y="0"/>
                      <a:ext cx="5943600" cy="2610034"/>
                    </a:xfrm>
                    <a:prstGeom prst="rect">
                      <a:avLst/>
                    </a:prstGeom>
                    <a:noFill/>
                    <a:ln w="9525">
                      <a:noFill/>
                      <a:miter lim="800000"/>
                      <a:headEnd/>
                      <a:tailEnd/>
                    </a:ln>
                  </pic:spPr>
                </pic:pic>
              </a:graphicData>
            </a:graphic>
          </wp:inline>
        </w:drawing>
      </w:r>
    </w:p>
    <w:p w14:paraId="1294163B" w14:textId="77777777" w:rsidR="00CC4884" w:rsidRDefault="00CC4884" w:rsidP="00240FC4">
      <w:pPr>
        <w:rPr>
          <w:rFonts w:ascii="Times New Roman" w:hAnsi="Times New Roman" w:cs="Times New Roman"/>
          <w:b/>
          <w:sz w:val="24"/>
          <w:szCs w:val="24"/>
        </w:rPr>
      </w:pPr>
      <w:r>
        <w:rPr>
          <w:rFonts w:ascii="Times New Roman" w:hAnsi="Times New Roman" w:cs="Times New Roman"/>
          <w:b/>
          <w:sz w:val="24"/>
          <w:szCs w:val="24"/>
        </w:rPr>
        <w:t>Program:</w:t>
      </w:r>
    </w:p>
    <w:p w14:paraId="56258191"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import os </w:t>
      </w:r>
    </w:p>
    <w:p w14:paraId="77E870FD"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import glob </w:t>
      </w:r>
    </w:p>
    <w:p w14:paraId="2B438788"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import time </w:t>
      </w:r>
    </w:p>
    <w:p w14:paraId="58B33C5B"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os.system('modprobe w1-gpio') </w:t>
      </w:r>
    </w:p>
    <w:p w14:paraId="6F1F41A1"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os.system('modprobe w1-therm') </w:t>
      </w:r>
    </w:p>
    <w:p w14:paraId="1D259DC6"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base_dir = '/sys/bus/w1/devices/' </w:t>
      </w:r>
    </w:p>
    <w:p w14:paraId="47227824"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device_folder = glob.glob(base_dir + '28*')[0]</w:t>
      </w:r>
    </w:p>
    <w:p w14:paraId="1067D44C"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device_file = device_folder + '/w1_slave' </w:t>
      </w:r>
    </w:p>
    <w:p w14:paraId="7A482B91"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def read_temp_raw(): </w:t>
      </w:r>
    </w:p>
    <w:p w14:paraId="3DBC5036"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f = open(device_file, 'r') </w:t>
      </w:r>
    </w:p>
    <w:p w14:paraId="7C5E0F3D"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lines = f.readlines() </w:t>
      </w:r>
    </w:p>
    <w:p w14:paraId="3F7B9F61"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f.close() </w:t>
      </w:r>
    </w:p>
    <w:p w14:paraId="049E2EC6"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return lines </w:t>
      </w:r>
    </w:p>
    <w:p w14:paraId="43750FF0"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def read_temp(): </w:t>
      </w:r>
    </w:p>
    <w:p w14:paraId="7CF131E4"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lines = read_temp_raw() </w:t>
      </w:r>
    </w:p>
    <w:p w14:paraId="4C13F183"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while lines[0].strip()[-3:] != 'YES': </w:t>
      </w:r>
    </w:p>
    <w:p w14:paraId="342507D5"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time.sleep(0.2) </w:t>
      </w:r>
    </w:p>
    <w:p w14:paraId="0BAA36AC"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lines = read_temp_raw() </w:t>
      </w:r>
    </w:p>
    <w:p w14:paraId="1C00121E"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lastRenderedPageBreak/>
        <w:tab/>
        <w:t xml:space="preserve">equals_pos = lines[1].find('t=') </w:t>
      </w:r>
      <w:r w:rsidRPr="00B944A9">
        <w:rPr>
          <w:rFonts w:ascii="Times New Roman" w:hAnsi="Times New Roman" w:cs="Times New Roman"/>
          <w:sz w:val="24"/>
          <w:szCs w:val="24"/>
        </w:rPr>
        <w:tab/>
      </w:r>
    </w:p>
    <w:p w14:paraId="49C3D420"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if equals_pos != -1: </w:t>
      </w:r>
    </w:p>
    <w:p w14:paraId="78ADB78C"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temp_string = lines[1][equals_pos+2:] </w:t>
      </w:r>
    </w:p>
    <w:p w14:paraId="3B677397"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temp_c = float(temp_string) / 1000.0 </w:t>
      </w:r>
    </w:p>
    <w:p w14:paraId="0ACA39E8"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temp_f = temp_c * 9.0 / 5.0 + 32.0 </w:t>
      </w:r>
    </w:p>
    <w:p w14:paraId="0B1C28CA"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r>
      <w:r w:rsidRPr="00B944A9">
        <w:rPr>
          <w:rFonts w:ascii="Times New Roman" w:hAnsi="Times New Roman" w:cs="Times New Roman"/>
          <w:sz w:val="24"/>
          <w:szCs w:val="24"/>
        </w:rPr>
        <w:tab/>
        <w:t xml:space="preserve">return temp_c, temp_f </w:t>
      </w:r>
    </w:p>
    <w:p w14:paraId="52558700"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 xml:space="preserve">while True: </w:t>
      </w:r>
    </w:p>
    <w:p w14:paraId="3628FEFD" w14:textId="77777777" w:rsidR="009948AE" w:rsidRPr="00B944A9"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 xml:space="preserve">print(read_temp()) </w:t>
      </w:r>
    </w:p>
    <w:p w14:paraId="5DCB10A4" w14:textId="77777777" w:rsidR="00CC4884" w:rsidRDefault="009948AE" w:rsidP="00D22CD1">
      <w:pPr>
        <w:ind w:left="720"/>
        <w:rPr>
          <w:rFonts w:ascii="Times New Roman" w:hAnsi="Times New Roman" w:cs="Times New Roman"/>
          <w:sz w:val="24"/>
          <w:szCs w:val="24"/>
        </w:rPr>
      </w:pPr>
      <w:r w:rsidRPr="00B944A9">
        <w:rPr>
          <w:rFonts w:ascii="Times New Roman" w:hAnsi="Times New Roman" w:cs="Times New Roman"/>
          <w:sz w:val="24"/>
          <w:szCs w:val="24"/>
        </w:rPr>
        <w:tab/>
        <w:t>time.sleep(1)</w:t>
      </w:r>
    </w:p>
    <w:p w14:paraId="524A5086" w14:textId="77777777" w:rsidR="00E97067" w:rsidRDefault="00E97067" w:rsidP="00240FC4">
      <w:pPr>
        <w:rPr>
          <w:rFonts w:ascii="Times New Roman" w:hAnsi="Times New Roman" w:cs="Times New Roman"/>
          <w:b/>
          <w:sz w:val="24"/>
          <w:szCs w:val="24"/>
        </w:rPr>
      </w:pPr>
    </w:p>
    <w:p w14:paraId="08000292" w14:textId="77777777" w:rsidR="005E515E" w:rsidRPr="00E97067" w:rsidRDefault="00E97067" w:rsidP="00240FC4">
      <w:pPr>
        <w:rPr>
          <w:rFonts w:ascii="Times New Roman" w:hAnsi="Times New Roman" w:cs="Times New Roman"/>
          <w:b/>
          <w:sz w:val="24"/>
          <w:szCs w:val="24"/>
        </w:rPr>
      </w:pPr>
      <w:r w:rsidRPr="00E97067">
        <w:rPr>
          <w:rFonts w:ascii="Times New Roman" w:hAnsi="Times New Roman" w:cs="Times New Roman"/>
          <w:b/>
          <w:sz w:val="24"/>
          <w:szCs w:val="24"/>
        </w:rPr>
        <w:t>Output:</w:t>
      </w:r>
    </w:p>
    <w:p w14:paraId="036F3F02" w14:textId="77777777" w:rsidR="005E515E" w:rsidRDefault="005E515E" w:rsidP="00E31A36">
      <w:pPr>
        <w:ind w:left="810"/>
        <w:rPr>
          <w:rFonts w:ascii="Times New Roman" w:hAnsi="Times New Roman" w:cs="Times New Roman"/>
          <w:sz w:val="24"/>
          <w:szCs w:val="24"/>
        </w:rPr>
      </w:pPr>
      <w:r>
        <w:rPr>
          <w:rFonts w:ascii="Times New Roman" w:hAnsi="Times New Roman" w:cs="Times New Roman"/>
          <w:sz w:val="24"/>
          <w:szCs w:val="24"/>
        </w:rPr>
        <w:t xml:space="preserve">Save the File with </w:t>
      </w:r>
    </w:p>
    <w:p w14:paraId="5DD0EA65" w14:textId="77777777" w:rsidR="005E515E" w:rsidRPr="005E515E" w:rsidRDefault="005E515E" w:rsidP="00E31A36">
      <w:pPr>
        <w:ind w:left="810"/>
        <w:rPr>
          <w:rFonts w:ascii="Times New Roman" w:hAnsi="Times New Roman" w:cs="Times New Roman"/>
          <w:b/>
          <w:sz w:val="24"/>
          <w:szCs w:val="24"/>
        </w:rPr>
      </w:pPr>
      <w:r>
        <w:rPr>
          <w:rFonts w:ascii="Times New Roman" w:hAnsi="Times New Roman" w:cs="Times New Roman"/>
          <w:sz w:val="24"/>
          <w:szCs w:val="24"/>
        </w:rPr>
        <w:tab/>
      </w:r>
      <w:r w:rsidRPr="005E515E">
        <w:rPr>
          <w:rFonts w:ascii="Times New Roman" w:hAnsi="Times New Roman" w:cs="Times New Roman"/>
          <w:b/>
          <w:sz w:val="24"/>
          <w:szCs w:val="24"/>
        </w:rPr>
        <w:t>Filename.py</w:t>
      </w:r>
    </w:p>
    <w:p w14:paraId="32BD0726" w14:textId="77777777" w:rsidR="005E515E" w:rsidRDefault="005E515E" w:rsidP="00E31A36">
      <w:pPr>
        <w:ind w:left="810"/>
        <w:rPr>
          <w:rFonts w:ascii="Times New Roman" w:hAnsi="Times New Roman" w:cs="Times New Roman"/>
          <w:sz w:val="24"/>
          <w:szCs w:val="24"/>
        </w:rPr>
      </w:pPr>
      <w:r>
        <w:rPr>
          <w:rFonts w:ascii="Times New Roman" w:hAnsi="Times New Roman" w:cs="Times New Roman"/>
          <w:sz w:val="24"/>
          <w:szCs w:val="24"/>
        </w:rPr>
        <w:t>Run the code with</w:t>
      </w:r>
    </w:p>
    <w:p w14:paraId="18C80A35" w14:textId="77777777" w:rsidR="005E515E" w:rsidRDefault="005E515E" w:rsidP="00E31A36">
      <w:pPr>
        <w:ind w:left="810"/>
        <w:rPr>
          <w:rFonts w:ascii="Times New Roman" w:hAnsi="Times New Roman" w:cs="Times New Roman"/>
          <w:b/>
          <w:sz w:val="24"/>
          <w:szCs w:val="24"/>
        </w:rPr>
      </w:pPr>
      <w:r>
        <w:rPr>
          <w:rFonts w:ascii="Times New Roman" w:hAnsi="Times New Roman" w:cs="Times New Roman"/>
          <w:sz w:val="24"/>
          <w:szCs w:val="24"/>
        </w:rPr>
        <w:tab/>
      </w:r>
      <w:r w:rsidRPr="005E515E">
        <w:rPr>
          <w:rFonts w:ascii="Times New Roman" w:hAnsi="Times New Roman" w:cs="Times New Roman"/>
          <w:b/>
          <w:sz w:val="24"/>
          <w:szCs w:val="24"/>
        </w:rPr>
        <w:t>Sudo filename.py</w:t>
      </w:r>
    </w:p>
    <w:p w14:paraId="4D3C5F15" w14:textId="77777777" w:rsidR="00390D0A" w:rsidRDefault="00390D0A" w:rsidP="00E31A36">
      <w:pPr>
        <w:ind w:left="810"/>
        <w:rPr>
          <w:rFonts w:ascii="Times New Roman" w:hAnsi="Times New Roman" w:cs="Times New Roman"/>
          <w:b/>
          <w:sz w:val="24"/>
          <w:szCs w:val="24"/>
        </w:rPr>
      </w:pPr>
    </w:p>
    <w:p w14:paraId="20187B94" w14:textId="77777777" w:rsidR="00390D0A" w:rsidRPr="005E515E" w:rsidRDefault="00390D0A" w:rsidP="00E31A36">
      <w:pPr>
        <w:ind w:left="810"/>
        <w:rPr>
          <w:rFonts w:ascii="Times New Roman" w:hAnsi="Times New Roman" w:cs="Times New Roman"/>
          <w:b/>
          <w:sz w:val="24"/>
          <w:szCs w:val="24"/>
        </w:rPr>
      </w:pPr>
    </w:p>
    <w:sectPr w:rsidR="00390D0A" w:rsidRPr="005E515E" w:rsidSect="00750E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6A67"/>
    <w:multiLevelType w:val="hybridMultilevel"/>
    <w:tmpl w:val="02864DD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B1396B"/>
    <w:multiLevelType w:val="hybridMultilevel"/>
    <w:tmpl w:val="02864DD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B94D5E"/>
    <w:multiLevelType w:val="hybridMultilevel"/>
    <w:tmpl w:val="02864DD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82007F"/>
    <w:multiLevelType w:val="multilevel"/>
    <w:tmpl w:val="6B0664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4E2C341D"/>
    <w:multiLevelType w:val="hybridMultilevel"/>
    <w:tmpl w:val="883CCE84"/>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AC29EB"/>
    <w:multiLevelType w:val="hybridMultilevel"/>
    <w:tmpl w:val="DBE6C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3E51CF"/>
    <w:multiLevelType w:val="hybridMultilevel"/>
    <w:tmpl w:val="02864DD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2DC6AE1"/>
    <w:multiLevelType w:val="hybridMultilevel"/>
    <w:tmpl w:val="02864DD0"/>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DC6228F"/>
    <w:multiLevelType w:val="hybridMultilevel"/>
    <w:tmpl w:val="303237D6"/>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7439985">
    <w:abstractNumId w:val="8"/>
  </w:num>
  <w:num w:numId="2" w16cid:durableId="40788868">
    <w:abstractNumId w:val="4"/>
  </w:num>
  <w:num w:numId="3" w16cid:durableId="586693573">
    <w:abstractNumId w:val="7"/>
  </w:num>
  <w:num w:numId="4" w16cid:durableId="878980889">
    <w:abstractNumId w:val="5"/>
  </w:num>
  <w:num w:numId="5" w16cid:durableId="1333070807">
    <w:abstractNumId w:val="3"/>
  </w:num>
  <w:num w:numId="6" w16cid:durableId="1768964127">
    <w:abstractNumId w:val="1"/>
  </w:num>
  <w:num w:numId="7" w16cid:durableId="681125368">
    <w:abstractNumId w:val="2"/>
  </w:num>
  <w:num w:numId="8" w16cid:durableId="1098210315">
    <w:abstractNumId w:val="6"/>
  </w:num>
  <w:num w:numId="9" w16cid:durableId="946883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2NDQ2NTYwMzM2NjAyUdpeDU4uLM/DyQAsNaAD0k3IQsAAAA"/>
  </w:docVars>
  <w:rsids>
    <w:rsidRoot w:val="00527589"/>
    <w:rsid w:val="00044C51"/>
    <w:rsid w:val="000B26C7"/>
    <w:rsid w:val="00152DF1"/>
    <w:rsid w:val="00240FC4"/>
    <w:rsid w:val="00287A62"/>
    <w:rsid w:val="00354A71"/>
    <w:rsid w:val="00390D0A"/>
    <w:rsid w:val="004E7276"/>
    <w:rsid w:val="00527589"/>
    <w:rsid w:val="005606AF"/>
    <w:rsid w:val="00582BA5"/>
    <w:rsid w:val="005A123B"/>
    <w:rsid w:val="005B2A50"/>
    <w:rsid w:val="005C6CBC"/>
    <w:rsid w:val="005E515E"/>
    <w:rsid w:val="00622FCB"/>
    <w:rsid w:val="00636D21"/>
    <w:rsid w:val="006C5C82"/>
    <w:rsid w:val="00714576"/>
    <w:rsid w:val="00750E82"/>
    <w:rsid w:val="007834A3"/>
    <w:rsid w:val="008546C0"/>
    <w:rsid w:val="009948AE"/>
    <w:rsid w:val="009A0362"/>
    <w:rsid w:val="00A333B2"/>
    <w:rsid w:val="00A870FC"/>
    <w:rsid w:val="00B76858"/>
    <w:rsid w:val="00B81A51"/>
    <w:rsid w:val="00B944A9"/>
    <w:rsid w:val="00BD15C8"/>
    <w:rsid w:val="00C92990"/>
    <w:rsid w:val="00CC4884"/>
    <w:rsid w:val="00D22CD1"/>
    <w:rsid w:val="00E31A36"/>
    <w:rsid w:val="00E97067"/>
    <w:rsid w:val="00EA1C82"/>
    <w:rsid w:val="00F376CC"/>
    <w:rsid w:val="00FF1E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69B3D"/>
  <w15:docId w15:val="{3F9CFEB4-0293-4894-80E6-7F28BB129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589"/>
    <w:pPr>
      <w:spacing w:after="160" w:line="259" w:lineRule="auto"/>
    </w:pPr>
    <w:rPr>
      <w:lang w:val="en-IN"/>
    </w:rPr>
  </w:style>
  <w:style w:type="paragraph" w:styleId="Heading2">
    <w:name w:val="heading 2"/>
    <w:basedOn w:val="Normal"/>
    <w:next w:val="Normal"/>
    <w:link w:val="Heading2Char"/>
    <w:uiPriority w:val="9"/>
    <w:semiHidden/>
    <w:unhideWhenUsed/>
    <w:qFormat/>
    <w:rsid w:val="0052758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354A7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527589"/>
    <w:rPr>
      <w:rFonts w:asciiTheme="majorHAnsi" w:eastAsiaTheme="majorEastAsia" w:hAnsiTheme="majorHAnsi" w:cstheme="majorBidi"/>
      <w:b/>
      <w:bCs/>
      <w:color w:val="4F81BD" w:themeColor="accent1"/>
      <w:sz w:val="26"/>
      <w:szCs w:val="26"/>
      <w:lang w:val="en-IN"/>
    </w:rPr>
  </w:style>
  <w:style w:type="paragraph" w:styleId="NormalWeb">
    <w:name w:val="Normal (Web)"/>
    <w:basedOn w:val="Normal"/>
    <w:uiPriority w:val="99"/>
    <w:semiHidden/>
    <w:unhideWhenUsed/>
    <w:rsid w:val="0052758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527589"/>
    <w:pPr>
      <w:ind w:left="720"/>
      <w:contextualSpacing/>
    </w:pPr>
  </w:style>
  <w:style w:type="character" w:styleId="Hyperlink">
    <w:name w:val="Hyperlink"/>
    <w:basedOn w:val="DefaultParagraphFont"/>
    <w:uiPriority w:val="99"/>
    <w:unhideWhenUsed/>
    <w:rsid w:val="00527589"/>
    <w:rPr>
      <w:color w:val="0000FF"/>
      <w:u w:val="single"/>
    </w:rPr>
  </w:style>
  <w:style w:type="paragraph" w:styleId="BalloonText">
    <w:name w:val="Balloon Text"/>
    <w:basedOn w:val="Normal"/>
    <w:link w:val="BalloonTextChar"/>
    <w:uiPriority w:val="99"/>
    <w:semiHidden/>
    <w:unhideWhenUsed/>
    <w:rsid w:val="005275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7589"/>
    <w:rPr>
      <w:rFonts w:ascii="Tahoma" w:hAnsi="Tahoma" w:cs="Tahoma"/>
      <w:sz w:val="16"/>
      <w:szCs w:val="16"/>
      <w:lang w:val="en-IN"/>
    </w:rPr>
  </w:style>
  <w:style w:type="paragraph" w:styleId="HTMLPreformatted">
    <w:name w:val="HTML Preformatted"/>
    <w:basedOn w:val="Normal"/>
    <w:link w:val="HTMLPreformattedChar"/>
    <w:uiPriority w:val="99"/>
    <w:semiHidden/>
    <w:unhideWhenUsed/>
    <w:rsid w:val="00622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22FCB"/>
    <w:rPr>
      <w:rFonts w:ascii="Courier New" w:eastAsia="Times New Roman" w:hAnsi="Courier New" w:cs="Courier New"/>
      <w:sz w:val="20"/>
      <w:szCs w:val="20"/>
    </w:rPr>
  </w:style>
  <w:style w:type="character" w:styleId="HTMLCode">
    <w:name w:val="HTML Code"/>
    <w:basedOn w:val="DefaultParagraphFont"/>
    <w:uiPriority w:val="99"/>
    <w:semiHidden/>
    <w:unhideWhenUsed/>
    <w:rsid w:val="00622FCB"/>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354A71"/>
    <w:rPr>
      <w:rFonts w:asciiTheme="majorHAnsi" w:eastAsiaTheme="majorEastAsia" w:hAnsiTheme="majorHAnsi" w:cstheme="majorBidi"/>
      <w:color w:val="243F60" w:themeColor="accent1" w:themeShade="7F"/>
      <w:sz w:val="24"/>
      <w:szCs w:val="24"/>
      <w:lang w:val="en-IN"/>
    </w:rPr>
  </w:style>
  <w:style w:type="character" w:styleId="Strong">
    <w:name w:val="Strong"/>
    <w:basedOn w:val="DefaultParagraphFont"/>
    <w:uiPriority w:val="22"/>
    <w:qFormat/>
    <w:rsid w:val="00354A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5359">
      <w:bodyDiv w:val="1"/>
      <w:marLeft w:val="0"/>
      <w:marRight w:val="0"/>
      <w:marTop w:val="0"/>
      <w:marBottom w:val="0"/>
      <w:divBdr>
        <w:top w:val="none" w:sz="0" w:space="0" w:color="auto"/>
        <w:left w:val="none" w:sz="0" w:space="0" w:color="auto"/>
        <w:bottom w:val="none" w:sz="0" w:space="0" w:color="auto"/>
        <w:right w:val="none" w:sz="0" w:space="0" w:color="auto"/>
      </w:divBdr>
    </w:div>
    <w:div w:id="91782449">
      <w:bodyDiv w:val="1"/>
      <w:marLeft w:val="0"/>
      <w:marRight w:val="0"/>
      <w:marTop w:val="0"/>
      <w:marBottom w:val="0"/>
      <w:divBdr>
        <w:top w:val="none" w:sz="0" w:space="0" w:color="auto"/>
        <w:left w:val="none" w:sz="0" w:space="0" w:color="auto"/>
        <w:bottom w:val="none" w:sz="0" w:space="0" w:color="auto"/>
        <w:right w:val="none" w:sz="0" w:space="0" w:color="auto"/>
      </w:divBdr>
      <w:divsChild>
        <w:div w:id="2040468950">
          <w:marLeft w:val="0"/>
          <w:marRight w:val="0"/>
          <w:marTop w:val="0"/>
          <w:marBottom w:val="225"/>
          <w:divBdr>
            <w:top w:val="single" w:sz="2" w:space="8" w:color="000000"/>
            <w:left w:val="single" w:sz="2" w:space="8" w:color="000000"/>
            <w:bottom w:val="single" w:sz="2" w:space="8" w:color="000000"/>
            <w:right w:val="single" w:sz="2" w:space="8" w:color="000000"/>
          </w:divBdr>
        </w:div>
        <w:div w:id="1213496227">
          <w:marLeft w:val="0"/>
          <w:marRight w:val="0"/>
          <w:marTop w:val="0"/>
          <w:marBottom w:val="225"/>
          <w:divBdr>
            <w:top w:val="single" w:sz="2" w:space="8" w:color="000000"/>
            <w:left w:val="single" w:sz="2" w:space="8" w:color="000000"/>
            <w:bottom w:val="single" w:sz="2" w:space="8" w:color="000000"/>
            <w:right w:val="single" w:sz="2" w:space="8" w:color="000000"/>
          </w:divBdr>
        </w:div>
        <w:div w:id="1408184886">
          <w:marLeft w:val="0"/>
          <w:marRight w:val="0"/>
          <w:marTop w:val="0"/>
          <w:marBottom w:val="225"/>
          <w:divBdr>
            <w:top w:val="single" w:sz="2" w:space="8" w:color="000000"/>
            <w:left w:val="single" w:sz="2" w:space="8" w:color="000000"/>
            <w:bottom w:val="single" w:sz="2" w:space="8" w:color="000000"/>
            <w:right w:val="single" w:sz="2" w:space="8" w:color="000000"/>
          </w:divBdr>
        </w:div>
        <w:div w:id="1473403473">
          <w:marLeft w:val="0"/>
          <w:marRight w:val="0"/>
          <w:marTop w:val="0"/>
          <w:marBottom w:val="0"/>
          <w:divBdr>
            <w:top w:val="none" w:sz="0" w:space="0" w:color="auto"/>
            <w:left w:val="none" w:sz="0" w:space="0" w:color="auto"/>
            <w:bottom w:val="none" w:sz="0" w:space="0" w:color="auto"/>
            <w:right w:val="none" w:sz="0" w:space="0" w:color="auto"/>
          </w:divBdr>
        </w:div>
        <w:div w:id="41713432">
          <w:marLeft w:val="0"/>
          <w:marRight w:val="0"/>
          <w:marTop w:val="0"/>
          <w:marBottom w:val="225"/>
          <w:divBdr>
            <w:top w:val="single" w:sz="2" w:space="8" w:color="000000"/>
            <w:left w:val="single" w:sz="2" w:space="8" w:color="000000"/>
            <w:bottom w:val="single" w:sz="2" w:space="8" w:color="000000"/>
            <w:right w:val="single" w:sz="2" w:space="8" w:color="000000"/>
          </w:divBdr>
        </w:div>
        <w:div w:id="1748381332">
          <w:marLeft w:val="0"/>
          <w:marRight w:val="0"/>
          <w:marTop w:val="0"/>
          <w:marBottom w:val="225"/>
          <w:divBdr>
            <w:top w:val="single" w:sz="2" w:space="8" w:color="000000"/>
            <w:left w:val="single" w:sz="2" w:space="8" w:color="000000"/>
            <w:bottom w:val="single" w:sz="2" w:space="8" w:color="000000"/>
            <w:right w:val="single" w:sz="2" w:space="8" w:color="000000"/>
          </w:divBdr>
        </w:div>
      </w:divsChild>
    </w:div>
    <w:div w:id="1989631047">
      <w:bodyDiv w:val="1"/>
      <w:marLeft w:val="0"/>
      <w:marRight w:val="0"/>
      <w:marTop w:val="0"/>
      <w:marBottom w:val="0"/>
      <w:divBdr>
        <w:top w:val="none" w:sz="0" w:space="0" w:color="auto"/>
        <w:left w:val="none" w:sz="0" w:space="0" w:color="auto"/>
        <w:bottom w:val="none" w:sz="0" w:space="0" w:color="auto"/>
        <w:right w:val="none" w:sz="0" w:space="0" w:color="auto"/>
      </w:divBdr>
      <w:divsChild>
        <w:div w:id="705256699">
          <w:marLeft w:val="0"/>
          <w:marRight w:val="0"/>
          <w:marTop w:val="0"/>
          <w:marBottom w:val="225"/>
          <w:divBdr>
            <w:top w:val="single" w:sz="2" w:space="8" w:color="000000"/>
            <w:left w:val="single" w:sz="2" w:space="8" w:color="000000"/>
            <w:bottom w:val="single" w:sz="2" w:space="8" w:color="000000"/>
            <w:right w:val="single" w:sz="2" w:space="8" w:color="000000"/>
          </w:divBdr>
        </w:div>
        <w:div w:id="593780891">
          <w:marLeft w:val="0"/>
          <w:marRight w:val="0"/>
          <w:marTop w:val="0"/>
          <w:marBottom w:val="225"/>
          <w:divBdr>
            <w:top w:val="single" w:sz="2" w:space="8" w:color="000000"/>
            <w:left w:val="single" w:sz="2" w:space="8" w:color="000000"/>
            <w:bottom w:val="single" w:sz="2" w:space="8" w:color="000000"/>
            <w:right w:val="single" w:sz="2" w:space="8" w:color="000000"/>
          </w:divBdr>
        </w:div>
        <w:div w:id="1044990424">
          <w:marLeft w:val="0"/>
          <w:marRight w:val="0"/>
          <w:marTop w:val="0"/>
          <w:marBottom w:val="225"/>
          <w:divBdr>
            <w:top w:val="single" w:sz="2" w:space="8" w:color="000000"/>
            <w:left w:val="single" w:sz="2" w:space="8" w:color="000000"/>
            <w:bottom w:val="single" w:sz="2" w:space="8" w:color="000000"/>
            <w:right w:val="single" w:sz="2" w:space="8" w:color="000000"/>
          </w:divBdr>
        </w:div>
        <w:div w:id="333456693">
          <w:marLeft w:val="0"/>
          <w:marRight w:val="0"/>
          <w:marTop w:val="0"/>
          <w:marBottom w:val="0"/>
          <w:divBdr>
            <w:top w:val="none" w:sz="0" w:space="0" w:color="auto"/>
            <w:left w:val="none" w:sz="0" w:space="0" w:color="auto"/>
            <w:bottom w:val="none" w:sz="0" w:space="0" w:color="auto"/>
            <w:right w:val="none" w:sz="0" w:space="0" w:color="auto"/>
          </w:divBdr>
        </w:div>
        <w:div w:id="2051683473">
          <w:marLeft w:val="0"/>
          <w:marRight w:val="0"/>
          <w:marTop w:val="0"/>
          <w:marBottom w:val="225"/>
          <w:divBdr>
            <w:top w:val="single" w:sz="2" w:space="8" w:color="000000"/>
            <w:left w:val="single" w:sz="2" w:space="8" w:color="000000"/>
            <w:bottom w:val="single" w:sz="2" w:space="8" w:color="000000"/>
            <w:right w:val="single" w:sz="2" w:space="8" w:color="000000"/>
          </w:divBdr>
        </w:div>
        <w:div w:id="819276555">
          <w:marLeft w:val="0"/>
          <w:marRight w:val="0"/>
          <w:marTop w:val="0"/>
          <w:marBottom w:val="225"/>
          <w:divBdr>
            <w:top w:val="single" w:sz="2" w:space="8" w:color="000000"/>
            <w:left w:val="single" w:sz="2" w:space="8" w:color="000000"/>
            <w:bottom w:val="single" w:sz="2" w:space="8" w:color="000000"/>
            <w:right w:val="single" w:sz="2" w:space="8" w:color="000000"/>
          </w:divBdr>
        </w:div>
        <w:div w:id="1506482361">
          <w:marLeft w:val="0"/>
          <w:marRight w:val="0"/>
          <w:marTop w:val="0"/>
          <w:marBottom w:val="225"/>
          <w:divBdr>
            <w:top w:val="single" w:sz="2" w:space="8" w:color="000000"/>
            <w:left w:val="single" w:sz="2" w:space="8" w:color="000000"/>
            <w:bottom w:val="single" w:sz="2" w:space="8" w:color="000000"/>
            <w:right w:val="single" w:sz="2" w:space="8" w:color="000000"/>
          </w:divBdr>
        </w:div>
        <w:div w:id="1992901236">
          <w:marLeft w:val="0"/>
          <w:marRight w:val="0"/>
          <w:marTop w:val="0"/>
          <w:marBottom w:val="225"/>
          <w:divBdr>
            <w:top w:val="single" w:sz="2" w:space="8" w:color="000000"/>
            <w:left w:val="single" w:sz="2" w:space="8" w:color="000000"/>
            <w:bottom w:val="single" w:sz="2" w:space="8" w:color="000000"/>
            <w:right w:val="single" w:sz="2" w:space="8" w:color="000000"/>
          </w:divBdr>
        </w:div>
        <w:div w:id="175460845">
          <w:marLeft w:val="0"/>
          <w:marRight w:val="0"/>
          <w:marTop w:val="0"/>
          <w:marBottom w:val="225"/>
          <w:divBdr>
            <w:top w:val="single" w:sz="2" w:space="8" w:color="000000"/>
            <w:left w:val="single" w:sz="2" w:space="8" w:color="000000"/>
            <w:bottom w:val="single" w:sz="2" w:space="8" w:color="000000"/>
            <w:right w:val="single" w:sz="2" w:space="8" w:color="000000"/>
          </w:divBdr>
        </w:div>
        <w:div w:id="169952797">
          <w:marLeft w:val="0"/>
          <w:marRight w:val="0"/>
          <w:marTop w:val="0"/>
          <w:marBottom w:val="225"/>
          <w:divBdr>
            <w:top w:val="single" w:sz="2" w:space="8" w:color="000000"/>
            <w:left w:val="single" w:sz="2" w:space="8" w:color="000000"/>
            <w:bottom w:val="single" w:sz="2" w:space="8" w:color="000000"/>
            <w:right w:val="single" w:sz="2" w:space="8" w:color="000000"/>
          </w:divBdr>
        </w:div>
        <w:div w:id="1742874441">
          <w:marLeft w:val="0"/>
          <w:marRight w:val="0"/>
          <w:marTop w:val="0"/>
          <w:marBottom w:val="225"/>
          <w:divBdr>
            <w:top w:val="single" w:sz="2" w:space="8" w:color="000000"/>
            <w:left w:val="single" w:sz="2" w:space="8" w:color="000000"/>
            <w:bottom w:val="single" w:sz="2" w:space="8" w:color="000000"/>
            <w:right w:val="single" w:sz="2" w:space="8" w:color="000000"/>
          </w:divBdr>
        </w:div>
        <w:div w:id="1100874643">
          <w:marLeft w:val="0"/>
          <w:marRight w:val="0"/>
          <w:marTop w:val="0"/>
          <w:marBottom w:val="225"/>
          <w:divBdr>
            <w:top w:val="single" w:sz="2" w:space="8" w:color="000000"/>
            <w:left w:val="single" w:sz="2" w:space="8" w:color="000000"/>
            <w:bottom w:val="single" w:sz="2" w:space="8" w:color="000000"/>
            <w:right w:val="single" w:sz="2" w:space="8" w:color="000000"/>
          </w:divBdr>
        </w:div>
        <w:div w:id="894857485">
          <w:marLeft w:val="0"/>
          <w:marRight w:val="0"/>
          <w:marTop w:val="0"/>
          <w:marBottom w:val="225"/>
          <w:divBdr>
            <w:top w:val="single" w:sz="2" w:space="8" w:color="000000"/>
            <w:left w:val="single" w:sz="2" w:space="8" w:color="000000"/>
            <w:bottom w:val="single" w:sz="2" w:space="8" w:color="000000"/>
            <w:right w:val="single" w:sz="2" w:space="8" w:color="000000"/>
          </w:divBdr>
        </w:div>
        <w:div w:id="496310799">
          <w:marLeft w:val="0"/>
          <w:marRight w:val="0"/>
          <w:marTop w:val="0"/>
          <w:marBottom w:val="225"/>
          <w:divBdr>
            <w:top w:val="single" w:sz="2" w:space="8" w:color="000000"/>
            <w:left w:val="single" w:sz="2" w:space="8" w:color="000000"/>
            <w:bottom w:val="single" w:sz="2" w:space="8" w:color="000000"/>
            <w:right w:val="single" w:sz="2" w:space="8" w:color="000000"/>
          </w:divBdr>
        </w:div>
        <w:div w:id="864056379">
          <w:marLeft w:val="0"/>
          <w:marRight w:val="0"/>
          <w:marTop w:val="0"/>
          <w:marBottom w:val="225"/>
          <w:divBdr>
            <w:top w:val="single" w:sz="2" w:space="8" w:color="000000"/>
            <w:left w:val="single" w:sz="2" w:space="8" w:color="000000"/>
            <w:bottom w:val="single" w:sz="2" w:space="8" w:color="000000"/>
            <w:right w:val="single" w:sz="2" w:space="8" w:color="000000"/>
          </w:divBdr>
        </w:div>
        <w:div w:id="861549753">
          <w:marLeft w:val="0"/>
          <w:marRight w:val="0"/>
          <w:marTop w:val="0"/>
          <w:marBottom w:val="225"/>
          <w:divBdr>
            <w:top w:val="single" w:sz="2" w:space="8" w:color="000000"/>
            <w:left w:val="single" w:sz="2" w:space="8" w:color="000000"/>
            <w:bottom w:val="single" w:sz="2" w:space="8" w:color="000000"/>
            <w:right w:val="single" w:sz="2" w:space="8" w:color="000000"/>
          </w:divBdr>
        </w:div>
        <w:div w:id="714932709">
          <w:marLeft w:val="0"/>
          <w:marRight w:val="0"/>
          <w:marTop w:val="0"/>
          <w:marBottom w:val="225"/>
          <w:divBdr>
            <w:top w:val="single" w:sz="2" w:space="8" w:color="000000"/>
            <w:left w:val="single" w:sz="2" w:space="8" w:color="000000"/>
            <w:bottom w:val="single" w:sz="2" w:space="8" w:color="000000"/>
            <w:right w:val="single" w:sz="2" w:space="8" w:color="000000"/>
          </w:divBdr>
        </w:div>
        <w:div w:id="1099058137">
          <w:marLeft w:val="0"/>
          <w:marRight w:val="0"/>
          <w:marTop w:val="0"/>
          <w:marBottom w:val="225"/>
          <w:divBdr>
            <w:top w:val="single" w:sz="2" w:space="8" w:color="000000"/>
            <w:left w:val="single" w:sz="2" w:space="8" w:color="000000"/>
            <w:bottom w:val="single" w:sz="2" w:space="8" w:color="000000"/>
            <w:right w:val="single" w:sz="2" w:space="8" w:color="000000"/>
          </w:divBdr>
        </w:div>
        <w:div w:id="1819104815">
          <w:marLeft w:val="0"/>
          <w:marRight w:val="0"/>
          <w:marTop w:val="0"/>
          <w:marBottom w:val="225"/>
          <w:divBdr>
            <w:top w:val="single" w:sz="2" w:space="8" w:color="000000"/>
            <w:left w:val="single" w:sz="2" w:space="8" w:color="000000"/>
            <w:bottom w:val="single" w:sz="2" w:space="8" w:color="000000"/>
            <w:right w:val="single" w:sz="2" w:space="8" w:color="000000"/>
          </w:divBdr>
        </w:div>
        <w:div w:id="1981154602">
          <w:marLeft w:val="0"/>
          <w:marRight w:val="0"/>
          <w:marTop w:val="0"/>
          <w:marBottom w:val="225"/>
          <w:divBdr>
            <w:top w:val="single" w:sz="2" w:space="8" w:color="000000"/>
            <w:left w:val="single" w:sz="2" w:space="8" w:color="000000"/>
            <w:bottom w:val="single" w:sz="2" w:space="8" w:color="000000"/>
            <w:right w:val="single" w:sz="2" w:space="8" w:color="000000"/>
          </w:divBdr>
        </w:div>
        <w:div w:id="349726410">
          <w:marLeft w:val="0"/>
          <w:marRight w:val="0"/>
          <w:marTop w:val="0"/>
          <w:marBottom w:val="225"/>
          <w:divBdr>
            <w:top w:val="single" w:sz="2" w:space="8" w:color="000000"/>
            <w:left w:val="single" w:sz="2" w:space="8" w:color="000000"/>
            <w:bottom w:val="single" w:sz="2" w:space="8" w:color="000000"/>
            <w:right w:val="single" w:sz="2" w:space="8" w:color="000000"/>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hyperlink" Target="https://docs.arduino.cc/static/33f20406f68c5707052471d78a90a5c6/9cb4e/DRV_Capture1.pn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arduino.cc/en/Guide/PortableIDE" TargetMode="External"/><Relationship Id="rId11" Type="http://schemas.openxmlformats.org/officeDocument/2006/relationships/hyperlink" Target="https://docs.arduino.cc/static/02501558f5cba4564376f0bb8adfcf01/ade6e/DRV_Capture3.png" TargetMode="External"/><Relationship Id="rId24" Type="http://schemas.openxmlformats.org/officeDocument/2006/relationships/hyperlink" Target="https://pimylifeup.com/raspberry-pi-gpio/" TargetMode="External"/><Relationship Id="rId32" Type="http://schemas.openxmlformats.org/officeDocument/2006/relationships/hyperlink" Target="https://pimylifeup.com/raspberry-pi-gpio/" TargetMode="External"/><Relationship Id="rId5" Type="http://schemas.openxmlformats.org/officeDocument/2006/relationships/hyperlink" Target="https://support.arduino.cc/hc/en-us/articles/360019833020-Download-and-install-Arduino-IDE"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jpeg"/><Relationship Id="rId4" Type="http://schemas.openxmlformats.org/officeDocument/2006/relationships/webSettings" Target="webSettings.xml"/><Relationship Id="rId9" Type="http://schemas.openxmlformats.org/officeDocument/2006/relationships/hyperlink" Target="https://docs.arduino.cc/static/12311f50263afe3f12349d932fdeb3f5/9cb4e/DRV_Capture2.p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s://pimylifeup.com/raspberry-pi-gpio/"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3</Pages>
  <Words>2118</Words>
  <Characters>12076</Characters>
  <Application>Microsoft Office Word</Application>
  <DocSecurity>0</DocSecurity>
  <Lines>100</Lines>
  <Paragraphs>28</Paragraphs>
  <ScaleCrop>false</ScaleCrop>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 8</dc:creator>
  <cp:lastModifiedBy>sankeerth balabhadra</cp:lastModifiedBy>
  <cp:revision>3</cp:revision>
  <dcterms:created xsi:type="dcterms:W3CDTF">2023-08-23T13:23:00Z</dcterms:created>
  <dcterms:modified xsi:type="dcterms:W3CDTF">2024-04-25T19:56:00Z</dcterms:modified>
</cp:coreProperties>
</file>